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0EF23" w14:textId="0766358A" w:rsidR="00ED09D5" w:rsidRDefault="00ED09D5" w:rsidP="00ED09D5">
      <w:pPr>
        <w:jc w:val="center"/>
        <w:rPr>
          <w:rFonts w:cs="Times New Roman"/>
          <w:b/>
          <w:sz w:val="70"/>
          <w:szCs w:val="70"/>
          <w:lang w:val="en-GB"/>
        </w:rPr>
      </w:pPr>
      <w:r>
        <w:rPr>
          <w:rFonts w:cs="Times New Roman"/>
          <w:noProof/>
          <w:color w:val="000000"/>
          <w:lang w:val="en-GB"/>
        </w:rPr>
        <w:drawing>
          <wp:inline distT="0" distB="0" distL="0" distR="0" wp14:anchorId="49056498" wp14:editId="13AA4D5A">
            <wp:extent cx="1581150" cy="1314450"/>
            <wp:effectExtent l="0" t="0" r="0" b="0"/>
            <wp:docPr id="1" name="Resim 1" descr="https://docviewer.yandex.com.tr/htmlimage?id=as2u-9whtvwk40o2l9s3wx59tga1rmaer1iv2vkhcctj504h6eqmade98ccra510fuq9w8kkn3gzc8c6qfo8xlchzhlen1gh1ya5pern&amp;name=result_html_m47a47361.jpg&amp;ui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descr="https://docviewer.yandex.com.tr/htmlimage?id=as2u-9whtvwk40o2l9s3wx59tga1rmaer1iv2vkhcctj504h6eqmade98ccra510fuq9w8kkn3gzc8c6qfo8xlchzhlen1gh1ya5pern&amp;name=result_html_m47a47361.jpg&amp;uid=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81150" cy="1314450"/>
                    </a:xfrm>
                    <a:prstGeom prst="rect">
                      <a:avLst/>
                    </a:prstGeom>
                    <a:noFill/>
                    <a:ln>
                      <a:noFill/>
                    </a:ln>
                  </pic:spPr>
                </pic:pic>
              </a:graphicData>
            </a:graphic>
          </wp:inline>
        </w:drawing>
      </w:r>
    </w:p>
    <w:p w14:paraId="2C12FC57" w14:textId="77777777" w:rsidR="00ED09D5" w:rsidRDefault="00ED09D5" w:rsidP="00ED09D5">
      <w:pPr>
        <w:jc w:val="center"/>
        <w:rPr>
          <w:rFonts w:cs="Times New Roman"/>
          <w:b/>
          <w:sz w:val="44"/>
          <w:szCs w:val="70"/>
          <w:lang w:val="en-GB"/>
        </w:rPr>
      </w:pPr>
      <w:r>
        <w:rPr>
          <w:rFonts w:cs="Times New Roman"/>
          <w:b/>
          <w:sz w:val="44"/>
          <w:szCs w:val="70"/>
          <w:lang w:val="en-GB"/>
        </w:rPr>
        <w:t>MIDDLE EAST TECHNICAL UNIVERSITY</w:t>
      </w:r>
    </w:p>
    <w:p w14:paraId="6F675B5C" w14:textId="77777777" w:rsidR="00ED09D5" w:rsidRDefault="00ED09D5" w:rsidP="00ED09D5">
      <w:pPr>
        <w:jc w:val="center"/>
        <w:rPr>
          <w:rFonts w:cs="Times New Roman"/>
          <w:sz w:val="40"/>
          <w:szCs w:val="50"/>
          <w:lang w:val="en-GB"/>
        </w:rPr>
      </w:pPr>
      <w:r>
        <w:rPr>
          <w:rFonts w:cs="Times New Roman"/>
          <w:sz w:val="40"/>
          <w:szCs w:val="50"/>
          <w:lang w:val="en-GB"/>
        </w:rPr>
        <w:t>ELECTRICAL AND ELECTRONICS ENGINEERING DEPARTMENT</w:t>
      </w:r>
    </w:p>
    <w:p w14:paraId="6B28DCBE" w14:textId="77777777" w:rsidR="00ED09D5" w:rsidRDefault="00ED09D5" w:rsidP="00ED09D5">
      <w:pPr>
        <w:jc w:val="center"/>
        <w:rPr>
          <w:rFonts w:cs="Times New Roman"/>
          <w:sz w:val="50"/>
          <w:szCs w:val="50"/>
          <w:lang w:val="en-GB"/>
        </w:rPr>
      </w:pPr>
    </w:p>
    <w:p w14:paraId="6991D372" w14:textId="4AD62A1E" w:rsidR="00FD52B9" w:rsidRDefault="00FD52B9" w:rsidP="00ED09D5">
      <w:pPr>
        <w:jc w:val="center"/>
        <w:rPr>
          <w:sz w:val="40"/>
          <w:szCs w:val="40"/>
        </w:rPr>
      </w:pPr>
      <w:r>
        <w:rPr>
          <w:sz w:val="40"/>
          <w:szCs w:val="40"/>
        </w:rPr>
        <w:t>EE</w:t>
      </w:r>
      <w:r w:rsidR="00341BD8">
        <w:rPr>
          <w:sz w:val="40"/>
          <w:szCs w:val="40"/>
        </w:rPr>
        <w:t xml:space="preserve"> </w:t>
      </w:r>
      <w:r>
        <w:rPr>
          <w:sz w:val="40"/>
          <w:szCs w:val="40"/>
        </w:rPr>
        <w:t>462-EE</w:t>
      </w:r>
      <w:r w:rsidR="00341BD8">
        <w:rPr>
          <w:sz w:val="40"/>
          <w:szCs w:val="40"/>
        </w:rPr>
        <w:t xml:space="preserve"> </w:t>
      </w:r>
      <w:r>
        <w:rPr>
          <w:sz w:val="40"/>
          <w:szCs w:val="40"/>
        </w:rPr>
        <w:t xml:space="preserve">464 </w:t>
      </w:r>
      <w:r w:rsidRPr="00FD52B9">
        <w:rPr>
          <w:sz w:val="40"/>
          <w:szCs w:val="40"/>
        </w:rPr>
        <w:t xml:space="preserve">COMMON PROJECT </w:t>
      </w:r>
    </w:p>
    <w:p w14:paraId="247A623D" w14:textId="77777777" w:rsidR="00FD52B9" w:rsidRDefault="00FD52B9" w:rsidP="00ED09D5">
      <w:pPr>
        <w:jc w:val="center"/>
        <w:rPr>
          <w:sz w:val="40"/>
          <w:szCs w:val="40"/>
        </w:rPr>
      </w:pPr>
    </w:p>
    <w:p w14:paraId="115B424E" w14:textId="1A69B221" w:rsidR="00ED09D5" w:rsidRPr="00FD52B9" w:rsidRDefault="00FD52B9" w:rsidP="00ED09D5">
      <w:pPr>
        <w:jc w:val="center"/>
        <w:rPr>
          <w:rFonts w:cs="Times New Roman"/>
          <w:sz w:val="40"/>
          <w:szCs w:val="40"/>
          <w:lang w:val="en-GB"/>
        </w:rPr>
      </w:pPr>
      <w:r w:rsidRPr="00FD52B9">
        <w:rPr>
          <w:sz w:val="40"/>
          <w:szCs w:val="40"/>
        </w:rPr>
        <w:t xml:space="preserve">Design of a SM-PMSM Variable Frequency Drive with MATLAB/Simulink </w:t>
      </w:r>
    </w:p>
    <w:p w14:paraId="750B6587" w14:textId="77777777" w:rsidR="00ED09D5" w:rsidRDefault="00ED09D5" w:rsidP="00ED09D5">
      <w:pPr>
        <w:ind w:firstLine="0"/>
        <w:rPr>
          <w:rFonts w:cs="Times New Roman"/>
          <w:b/>
          <w:sz w:val="28"/>
          <w:lang w:val="en-GB"/>
        </w:rPr>
      </w:pPr>
    </w:p>
    <w:p w14:paraId="5142D8EA" w14:textId="77777777" w:rsidR="00ED09D5" w:rsidRDefault="00ED09D5" w:rsidP="00ED09D5">
      <w:pPr>
        <w:ind w:firstLine="708"/>
        <w:jc w:val="center"/>
        <w:rPr>
          <w:rFonts w:cs="Times New Roman"/>
          <w:b/>
          <w:sz w:val="28"/>
          <w:lang w:val="en-GB"/>
        </w:rPr>
      </w:pPr>
    </w:p>
    <w:p w14:paraId="0C886001" w14:textId="77777777" w:rsidR="00ED09D5" w:rsidRDefault="00ED09D5" w:rsidP="00ED09D5">
      <w:pPr>
        <w:ind w:firstLine="708"/>
        <w:jc w:val="center"/>
        <w:rPr>
          <w:rFonts w:cs="Times New Roman"/>
          <w:b/>
          <w:sz w:val="28"/>
          <w:lang w:val="en-GB"/>
        </w:rPr>
      </w:pPr>
    </w:p>
    <w:p w14:paraId="66D7B56B" w14:textId="77777777" w:rsidR="00ED09D5" w:rsidRDefault="00ED09D5" w:rsidP="00ED09D5">
      <w:pPr>
        <w:ind w:left="2123"/>
        <w:rPr>
          <w:rFonts w:cs="Times New Roman"/>
          <w:bCs/>
          <w:sz w:val="32"/>
          <w:szCs w:val="32"/>
          <w:lang w:val="en-GB"/>
        </w:rPr>
      </w:pPr>
      <w:proofErr w:type="spellStart"/>
      <w:r>
        <w:rPr>
          <w:rFonts w:cs="Times New Roman"/>
          <w:bCs/>
          <w:sz w:val="32"/>
          <w:szCs w:val="32"/>
          <w:lang w:val="en-GB"/>
        </w:rPr>
        <w:t>Berkay</w:t>
      </w:r>
      <w:proofErr w:type="spellEnd"/>
      <w:r>
        <w:rPr>
          <w:rFonts w:cs="Times New Roman"/>
          <w:bCs/>
          <w:sz w:val="32"/>
          <w:szCs w:val="32"/>
          <w:lang w:val="en-GB"/>
        </w:rPr>
        <w:t xml:space="preserve"> UZUN </w:t>
      </w:r>
      <w:r>
        <w:rPr>
          <w:rFonts w:cs="Times New Roman"/>
          <w:bCs/>
          <w:sz w:val="32"/>
          <w:szCs w:val="32"/>
          <w:lang w:val="en-GB"/>
        </w:rPr>
        <w:tab/>
      </w:r>
      <w:r>
        <w:rPr>
          <w:rFonts w:cs="Times New Roman"/>
          <w:bCs/>
          <w:sz w:val="32"/>
          <w:szCs w:val="32"/>
          <w:lang w:val="en-GB"/>
        </w:rPr>
        <w:tab/>
        <w:t>2263812</w:t>
      </w:r>
    </w:p>
    <w:p w14:paraId="7C57A667" w14:textId="199DE410" w:rsidR="00ED09D5" w:rsidRDefault="00ED09D5" w:rsidP="00ED09D5">
      <w:pPr>
        <w:rPr>
          <w:rFonts w:cs="Times New Roman"/>
          <w:sz w:val="32"/>
          <w:szCs w:val="32"/>
        </w:rPr>
      </w:pPr>
      <w:r>
        <w:rPr>
          <w:rFonts w:cs="Times New Roman"/>
          <w:bCs/>
          <w:sz w:val="32"/>
          <w:szCs w:val="32"/>
          <w:lang w:val="en-GB"/>
        </w:rPr>
        <w:t xml:space="preserve">                          </w:t>
      </w:r>
      <w:r w:rsidR="00FD52B9">
        <w:rPr>
          <w:rFonts w:cs="Times New Roman"/>
          <w:bCs/>
          <w:sz w:val="32"/>
          <w:szCs w:val="32"/>
          <w:lang w:val="en-GB"/>
        </w:rPr>
        <w:t xml:space="preserve"> </w:t>
      </w:r>
      <w:r w:rsidR="00FD52B9" w:rsidRPr="00FD52B9">
        <w:rPr>
          <w:rFonts w:cs="Times New Roman"/>
          <w:bCs/>
          <w:sz w:val="32"/>
          <w:szCs w:val="32"/>
          <w:lang w:val="tr-TR"/>
        </w:rPr>
        <w:t>Yunus ÇAY</w:t>
      </w:r>
      <w:r>
        <w:rPr>
          <w:rFonts w:cs="Times New Roman"/>
          <w:bCs/>
          <w:sz w:val="32"/>
          <w:szCs w:val="32"/>
          <w:lang w:val="en-GB"/>
        </w:rPr>
        <w:t xml:space="preserve"> </w:t>
      </w:r>
      <w:r>
        <w:rPr>
          <w:rFonts w:cs="Times New Roman"/>
          <w:bCs/>
          <w:sz w:val="32"/>
          <w:szCs w:val="32"/>
          <w:lang w:val="en-GB"/>
        </w:rPr>
        <w:tab/>
        <w:t xml:space="preserve">         </w:t>
      </w:r>
      <w:r w:rsidR="00960EA1">
        <w:rPr>
          <w:rFonts w:cs="Times New Roman"/>
          <w:bCs/>
          <w:sz w:val="32"/>
          <w:szCs w:val="32"/>
          <w:lang w:val="en-GB"/>
        </w:rPr>
        <w:t>2166148</w:t>
      </w:r>
    </w:p>
    <w:p w14:paraId="4326FFA8" w14:textId="44E33D2B" w:rsidR="00461E31" w:rsidRDefault="00461E31"/>
    <w:p w14:paraId="5CAE6313" w14:textId="291BC28B" w:rsidR="00ED09D5" w:rsidRDefault="00ED09D5"/>
    <w:p w14:paraId="290324E4" w14:textId="1CB165B1" w:rsidR="00ED09D5" w:rsidRDefault="00ED09D5"/>
    <w:p w14:paraId="5C96F0EB" w14:textId="77777777" w:rsidR="007F696E" w:rsidRDefault="007F696E"/>
    <w:p w14:paraId="5399AF6D" w14:textId="49EBCC07" w:rsidR="00ED09D5" w:rsidRDefault="00ED09D5"/>
    <w:p w14:paraId="75FF03CD" w14:textId="5341D8D1" w:rsidR="00ED09D5" w:rsidRDefault="00ED09D5"/>
    <w:p w14:paraId="2027A1D2" w14:textId="2B77AB3D" w:rsidR="00ED09D5" w:rsidRDefault="00ED09D5"/>
    <w:p w14:paraId="61BEFE1E" w14:textId="7727B5E3" w:rsidR="00ED09D5" w:rsidRDefault="00ED09D5" w:rsidP="00EA5828">
      <w:pPr>
        <w:ind w:firstLine="0"/>
      </w:pPr>
    </w:p>
    <w:sdt>
      <w:sdtPr>
        <w:rPr>
          <w:rFonts w:ascii="Times New Roman" w:eastAsiaTheme="minorHAnsi" w:hAnsi="Times New Roman" w:cstheme="minorBidi"/>
          <w:b w:val="0"/>
          <w:color w:val="auto"/>
          <w:sz w:val="22"/>
          <w:szCs w:val="22"/>
          <w:lang w:val="en-US" w:eastAsia="en-US"/>
        </w:rPr>
        <w:id w:val="-1088995217"/>
        <w:docPartObj>
          <w:docPartGallery w:val="Table of Contents"/>
          <w:docPartUnique/>
        </w:docPartObj>
      </w:sdtPr>
      <w:sdtEndPr>
        <w:rPr>
          <w:bCs/>
        </w:rPr>
      </w:sdtEndPr>
      <w:sdtContent>
        <w:p w14:paraId="0D50C52C" w14:textId="567C5FEE" w:rsidR="007F696E" w:rsidRPr="007F696E" w:rsidRDefault="007F696E">
          <w:pPr>
            <w:pStyle w:val="TOCHeading"/>
            <w:rPr>
              <w:b w:val="0"/>
              <w:bCs/>
              <w:color w:val="auto"/>
              <w:sz w:val="40"/>
              <w:szCs w:val="40"/>
            </w:rPr>
          </w:pPr>
          <w:r w:rsidRPr="007F696E">
            <w:rPr>
              <w:bCs/>
              <w:color w:val="auto"/>
              <w:sz w:val="40"/>
              <w:szCs w:val="40"/>
            </w:rPr>
            <w:t>Table of Contents</w:t>
          </w:r>
        </w:p>
        <w:p w14:paraId="177FCE8A" w14:textId="3FAE8BFC" w:rsidR="00097676" w:rsidRDefault="007F696E">
          <w:pPr>
            <w:pStyle w:val="TOC1"/>
            <w:tabs>
              <w:tab w:val="right" w:leader="dot" w:pos="9062"/>
            </w:tabs>
            <w:rPr>
              <w:rFonts w:asciiTheme="minorHAnsi" w:eastAsiaTheme="minorEastAsia" w:hAnsiTheme="minorHAnsi"/>
              <w:noProof/>
              <w:lang w:val="tr-TR" w:eastAsia="tr-TR"/>
            </w:rPr>
          </w:pPr>
          <w:r>
            <w:fldChar w:fldCharType="begin"/>
          </w:r>
          <w:r>
            <w:instrText xml:space="preserve"> TOC \o "1-3" \h \z \u </w:instrText>
          </w:r>
          <w:r>
            <w:fldChar w:fldCharType="separate"/>
          </w:r>
          <w:hyperlink w:anchor="_Toc77337166" w:history="1">
            <w:r w:rsidR="00097676" w:rsidRPr="00863F28">
              <w:rPr>
                <w:rStyle w:val="Hyperlink"/>
                <w:bCs/>
                <w:noProof/>
              </w:rPr>
              <w:t>1. Introduction</w:t>
            </w:r>
            <w:r w:rsidR="00097676">
              <w:rPr>
                <w:noProof/>
                <w:webHidden/>
              </w:rPr>
              <w:tab/>
            </w:r>
            <w:r w:rsidR="00097676">
              <w:rPr>
                <w:noProof/>
                <w:webHidden/>
              </w:rPr>
              <w:fldChar w:fldCharType="begin"/>
            </w:r>
            <w:r w:rsidR="00097676">
              <w:rPr>
                <w:noProof/>
                <w:webHidden/>
              </w:rPr>
              <w:instrText xml:space="preserve"> PAGEREF _Toc77337166 \h </w:instrText>
            </w:r>
            <w:r w:rsidR="00097676">
              <w:rPr>
                <w:noProof/>
                <w:webHidden/>
              </w:rPr>
            </w:r>
            <w:r w:rsidR="00097676">
              <w:rPr>
                <w:noProof/>
                <w:webHidden/>
              </w:rPr>
              <w:fldChar w:fldCharType="separate"/>
            </w:r>
            <w:r w:rsidR="008C0E46">
              <w:rPr>
                <w:noProof/>
                <w:webHidden/>
              </w:rPr>
              <w:t>3</w:t>
            </w:r>
            <w:r w:rsidR="00097676">
              <w:rPr>
                <w:noProof/>
                <w:webHidden/>
              </w:rPr>
              <w:fldChar w:fldCharType="end"/>
            </w:r>
          </w:hyperlink>
        </w:p>
        <w:p w14:paraId="1D233CA2" w14:textId="5A4830B7" w:rsidR="00097676" w:rsidRDefault="00CE7BF7">
          <w:pPr>
            <w:pStyle w:val="TOC1"/>
            <w:tabs>
              <w:tab w:val="right" w:leader="dot" w:pos="9062"/>
            </w:tabs>
            <w:rPr>
              <w:rFonts w:asciiTheme="minorHAnsi" w:eastAsiaTheme="minorEastAsia" w:hAnsiTheme="minorHAnsi"/>
              <w:noProof/>
              <w:lang w:val="tr-TR" w:eastAsia="tr-TR"/>
            </w:rPr>
          </w:pPr>
          <w:hyperlink w:anchor="_Toc77337167" w:history="1">
            <w:r w:rsidR="00097676" w:rsidRPr="00863F28">
              <w:rPr>
                <w:rStyle w:val="Hyperlink"/>
                <w:bCs/>
                <w:noProof/>
              </w:rPr>
              <w:t>2.</w:t>
            </w:r>
            <w:r w:rsidR="00097676" w:rsidRPr="00863F28">
              <w:rPr>
                <w:rStyle w:val="Hyperlink"/>
                <w:noProof/>
              </w:rPr>
              <w:t xml:space="preserve"> Part A: Pre-design Stage</w:t>
            </w:r>
            <w:r w:rsidR="00097676">
              <w:rPr>
                <w:noProof/>
                <w:webHidden/>
              </w:rPr>
              <w:tab/>
            </w:r>
            <w:r w:rsidR="00097676">
              <w:rPr>
                <w:noProof/>
                <w:webHidden/>
              </w:rPr>
              <w:fldChar w:fldCharType="begin"/>
            </w:r>
            <w:r w:rsidR="00097676">
              <w:rPr>
                <w:noProof/>
                <w:webHidden/>
              </w:rPr>
              <w:instrText xml:space="preserve"> PAGEREF _Toc77337167 \h </w:instrText>
            </w:r>
            <w:r w:rsidR="00097676">
              <w:rPr>
                <w:noProof/>
                <w:webHidden/>
              </w:rPr>
            </w:r>
            <w:r w:rsidR="00097676">
              <w:rPr>
                <w:noProof/>
                <w:webHidden/>
              </w:rPr>
              <w:fldChar w:fldCharType="separate"/>
            </w:r>
            <w:r w:rsidR="008C0E46">
              <w:rPr>
                <w:noProof/>
                <w:webHidden/>
              </w:rPr>
              <w:t>3</w:t>
            </w:r>
            <w:r w:rsidR="00097676">
              <w:rPr>
                <w:noProof/>
                <w:webHidden/>
              </w:rPr>
              <w:fldChar w:fldCharType="end"/>
            </w:r>
          </w:hyperlink>
        </w:p>
        <w:p w14:paraId="6BD9C4AD" w14:textId="71DD3237" w:rsidR="00097676" w:rsidRDefault="00CE7BF7">
          <w:pPr>
            <w:pStyle w:val="TOC2"/>
            <w:tabs>
              <w:tab w:val="right" w:leader="dot" w:pos="9062"/>
            </w:tabs>
            <w:rPr>
              <w:rFonts w:asciiTheme="minorHAnsi" w:eastAsiaTheme="minorEastAsia" w:hAnsiTheme="minorHAnsi"/>
              <w:noProof/>
              <w:lang w:val="tr-TR" w:eastAsia="tr-TR"/>
            </w:rPr>
          </w:pPr>
          <w:hyperlink w:anchor="_Toc77337168" w:history="1">
            <w:r w:rsidR="00097676" w:rsidRPr="00863F28">
              <w:rPr>
                <w:rStyle w:val="Hyperlink"/>
                <w:noProof/>
              </w:rPr>
              <w:t>1.</w:t>
            </w:r>
            <w:r w:rsidR="00097676">
              <w:rPr>
                <w:noProof/>
                <w:webHidden/>
              </w:rPr>
              <w:tab/>
            </w:r>
            <w:r w:rsidR="00097676">
              <w:rPr>
                <w:noProof/>
                <w:webHidden/>
              </w:rPr>
              <w:fldChar w:fldCharType="begin"/>
            </w:r>
            <w:r w:rsidR="00097676">
              <w:rPr>
                <w:noProof/>
                <w:webHidden/>
              </w:rPr>
              <w:instrText xml:space="preserve"> PAGEREF _Toc77337168 \h </w:instrText>
            </w:r>
            <w:r w:rsidR="00097676">
              <w:rPr>
                <w:noProof/>
                <w:webHidden/>
              </w:rPr>
            </w:r>
            <w:r w:rsidR="00097676">
              <w:rPr>
                <w:noProof/>
                <w:webHidden/>
              </w:rPr>
              <w:fldChar w:fldCharType="separate"/>
            </w:r>
            <w:r w:rsidR="008C0E46">
              <w:rPr>
                <w:noProof/>
                <w:webHidden/>
              </w:rPr>
              <w:t>3</w:t>
            </w:r>
            <w:r w:rsidR="00097676">
              <w:rPr>
                <w:noProof/>
                <w:webHidden/>
              </w:rPr>
              <w:fldChar w:fldCharType="end"/>
            </w:r>
          </w:hyperlink>
        </w:p>
        <w:p w14:paraId="1C5B1909" w14:textId="1B6D66A2" w:rsidR="00097676" w:rsidRDefault="00CE7BF7">
          <w:pPr>
            <w:pStyle w:val="TOC2"/>
            <w:tabs>
              <w:tab w:val="right" w:leader="dot" w:pos="9062"/>
            </w:tabs>
            <w:rPr>
              <w:rFonts w:asciiTheme="minorHAnsi" w:eastAsiaTheme="minorEastAsia" w:hAnsiTheme="minorHAnsi"/>
              <w:noProof/>
              <w:lang w:val="tr-TR" w:eastAsia="tr-TR"/>
            </w:rPr>
          </w:pPr>
          <w:hyperlink w:anchor="_Toc77337169" w:history="1">
            <w:r w:rsidR="00097676" w:rsidRPr="00863F28">
              <w:rPr>
                <w:rStyle w:val="Hyperlink"/>
                <w:noProof/>
              </w:rPr>
              <w:t>2.</w:t>
            </w:r>
            <w:r w:rsidR="00097676">
              <w:rPr>
                <w:noProof/>
                <w:webHidden/>
              </w:rPr>
              <w:tab/>
            </w:r>
            <w:r w:rsidR="00097676">
              <w:rPr>
                <w:noProof/>
                <w:webHidden/>
              </w:rPr>
              <w:fldChar w:fldCharType="begin"/>
            </w:r>
            <w:r w:rsidR="00097676">
              <w:rPr>
                <w:noProof/>
                <w:webHidden/>
              </w:rPr>
              <w:instrText xml:space="preserve"> PAGEREF _Toc77337169 \h </w:instrText>
            </w:r>
            <w:r w:rsidR="00097676">
              <w:rPr>
                <w:noProof/>
                <w:webHidden/>
              </w:rPr>
            </w:r>
            <w:r w:rsidR="00097676">
              <w:rPr>
                <w:noProof/>
                <w:webHidden/>
              </w:rPr>
              <w:fldChar w:fldCharType="separate"/>
            </w:r>
            <w:r w:rsidR="008C0E46">
              <w:rPr>
                <w:noProof/>
                <w:webHidden/>
              </w:rPr>
              <w:t>5</w:t>
            </w:r>
            <w:r w:rsidR="00097676">
              <w:rPr>
                <w:noProof/>
                <w:webHidden/>
              </w:rPr>
              <w:fldChar w:fldCharType="end"/>
            </w:r>
          </w:hyperlink>
        </w:p>
        <w:p w14:paraId="6DDC2F3B" w14:textId="5FB70392" w:rsidR="00097676" w:rsidRDefault="00CE7BF7">
          <w:pPr>
            <w:pStyle w:val="TOC1"/>
            <w:tabs>
              <w:tab w:val="right" w:leader="dot" w:pos="9062"/>
            </w:tabs>
            <w:rPr>
              <w:rFonts w:asciiTheme="minorHAnsi" w:eastAsiaTheme="minorEastAsia" w:hAnsiTheme="minorHAnsi"/>
              <w:noProof/>
              <w:lang w:val="tr-TR" w:eastAsia="tr-TR"/>
            </w:rPr>
          </w:pPr>
          <w:hyperlink w:anchor="_Toc77337170" w:history="1">
            <w:r w:rsidR="00097676" w:rsidRPr="00863F28">
              <w:rPr>
                <w:rStyle w:val="Hyperlink"/>
                <w:bCs/>
                <w:noProof/>
              </w:rPr>
              <w:t>3. Part B: Sinusoidal PWM</w:t>
            </w:r>
            <w:r w:rsidR="00097676">
              <w:rPr>
                <w:noProof/>
                <w:webHidden/>
              </w:rPr>
              <w:tab/>
            </w:r>
            <w:r w:rsidR="00097676">
              <w:rPr>
                <w:noProof/>
                <w:webHidden/>
              </w:rPr>
              <w:fldChar w:fldCharType="begin"/>
            </w:r>
            <w:r w:rsidR="00097676">
              <w:rPr>
                <w:noProof/>
                <w:webHidden/>
              </w:rPr>
              <w:instrText xml:space="preserve"> PAGEREF _Toc77337170 \h </w:instrText>
            </w:r>
            <w:r w:rsidR="00097676">
              <w:rPr>
                <w:noProof/>
                <w:webHidden/>
              </w:rPr>
            </w:r>
            <w:r w:rsidR="00097676">
              <w:rPr>
                <w:noProof/>
                <w:webHidden/>
              </w:rPr>
              <w:fldChar w:fldCharType="separate"/>
            </w:r>
            <w:r w:rsidR="008C0E46">
              <w:rPr>
                <w:noProof/>
                <w:webHidden/>
              </w:rPr>
              <w:t>6</w:t>
            </w:r>
            <w:r w:rsidR="00097676">
              <w:rPr>
                <w:noProof/>
                <w:webHidden/>
              </w:rPr>
              <w:fldChar w:fldCharType="end"/>
            </w:r>
          </w:hyperlink>
        </w:p>
        <w:p w14:paraId="330CD6C8" w14:textId="1EE61B33" w:rsidR="00097676" w:rsidRDefault="00CE7BF7">
          <w:pPr>
            <w:pStyle w:val="TOC2"/>
            <w:tabs>
              <w:tab w:val="right" w:leader="dot" w:pos="9062"/>
            </w:tabs>
            <w:rPr>
              <w:rFonts w:asciiTheme="minorHAnsi" w:eastAsiaTheme="minorEastAsia" w:hAnsiTheme="minorHAnsi"/>
              <w:noProof/>
              <w:lang w:val="tr-TR" w:eastAsia="tr-TR"/>
            </w:rPr>
          </w:pPr>
          <w:hyperlink w:anchor="_Toc77337171" w:history="1">
            <w:r w:rsidR="00097676" w:rsidRPr="00863F28">
              <w:rPr>
                <w:rStyle w:val="Hyperlink"/>
                <w:noProof/>
              </w:rPr>
              <w:t>1.</w:t>
            </w:r>
            <w:r w:rsidR="00097676">
              <w:rPr>
                <w:noProof/>
                <w:webHidden/>
              </w:rPr>
              <w:tab/>
            </w:r>
            <w:r w:rsidR="00097676">
              <w:rPr>
                <w:noProof/>
                <w:webHidden/>
              </w:rPr>
              <w:fldChar w:fldCharType="begin"/>
            </w:r>
            <w:r w:rsidR="00097676">
              <w:rPr>
                <w:noProof/>
                <w:webHidden/>
              </w:rPr>
              <w:instrText xml:space="preserve"> PAGEREF _Toc77337171 \h </w:instrText>
            </w:r>
            <w:r w:rsidR="00097676">
              <w:rPr>
                <w:noProof/>
                <w:webHidden/>
              </w:rPr>
            </w:r>
            <w:r w:rsidR="00097676">
              <w:rPr>
                <w:noProof/>
                <w:webHidden/>
              </w:rPr>
              <w:fldChar w:fldCharType="separate"/>
            </w:r>
            <w:r w:rsidR="008C0E46">
              <w:rPr>
                <w:noProof/>
                <w:webHidden/>
              </w:rPr>
              <w:t>6</w:t>
            </w:r>
            <w:r w:rsidR="00097676">
              <w:rPr>
                <w:noProof/>
                <w:webHidden/>
              </w:rPr>
              <w:fldChar w:fldCharType="end"/>
            </w:r>
          </w:hyperlink>
        </w:p>
        <w:p w14:paraId="0E988350" w14:textId="3FE4857E" w:rsidR="00097676" w:rsidRDefault="00CE7BF7">
          <w:pPr>
            <w:pStyle w:val="TOC2"/>
            <w:tabs>
              <w:tab w:val="right" w:leader="dot" w:pos="9062"/>
            </w:tabs>
            <w:rPr>
              <w:rFonts w:asciiTheme="minorHAnsi" w:eastAsiaTheme="minorEastAsia" w:hAnsiTheme="minorHAnsi"/>
              <w:noProof/>
              <w:lang w:val="tr-TR" w:eastAsia="tr-TR"/>
            </w:rPr>
          </w:pPr>
          <w:hyperlink w:anchor="_Toc77337172" w:history="1">
            <w:r w:rsidR="00097676" w:rsidRPr="00863F28">
              <w:rPr>
                <w:rStyle w:val="Hyperlink"/>
                <w:noProof/>
              </w:rPr>
              <w:t>2.</w:t>
            </w:r>
            <w:r w:rsidR="00097676">
              <w:rPr>
                <w:noProof/>
                <w:webHidden/>
              </w:rPr>
              <w:tab/>
            </w:r>
            <w:r w:rsidR="00097676">
              <w:rPr>
                <w:noProof/>
                <w:webHidden/>
              </w:rPr>
              <w:fldChar w:fldCharType="begin"/>
            </w:r>
            <w:r w:rsidR="00097676">
              <w:rPr>
                <w:noProof/>
                <w:webHidden/>
              </w:rPr>
              <w:instrText xml:space="preserve"> PAGEREF _Toc77337172 \h </w:instrText>
            </w:r>
            <w:r w:rsidR="00097676">
              <w:rPr>
                <w:noProof/>
                <w:webHidden/>
              </w:rPr>
            </w:r>
            <w:r w:rsidR="00097676">
              <w:rPr>
                <w:noProof/>
                <w:webHidden/>
              </w:rPr>
              <w:fldChar w:fldCharType="separate"/>
            </w:r>
            <w:r w:rsidR="008C0E46">
              <w:rPr>
                <w:noProof/>
                <w:webHidden/>
              </w:rPr>
              <w:t>11</w:t>
            </w:r>
            <w:r w:rsidR="00097676">
              <w:rPr>
                <w:noProof/>
                <w:webHidden/>
              </w:rPr>
              <w:fldChar w:fldCharType="end"/>
            </w:r>
          </w:hyperlink>
        </w:p>
        <w:p w14:paraId="0BF24093" w14:textId="4738B2A3" w:rsidR="00097676" w:rsidRDefault="00CE7BF7">
          <w:pPr>
            <w:pStyle w:val="TOC2"/>
            <w:tabs>
              <w:tab w:val="right" w:leader="dot" w:pos="9062"/>
            </w:tabs>
            <w:rPr>
              <w:rFonts w:asciiTheme="minorHAnsi" w:eastAsiaTheme="minorEastAsia" w:hAnsiTheme="minorHAnsi"/>
              <w:noProof/>
              <w:lang w:val="tr-TR" w:eastAsia="tr-TR"/>
            </w:rPr>
          </w:pPr>
          <w:hyperlink w:anchor="_Toc77337173" w:history="1">
            <w:r w:rsidR="00097676" w:rsidRPr="00863F28">
              <w:rPr>
                <w:rStyle w:val="Hyperlink"/>
                <w:noProof/>
              </w:rPr>
              <w:t>3.</w:t>
            </w:r>
            <w:r w:rsidR="00097676">
              <w:rPr>
                <w:noProof/>
                <w:webHidden/>
              </w:rPr>
              <w:tab/>
            </w:r>
            <w:r w:rsidR="00097676">
              <w:rPr>
                <w:noProof/>
                <w:webHidden/>
              </w:rPr>
              <w:fldChar w:fldCharType="begin"/>
            </w:r>
            <w:r w:rsidR="00097676">
              <w:rPr>
                <w:noProof/>
                <w:webHidden/>
              </w:rPr>
              <w:instrText xml:space="preserve"> PAGEREF _Toc77337173 \h </w:instrText>
            </w:r>
            <w:r w:rsidR="00097676">
              <w:rPr>
                <w:noProof/>
                <w:webHidden/>
              </w:rPr>
            </w:r>
            <w:r w:rsidR="00097676">
              <w:rPr>
                <w:noProof/>
                <w:webHidden/>
              </w:rPr>
              <w:fldChar w:fldCharType="separate"/>
            </w:r>
            <w:r w:rsidR="008C0E46">
              <w:rPr>
                <w:noProof/>
                <w:webHidden/>
              </w:rPr>
              <w:t>14</w:t>
            </w:r>
            <w:r w:rsidR="00097676">
              <w:rPr>
                <w:noProof/>
                <w:webHidden/>
              </w:rPr>
              <w:fldChar w:fldCharType="end"/>
            </w:r>
          </w:hyperlink>
        </w:p>
        <w:p w14:paraId="67A3F6D4" w14:textId="169E25EA" w:rsidR="00097676" w:rsidRDefault="00CE7BF7">
          <w:pPr>
            <w:pStyle w:val="TOC1"/>
            <w:tabs>
              <w:tab w:val="right" w:leader="dot" w:pos="9062"/>
            </w:tabs>
            <w:rPr>
              <w:rFonts w:asciiTheme="minorHAnsi" w:eastAsiaTheme="minorEastAsia" w:hAnsiTheme="minorHAnsi"/>
              <w:noProof/>
              <w:lang w:val="tr-TR" w:eastAsia="tr-TR"/>
            </w:rPr>
          </w:pPr>
          <w:hyperlink w:anchor="_Toc77337174" w:history="1">
            <w:r w:rsidR="00097676" w:rsidRPr="00863F28">
              <w:rPr>
                <w:rStyle w:val="Hyperlink"/>
                <w:bCs/>
                <w:noProof/>
              </w:rPr>
              <w:t>4. Part C: Component Selection</w:t>
            </w:r>
            <w:r w:rsidR="00097676">
              <w:rPr>
                <w:noProof/>
                <w:webHidden/>
              </w:rPr>
              <w:tab/>
            </w:r>
            <w:r w:rsidR="00097676">
              <w:rPr>
                <w:noProof/>
                <w:webHidden/>
              </w:rPr>
              <w:fldChar w:fldCharType="begin"/>
            </w:r>
            <w:r w:rsidR="00097676">
              <w:rPr>
                <w:noProof/>
                <w:webHidden/>
              </w:rPr>
              <w:instrText xml:space="preserve"> PAGEREF _Toc77337174 \h </w:instrText>
            </w:r>
            <w:r w:rsidR="00097676">
              <w:rPr>
                <w:noProof/>
                <w:webHidden/>
              </w:rPr>
            </w:r>
            <w:r w:rsidR="00097676">
              <w:rPr>
                <w:noProof/>
                <w:webHidden/>
              </w:rPr>
              <w:fldChar w:fldCharType="separate"/>
            </w:r>
            <w:r w:rsidR="008C0E46">
              <w:rPr>
                <w:noProof/>
                <w:webHidden/>
              </w:rPr>
              <w:t>20</w:t>
            </w:r>
            <w:r w:rsidR="00097676">
              <w:rPr>
                <w:noProof/>
                <w:webHidden/>
              </w:rPr>
              <w:fldChar w:fldCharType="end"/>
            </w:r>
          </w:hyperlink>
        </w:p>
        <w:p w14:paraId="18412265" w14:textId="31FF1CDB" w:rsidR="00097676" w:rsidRDefault="00CE7BF7">
          <w:pPr>
            <w:pStyle w:val="TOC1"/>
            <w:tabs>
              <w:tab w:val="right" w:leader="dot" w:pos="9062"/>
            </w:tabs>
            <w:rPr>
              <w:rFonts w:asciiTheme="minorHAnsi" w:eastAsiaTheme="minorEastAsia" w:hAnsiTheme="minorHAnsi"/>
              <w:noProof/>
              <w:lang w:val="tr-TR" w:eastAsia="tr-TR"/>
            </w:rPr>
          </w:pPr>
          <w:hyperlink w:anchor="_Toc77337175" w:history="1">
            <w:r w:rsidR="00097676" w:rsidRPr="00863F28">
              <w:rPr>
                <w:rStyle w:val="Hyperlink"/>
                <w:bCs/>
                <w:noProof/>
              </w:rPr>
              <w:t>5. Part D: About the Project</w:t>
            </w:r>
            <w:r w:rsidR="00097676">
              <w:rPr>
                <w:noProof/>
                <w:webHidden/>
              </w:rPr>
              <w:tab/>
            </w:r>
            <w:r w:rsidR="00097676">
              <w:rPr>
                <w:noProof/>
                <w:webHidden/>
              </w:rPr>
              <w:fldChar w:fldCharType="begin"/>
            </w:r>
            <w:r w:rsidR="00097676">
              <w:rPr>
                <w:noProof/>
                <w:webHidden/>
              </w:rPr>
              <w:instrText xml:space="preserve"> PAGEREF _Toc77337175 \h </w:instrText>
            </w:r>
            <w:r w:rsidR="00097676">
              <w:rPr>
                <w:noProof/>
                <w:webHidden/>
              </w:rPr>
            </w:r>
            <w:r w:rsidR="00097676">
              <w:rPr>
                <w:noProof/>
                <w:webHidden/>
              </w:rPr>
              <w:fldChar w:fldCharType="separate"/>
            </w:r>
            <w:r w:rsidR="008C0E46">
              <w:rPr>
                <w:noProof/>
                <w:webHidden/>
              </w:rPr>
              <w:t>23</w:t>
            </w:r>
            <w:r w:rsidR="00097676">
              <w:rPr>
                <w:noProof/>
                <w:webHidden/>
              </w:rPr>
              <w:fldChar w:fldCharType="end"/>
            </w:r>
          </w:hyperlink>
        </w:p>
        <w:p w14:paraId="6EA8E66C" w14:textId="15D14E71" w:rsidR="007F696E" w:rsidRDefault="007F696E">
          <w:r>
            <w:rPr>
              <w:b/>
              <w:bCs/>
            </w:rPr>
            <w:fldChar w:fldCharType="end"/>
          </w:r>
        </w:p>
      </w:sdtContent>
    </w:sdt>
    <w:p w14:paraId="4979C25F" w14:textId="25A55B5D" w:rsidR="00ED09D5" w:rsidRDefault="00ED09D5"/>
    <w:p w14:paraId="53AEB927" w14:textId="7101FA1C" w:rsidR="007F696E" w:rsidRDefault="007F696E"/>
    <w:p w14:paraId="73E5086B" w14:textId="3480E1A4" w:rsidR="007F696E" w:rsidRDefault="007F696E"/>
    <w:p w14:paraId="4F5D124A" w14:textId="40938630" w:rsidR="007F696E" w:rsidRDefault="007F696E"/>
    <w:p w14:paraId="768FA917" w14:textId="0056C667" w:rsidR="007F696E" w:rsidRDefault="007F696E"/>
    <w:p w14:paraId="1C061864" w14:textId="30E265EF" w:rsidR="007F696E" w:rsidRDefault="007F696E"/>
    <w:p w14:paraId="786D4D20" w14:textId="1434B386" w:rsidR="007F696E" w:rsidRDefault="007F696E"/>
    <w:p w14:paraId="44D7C890" w14:textId="25360E96" w:rsidR="007F696E" w:rsidRDefault="007F696E"/>
    <w:p w14:paraId="25DA54E7" w14:textId="6FAF131B" w:rsidR="007F696E" w:rsidRDefault="007F696E"/>
    <w:p w14:paraId="2A7CEFF1" w14:textId="0D454E21" w:rsidR="00CC209D" w:rsidRDefault="00CC209D"/>
    <w:p w14:paraId="36D30B6D" w14:textId="596A1A5B" w:rsidR="00CC209D" w:rsidRDefault="00CC209D"/>
    <w:p w14:paraId="5681F305" w14:textId="5254D81D" w:rsidR="00CC209D" w:rsidRDefault="00CC209D"/>
    <w:p w14:paraId="1BF3AD73" w14:textId="6E51D13E" w:rsidR="00CC209D" w:rsidRDefault="00CC209D"/>
    <w:p w14:paraId="53D527C4" w14:textId="336367F1" w:rsidR="00CC209D" w:rsidRDefault="00CC209D"/>
    <w:p w14:paraId="079744F2" w14:textId="513CBAD3" w:rsidR="00CC209D" w:rsidRDefault="00CC209D"/>
    <w:p w14:paraId="1A937DE3" w14:textId="1785F512" w:rsidR="007F696E" w:rsidRDefault="007F696E" w:rsidP="005617A8">
      <w:pPr>
        <w:ind w:firstLine="0"/>
      </w:pPr>
    </w:p>
    <w:p w14:paraId="09177D92" w14:textId="77777777" w:rsidR="005617A8" w:rsidRDefault="005617A8" w:rsidP="005617A8">
      <w:pPr>
        <w:ind w:firstLine="0"/>
      </w:pPr>
    </w:p>
    <w:p w14:paraId="4ADDABD1" w14:textId="1EBBFBAE" w:rsidR="00ED09D5" w:rsidRDefault="00ED09D5"/>
    <w:p w14:paraId="2CB3031A" w14:textId="77777777" w:rsidR="00EA5828" w:rsidRDefault="00EA5828"/>
    <w:p w14:paraId="0DCDC846" w14:textId="2A88DFCD" w:rsidR="00ED09D5" w:rsidRDefault="00ED09D5"/>
    <w:p w14:paraId="5FFE820E" w14:textId="222C5700" w:rsidR="00ED09D5" w:rsidRDefault="00ED09D5" w:rsidP="00C44AA5">
      <w:pPr>
        <w:pStyle w:val="Heading1"/>
        <w:numPr>
          <w:ilvl w:val="0"/>
          <w:numId w:val="1"/>
        </w:numPr>
        <w:rPr>
          <w:bCs/>
        </w:rPr>
      </w:pPr>
      <w:bookmarkStart w:id="0" w:name="_Toc77337166"/>
      <w:r w:rsidRPr="00441DFF">
        <w:rPr>
          <w:bCs/>
        </w:rPr>
        <w:lastRenderedPageBreak/>
        <w:t>Introduction</w:t>
      </w:r>
      <w:bookmarkEnd w:id="0"/>
    </w:p>
    <w:p w14:paraId="1A1255AC" w14:textId="77777777" w:rsidR="00CE1CB4" w:rsidRPr="00CE1CB4" w:rsidRDefault="00CE1CB4" w:rsidP="00CE1CB4"/>
    <w:p w14:paraId="60CC8B0E" w14:textId="4C6D6394" w:rsidR="00C44AA5" w:rsidRDefault="00C44AA5" w:rsidP="00C44AA5">
      <w:r>
        <w:t xml:space="preserve">In this project, a variable frequency drive system for an SM-PMSM has been developed by using MATLAB/Simulink. To regulate the field of an SM-PMSM, the cascaded speed and current controllers have been used. The pre-design stage is the first section of the report.  The essential and crucial parameters for the drive system design have been calculated in this part. The maximum applied electrical frequency parameters, as well as the motor's base speed and vehicle speed corresponding to base speed, have been determined. Then, based on the maximum applied electrical </w:t>
      </w:r>
      <w:proofErr w:type="gramStart"/>
      <w:r>
        <w:t>frequency,  an</w:t>
      </w:r>
      <w:proofErr w:type="gramEnd"/>
      <w:r>
        <w:t xml:space="preserve"> appropriate switching frequency has been chosen for the drive system's Voltage Source Inverter (VSI). The designed motor drive system has been implemented using the Sinusoidal PWM method in the second part of the project. Under various situations, the performance of the proposed motor drive system using the Sinusoidal PWM method has been observed. The reaction of the drive system to changes in the speed reference has been examined. Following that, it has been observed how the drive system responded to changes in load torque relative to the reference speed. Moreover, the reaction and performance of the drive system to the speed reference reversal at half of the rated torque have been examined in this part. In </w:t>
      </w:r>
      <w:proofErr w:type="gramStart"/>
      <w:r>
        <w:t>addition,  a</w:t>
      </w:r>
      <w:proofErr w:type="gramEnd"/>
      <w:r>
        <w:t xml:space="preserve"> method has been proposed to operate run the motor at 60 km/h without exceeding the rated currents, while the vehicle is driving at 40 km/h at half of the rated torque (assume a constant load torque and inertia of the load). The needed d and q currents have been calculated for both the initial and final conditions.  Also, the suggested method has been implemented to simulate and analyze the performance of the drive system with the help of Simulink blocks.</w:t>
      </w:r>
    </w:p>
    <w:p w14:paraId="1B91F22B" w14:textId="77777777" w:rsidR="00CE1CB4" w:rsidRPr="00C44AA5" w:rsidRDefault="00CE1CB4" w:rsidP="00C44AA5"/>
    <w:p w14:paraId="0D99DF28" w14:textId="0A8F471B" w:rsidR="00ED09D5" w:rsidRDefault="00ED09D5" w:rsidP="00F5429A">
      <w:pPr>
        <w:pStyle w:val="Heading1"/>
        <w:ind w:firstLine="0"/>
      </w:pPr>
      <w:bookmarkStart w:id="1" w:name="_Toc77337167"/>
      <w:r w:rsidRPr="00441DFF">
        <w:rPr>
          <w:bCs/>
        </w:rPr>
        <w:t>2.</w:t>
      </w:r>
      <w:r w:rsidR="004721B6" w:rsidRPr="004721B6">
        <w:t xml:space="preserve"> Part A: Pre-design Stage</w:t>
      </w:r>
      <w:bookmarkEnd w:id="1"/>
    </w:p>
    <w:p w14:paraId="35A77E26" w14:textId="39659FA7" w:rsidR="00194958" w:rsidRDefault="00194958" w:rsidP="00194958"/>
    <w:p w14:paraId="0AAA9606" w14:textId="24D57833" w:rsidR="00BB6E64" w:rsidRDefault="00BB6E64" w:rsidP="00BB6E64">
      <w:pPr>
        <w:pStyle w:val="Heading2"/>
      </w:pPr>
      <w:bookmarkStart w:id="2" w:name="_Toc77337168"/>
      <w:r>
        <w:t>1.</w:t>
      </w:r>
      <w:bookmarkEnd w:id="2"/>
    </w:p>
    <w:p w14:paraId="2C70F014" w14:textId="77777777" w:rsidR="00BB6E64" w:rsidRPr="00BB6E64" w:rsidRDefault="00BB6E64" w:rsidP="00BB6E64"/>
    <w:p w14:paraId="786002E6" w14:textId="51BD740A" w:rsidR="00194958" w:rsidRDefault="00194958" w:rsidP="00194958">
      <w:r>
        <w:t xml:space="preserve">We can calculate the base speed of the </w:t>
      </w:r>
      <w:proofErr w:type="gramStart"/>
      <w:r>
        <w:t>PMSM  from</w:t>
      </w:r>
      <w:proofErr w:type="gramEnd"/>
      <w:r>
        <w:t xml:space="preserve"> </w:t>
      </w:r>
      <w:r w:rsidR="002A03C6">
        <w:t xml:space="preserve">the </w:t>
      </w:r>
      <w:r w:rsidR="007574C7">
        <w:t xml:space="preserve">equation </w:t>
      </w:r>
      <w:r w:rsidR="002A03C6">
        <w:t xml:space="preserve">of </w:t>
      </w:r>
      <w:r w:rsidR="007574C7">
        <w:t>as follows. We need to consider the power and torque limitation. So, to find the base speed, we should use the values of the nominal power and torque.</w:t>
      </w:r>
      <w:r>
        <w:t xml:space="preserve"> The </w:t>
      </w:r>
      <w:r w:rsidR="002A03C6">
        <w:t xml:space="preserve">base speed equation </w:t>
      </w:r>
      <w:r>
        <w:t xml:space="preserve">is </w:t>
      </w:r>
      <w:r w:rsidR="002A03C6">
        <w:t xml:space="preserve">written </w:t>
      </w:r>
      <w:r>
        <w:t xml:space="preserve">as </w:t>
      </w:r>
      <w:r w:rsidR="002A03C6">
        <w:t>follows:</w:t>
      </w:r>
    </w:p>
    <w:p w14:paraId="685F9B7C" w14:textId="75A2A2D4" w:rsidR="002A03C6" w:rsidRPr="007574C7" w:rsidRDefault="00CE7BF7" w:rsidP="00194958">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nomina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ominal</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 xml:space="preserve"> </m:t>
          </m:r>
        </m:oMath>
      </m:oMathPara>
    </w:p>
    <w:p w14:paraId="27E198A1" w14:textId="3CEDECE0" w:rsidR="007574C7" w:rsidRPr="00AF03FC" w:rsidRDefault="00CE7BF7" w:rsidP="007574C7">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nominal</m:t>
                  </m:r>
                </m:sub>
              </m:sSub>
            </m:num>
            <m:den>
              <m:sSub>
                <m:sSubPr>
                  <m:ctrlPr>
                    <w:rPr>
                      <w:rFonts w:ascii="Cambria Math" w:hAnsi="Cambria Math"/>
                      <w:i/>
                    </w:rPr>
                  </m:ctrlPr>
                </m:sSubPr>
                <m:e>
                  <m:r>
                    <w:rPr>
                      <w:rFonts w:ascii="Cambria Math" w:hAnsi="Cambria Math"/>
                    </w:rPr>
                    <m:t>T</m:t>
                  </m:r>
                </m:e>
                <m:sub>
                  <m:r>
                    <w:rPr>
                      <w:rFonts w:ascii="Cambria Math" w:hAnsi="Cambria Math"/>
                    </w:rPr>
                    <m:t>nominal</m:t>
                  </m:r>
                </m:sub>
              </m:sSub>
            </m:den>
          </m:f>
        </m:oMath>
      </m:oMathPara>
    </w:p>
    <w:p w14:paraId="6F799F4F" w14:textId="77777777" w:rsidR="007574C7" w:rsidRPr="00AF03FC" w:rsidRDefault="007574C7" w:rsidP="00194958">
      <w:pPr>
        <w:rPr>
          <w:rFonts w:eastAsiaTheme="minorEastAsia"/>
        </w:rPr>
      </w:pPr>
    </w:p>
    <w:p w14:paraId="30B7F981" w14:textId="33D413C7" w:rsidR="00AF03FC" w:rsidRPr="002A03C6" w:rsidRDefault="00AF03FC" w:rsidP="00194958">
      <w:pPr>
        <w:rPr>
          <w:rFonts w:eastAsiaTheme="minorEastAsia"/>
        </w:rPr>
      </w:pPr>
      <w:r w:rsidRPr="00AF03FC">
        <w:rPr>
          <w:rFonts w:eastAsiaTheme="minorEastAsia"/>
        </w:rPr>
        <w:t>In addition, Sinusoidal-PWM modulation is applied to the system. This means that the output voltage is half of the DC voltage.</w:t>
      </w:r>
    </w:p>
    <w:p w14:paraId="43941F72" w14:textId="74C06CDD" w:rsidR="002A03C6" w:rsidRPr="00AF03FC" w:rsidRDefault="00CE7BF7" w:rsidP="00194958">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DC</m:t>
                  </m:r>
                </m:sub>
              </m:sSub>
            </m:num>
            <m:den>
              <m:r>
                <w:rPr>
                  <w:rFonts w:ascii="Cambria Math" w:hAnsi="Cambria Math"/>
                </w:rPr>
                <m:t>2</m:t>
              </m:r>
            </m:den>
          </m:f>
        </m:oMath>
      </m:oMathPara>
    </w:p>
    <w:p w14:paraId="1DDB3090" w14:textId="1A62AEFB" w:rsidR="00AF03FC" w:rsidRPr="00AF03FC" w:rsidRDefault="00CE7BF7" w:rsidP="00AF03FC">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m:t>
          </m:r>
          <m:f>
            <m:fPr>
              <m:ctrlPr>
                <w:rPr>
                  <w:rFonts w:ascii="Cambria Math" w:hAnsi="Cambria Math"/>
                  <w:i/>
                </w:rPr>
              </m:ctrlPr>
            </m:fPr>
            <m:num>
              <m:r>
                <w:rPr>
                  <w:rFonts w:ascii="Cambria Math" w:hAnsi="Cambria Math"/>
                </w:rPr>
                <m:t>420</m:t>
              </m:r>
            </m:num>
            <m:den>
              <m:r>
                <w:rPr>
                  <w:rFonts w:ascii="Cambria Math" w:hAnsi="Cambria Math"/>
                </w:rPr>
                <m:t>2</m:t>
              </m:r>
            </m:den>
          </m:f>
        </m:oMath>
      </m:oMathPara>
    </w:p>
    <w:p w14:paraId="1C9D5F2B" w14:textId="49042773" w:rsidR="00722109" w:rsidRPr="00CE1CB4" w:rsidRDefault="00CE7BF7" w:rsidP="00D4742E">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an,peak</m:t>
              </m:r>
            </m:sub>
          </m:sSub>
          <m:r>
            <w:rPr>
              <w:rFonts w:ascii="Cambria Math" w:hAnsi="Cambria Math"/>
            </w:rPr>
            <m:t>=210 V</m:t>
          </m:r>
        </m:oMath>
      </m:oMathPara>
    </w:p>
    <w:p w14:paraId="3F6A39B9" w14:textId="77777777" w:rsidR="00CE1CB4" w:rsidRPr="00D4742E" w:rsidRDefault="00CE1CB4" w:rsidP="00D4742E"/>
    <w:p w14:paraId="49D256D5" w14:textId="77777777" w:rsidR="00EC5649" w:rsidRPr="00EC5649" w:rsidRDefault="00EC5649" w:rsidP="003E6450">
      <w:pPr>
        <w:rPr>
          <w:rFonts w:eastAsiaTheme="minorEastAsia"/>
        </w:rPr>
      </w:pPr>
    </w:p>
    <w:p w14:paraId="4525055F" w14:textId="021E84E9" w:rsidR="00EC5649" w:rsidRDefault="00EC5649" w:rsidP="00EC5649">
      <w:pPr>
        <w:rPr>
          <w:rFonts w:eastAsiaTheme="minorEastAsia"/>
        </w:rPr>
      </w:pPr>
      <w:r>
        <w:rPr>
          <w:rFonts w:eastAsiaTheme="minorEastAsia"/>
        </w:rPr>
        <w:lastRenderedPageBreak/>
        <w:t xml:space="preserve">Moreover, </w:t>
      </w:r>
      <w:r w:rsidR="00D4742E">
        <w:rPr>
          <w:rFonts w:eastAsiaTheme="minorEastAsia"/>
        </w:rPr>
        <w:t>the value of nominal power</w:t>
      </w:r>
      <w:r>
        <w:rPr>
          <w:rFonts w:eastAsiaTheme="minorEastAsia"/>
        </w:rPr>
        <w:t xml:space="preserve"> </w:t>
      </w:r>
      <w:r w:rsidRPr="00EC5649">
        <w:rPr>
          <w:rFonts w:eastAsiaTheme="minorEastAsia"/>
        </w:rPr>
        <w:t>is given as shown below:</w:t>
      </w:r>
    </w:p>
    <w:p w14:paraId="5F6B55D0" w14:textId="65593B41" w:rsidR="003E6450" w:rsidRPr="00D4742E" w:rsidRDefault="00CE7BF7" w:rsidP="00ED09D5">
      <w:pP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nominal</m:t>
              </m:r>
            </m:sub>
          </m:sSub>
          <m:r>
            <w:rPr>
              <w:rFonts w:ascii="Cambria Math" w:hAnsi="Cambria Math"/>
            </w:rPr>
            <m:t>=120 kW</m:t>
          </m:r>
        </m:oMath>
      </m:oMathPara>
    </w:p>
    <w:p w14:paraId="3883B4B9" w14:textId="1C433145" w:rsidR="00D4742E" w:rsidRDefault="00D4742E" w:rsidP="00ED09D5"/>
    <w:p w14:paraId="3BF89DFE" w14:textId="216DEFEE" w:rsidR="00D4742E" w:rsidRDefault="00D4742E" w:rsidP="00D4742E">
      <w:pPr>
        <w:rPr>
          <w:rFonts w:eastAsiaTheme="minorEastAsia"/>
        </w:rPr>
      </w:pPr>
      <w:r>
        <w:rPr>
          <w:rFonts w:eastAsiaTheme="minorEastAsia"/>
        </w:rPr>
        <w:t xml:space="preserve">Also, the value of nominal torque </w:t>
      </w:r>
      <w:r w:rsidRPr="00EC5649">
        <w:rPr>
          <w:rFonts w:eastAsiaTheme="minorEastAsia"/>
        </w:rPr>
        <w:t>is given as shown below:</w:t>
      </w:r>
    </w:p>
    <w:p w14:paraId="4BD1EA45" w14:textId="24A2A735" w:rsidR="00D4742E" w:rsidRPr="00D4742E" w:rsidRDefault="00CE7BF7" w:rsidP="00D4742E">
      <w:pPr>
        <w:rPr>
          <w:rFonts w:eastAsiaTheme="minorEastAsia"/>
        </w:rPr>
      </w:pPr>
      <m:oMathPara>
        <m:oMath>
          <m:sSub>
            <m:sSubPr>
              <m:ctrlPr>
                <w:rPr>
                  <w:rFonts w:ascii="Cambria Math" w:hAnsi="Cambria Math"/>
                  <w:i/>
                </w:rPr>
              </m:ctrlPr>
            </m:sSubPr>
            <m:e>
              <m:r>
                <w:rPr>
                  <w:rFonts w:ascii="Cambria Math" w:hAnsi="Cambria Math"/>
                </w:rPr>
                <m:t>T</m:t>
              </m:r>
            </m:e>
            <m:sub>
              <m:r>
                <w:rPr>
                  <w:rFonts w:ascii="Cambria Math" w:hAnsi="Cambria Math"/>
                </w:rPr>
                <m:t>nominal</m:t>
              </m:r>
            </m:sub>
          </m:sSub>
          <m:r>
            <w:rPr>
              <w:rFonts w:ascii="Cambria Math" w:hAnsi="Cambria Math"/>
            </w:rPr>
            <m:t>=350 Nm</m:t>
          </m:r>
          <m:r>
            <m:rPr>
              <m:sty m:val="p"/>
            </m:rPr>
            <w:rPr>
              <w:rFonts w:ascii="Cambria Math" w:hAnsi="Cambria Math"/>
            </w:rPr>
            <m:t xml:space="preserve"> (rated)</m:t>
          </m:r>
        </m:oMath>
      </m:oMathPara>
    </w:p>
    <w:p w14:paraId="58C5EBEC" w14:textId="77777777" w:rsidR="00D4742E" w:rsidRDefault="00D4742E" w:rsidP="00ED09D5"/>
    <w:p w14:paraId="4A22A3D8" w14:textId="6F99B43A" w:rsidR="00722109" w:rsidRDefault="00722109" w:rsidP="00722109">
      <w:r>
        <w:t>So:</w:t>
      </w:r>
    </w:p>
    <w:p w14:paraId="744AFCEA" w14:textId="62565609" w:rsidR="00EC5649" w:rsidRPr="00EC5649" w:rsidRDefault="00CE7BF7" w:rsidP="00EC5649">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r>
                <w:rPr>
                  <w:rFonts w:ascii="Cambria Math" w:hAnsi="Cambria Math"/>
                </w:rPr>
                <m:t>120*</m:t>
              </m:r>
              <m:sSup>
                <m:sSupPr>
                  <m:ctrlPr>
                    <w:rPr>
                      <w:rFonts w:ascii="Cambria Math" w:hAnsi="Cambria Math"/>
                      <w:i/>
                    </w:rPr>
                  </m:ctrlPr>
                </m:sSupPr>
                <m:e>
                  <m:r>
                    <w:rPr>
                      <w:rFonts w:ascii="Cambria Math" w:hAnsi="Cambria Math"/>
                    </w:rPr>
                    <m:t>10</m:t>
                  </m:r>
                </m:e>
                <m:sup>
                  <m:r>
                    <w:rPr>
                      <w:rFonts w:ascii="Cambria Math" w:hAnsi="Cambria Math"/>
                    </w:rPr>
                    <m:t>3</m:t>
                  </m:r>
                </m:sup>
              </m:sSup>
            </m:num>
            <m:den>
              <m:r>
                <w:rPr>
                  <w:rFonts w:ascii="Cambria Math" w:hAnsi="Cambria Math"/>
                </w:rPr>
                <m:t>350</m:t>
              </m:r>
            </m:den>
          </m:f>
          <m:r>
            <w:rPr>
              <w:rFonts w:ascii="Cambria Math" w:hAnsi="Cambria Math"/>
            </w:rPr>
            <m:t xml:space="preserve"> </m:t>
          </m:r>
        </m:oMath>
      </m:oMathPara>
    </w:p>
    <w:p w14:paraId="2C91B31B" w14:textId="71D71FF7" w:rsidR="00920088" w:rsidRPr="00F471C3" w:rsidRDefault="00CE7BF7" w:rsidP="00F471C3">
      <w:pPr>
        <w:rPr>
          <w:rFonts w:eastAsiaTheme="minorEastAsia"/>
          <w:b/>
          <w:bCs/>
        </w:rPr>
      </w:pPr>
      <m:oMathPara>
        <m:oMath>
          <m:sSub>
            <m:sSubPr>
              <m:ctrlPr>
                <w:rPr>
                  <w:rFonts w:ascii="Cambria Math" w:hAnsi="Cambria Math"/>
                  <w:b/>
                  <w:bCs/>
                  <w:i/>
                </w:rPr>
              </m:ctrlPr>
            </m:sSubPr>
            <m:e>
              <m:r>
                <m:rPr>
                  <m:sty m:val="bi"/>
                </m:rPr>
                <w:rPr>
                  <w:rFonts w:ascii="Cambria Math" w:hAnsi="Cambria Math"/>
                </w:rPr>
                <m:t>w</m:t>
              </m:r>
            </m:e>
            <m:sub>
              <m:r>
                <m:rPr>
                  <m:sty m:val="bi"/>
                </m:rPr>
                <w:rPr>
                  <w:rFonts w:ascii="Cambria Math" w:hAnsi="Cambria Math"/>
                </w:rPr>
                <m:t>base</m:t>
              </m:r>
            </m:sub>
          </m:sSub>
          <m:r>
            <m:rPr>
              <m:sty m:val="bi"/>
            </m:rPr>
            <w:rPr>
              <w:rFonts w:ascii="Cambria Math" w:hAnsi="Cambria Math"/>
            </w:rPr>
            <m:t>=342.857 rad/s</m:t>
          </m:r>
        </m:oMath>
      </m:oMathPara>
    </w:p>
    <w:p w14:paraId="64F22EA7" w14:textId="77777777" w:rsidR="00F471C3" w:rsidRPr="00F471C3" w:rsidRDefault="00F471C3" w:rsidP="00F471C3">
      <w:pPr>
        <w:rPr>
          <w:rFonts w:eastAsiaTheme="minorEastAsia"/>
          <w:b/>
          <w:bCs/>
        </w:rPr>
      </w:pPr>
    </w:p>
    <w:p w14:paraId="1A435433" w14:textId="19ED5133" w:rsidR="00920088" w:rsidRPr="00EB0ACE" w:rsidRDefault="00920088" w:rsidP="00EB0ACE">
      <w:pPr>
        <w:rPr>
          <w:rFonts w:eastAsiaTheme="minorEastAsia"/>
          <w:bCs/>
        </w:rPr>
      </w:pPr>
      <w:r w:rsidRPr="00920088">
        <w:rPr>
          <w:rFonts w:eastAsiaTheme="minorEastAsia"/>
          <w:bCs/>
        </w:rPr>
        <w:t xml:space="preserve">There is a gearbox in the system, with a ratio of 8.5. With the help of the following </w:t>
      </w:r>
      <w:proofErr w:type="gramStart"/>
      <w:r w:rsidRPr="00920088">
        <w:rPr>
          <w:rFonts w:eastAsiaTheme="minorEastAsia"/>
          <w:bCs/>
        </w:rPr>
        <w:t>formula,  the</w:t>
      </w:r>
      <w:proofErr w:type="gramEnd"/>
      <w:r w:rsidRPr="00920088">
        <w:rPr>
          <w:rFonts w:eastAsiaTheme="minorEastAsia"/>
          <w:bCs/>
        </w:rPr>
        <w:t xml:space="preserve"> mechanical shaft speed which is referred to as the </w:t>
      </w:r>
      <w:r w:rsidR="00EB0ACE">
        <w:rPr>
          <w:rFonts w:eastAsiaTheme="minorEastAsia"/>
          <w:bCs/>
        </w:rPr>
        <w:t>vehicle speed</w:t>
      </w:r>
      <w:r w:rsidRPr="00920088">
        <w:rPr>
          <w:rFonts w:eastAsiaTheme="minorEastAsia"/>
          <w:bCs/>
        </w:rPr>
        <w:t xml:space="preserve"> is found.</w:t>
      </w:r>
    </w:p>
    <w:p w14:paraId="499EAD9F" w14:textId="1802081C" w:rsidR="00920088" w:rsidRDefault="00CE7BF7" w:rsidP="00920088">
      <w:pPr>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num>
            <m:den>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den>
          </m:f>
          <m:r>
            <w:rPr>
              <w:rFonts w:ascii="Cambria Math" w:eastAsiaTheme="minorEastAsia" w:hAnsi="Cambria Math"/>
            </w:rPr>
            <m:t>=8.5</m:t>
          </m:r>
        </m:oMath>
      </m:oMathPara>
    </w:p>
    <w:p w14:paraId="475F0198" w14:textId="3F953AC6" w:rsidR="00EB0ACE" w:rsidRDefault="00CE7BF7" w:rsidP="00EB0A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42.857</m:t>
              </m:r>
            </m:num>
            <m:den>
              <m:r>
                <w:rPr>
                  <w:rFonts w:ascii="Cambria Math" w:eastAsiaTheme="minorEastAsia" w:hAnsi="Cambria Math"/>
                </w:rPr>
                <m:t>8.5</m:t>
              </m:r>
            </m:den>
          </m:f>
        </m:oMath>
      </m:oMathPara>
    </w:p>
    <w:p w14:paraId="7DA2B91F" w14:textId="5118751B" w:rsidR="00EB0ACE" w:rsidRPr="00E72ECE" w:rsidRDefault="00CE7BF7" w:rsidP="00EB0A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40.336 rad/s</m:t>
          </m:r>
        </m:oMath>
      </m:oMathPara>
    </w:p>
    <w:p w14:paraId="226C253A" w14:textId="77777777" w:rsidR="00E72ECE" w:rsidRPr="00E72ECE" w:rsidRDefault="00E72ECE" w:rsidP="00EB0ACE">
      <w:pPr>
        <w:rPr>
          <w:rFonts w:eastAsiaTheme="minorEastAsia"/>
        </w:rPr>
      </w:pPr>
    </w:p>
    <w:p w14:paraId="67D06129" w14:textId="58DD0949" w:rsidR="00E72ECE" w:rsidRDefault="00E72ECE" w:rsidP="00EB0ACE">
      <w:pPr>
        <w:rPr>
          <w:rFonts w:eastAsiaTheme="minorEastAsia"/>
        </w:rPr>
      </w:pPr>
      <w:r w:rsidRPr="00E72ECE">
        <w:rPr>
          <w:rFonts w:eastAsiaTheme="minorEastAsia"/>
        </w:rPr>
        <w:t xml:space="preserve">In the project definition, vehicle speed is expected in km/h. Therefore, we must first multiply the velocity we found in rad/s by the radius. Then we </w:t>
      </w:r>
      <w:proofErr w:type="gramStart"/>
      <w:r w:rsidRPr="00E72ECE">
        <w:rPr>
          <w:rFonts w:eastAsiaTheme="minorEastAsia"/>
        </w:rPr>
        <w:t>have to</w:t>
      </w:r>
      <w:proofErr w:type="gramEnd"/>
      <w:r w:rsidRPr="00E72ECE">
        <w:rPr>
          <w:rFonts w:eastAsiaTheme="minorEastAsia"/>
        </w:rPr>
        <w:t xml:space="preserve"> multiply by 3600/1000.</w:t>
      </w:r>
    </w:p>
    <w:p w14:paraId="0C3BBB20" w14:textId="6D7F8AD7" w:rsidR="00E72ECE" w:rsidRDefault="00CE7BF7" w:rsidP="00E72E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445434EF" w14:textId="6183A1B3" w:rsidR="00E72ECE" w:rsidRPr="00E72ECE" w:rsidRDefault="00CE7BF7" w:rsidP="00E72EC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40.336 *0.3*</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602A1F83" w14:textId="1ED1C3E3" w:rsidR="00CE1CB4" w:rsidRDefault="00CE7BF7" w:rsidP="00E72ECE">
      <w:pPr>
        <w:rPr>
          <w:rFonts w:eastAsiaTheme="minorEastAsia"/>
          <w:b/>
        </w:rPr>
      </w:pPr>
      <m:oMathPara>
        <m:oMath>
          <m:sSub>
            <m:sSubPr>
              <m:ctrlPr>
                <w:rPr>
                  <w:rFonts w:ascii="Cambria Math" w:eastAsiaTheme="minorEastAsia" w:hAnsi="Cambria Math"/>
                  <w:b/>
                  <w:bCs/>
                  <w:i/>
                </w:rPr>
              </m:ctrlPr>
            </m:sSubPr>
            <m:e>
              <m:r>
                <m:rPr>
                  <m:sty m:val="bi"/>
                </m:rPr>
                <w:rPr>
                  <w:rFonts w:ascii="Cambria Math" w:eastAsiaTheme="minorEastAsia" w:hAnsi="Cambria Math"/>
                </w:rPr>
                <m:t>V</m:t>
              </m:r>
            </m:e>
            <m:sub>
              <m:r>
                <m:rPr>
                  <m:sty m:val="bi"/>
                </m:rPr>
                <w:rPr>
                  <w:rFonts w:ascii="Cambria Math" w:eastAsiaTheme="minorEastAsia" w:hAnsi="Cambria Math"/>
                </w:rPr>
                <m:t>vehicle</m:t>
              </m:r>
            </m:sub>
          </m:sSub>
          <m:r>
            <m:rPr>
              <m:sty m:val="bi"/>
            </m:rPr>
            <w:rPr>
              <w:rFonts w:ascii="Cambria Math" w:eastAsiaTheme="minorEastAsia" w:hAnsi="Cambria Math"/>
            </w:rPr>
            <m:t>=43.56 km/h</m:t>
          </m:r>
        </m:oMath>
      </m:oMathPara>
    </w:p>
    <w:p w14:paraId="77053BBD" w14:textId="7AFBD72E" w:rsidR="00E72ECE" w:rsidRPr="00CE1CB4" w:rsidRDefault="00CE1CB4" w:rsidP="00CE1CB4">
      <w:pPr>
        <w:spacing w:line="259" w:lineRule="auto"/>
        <w:ind w:firstLine="0"/>
        <w:jc w:val="left"/>
        <w:rPr>
          <w:rFonts w:eastAsiaTheme="minorEastAsia"/>
          <w:b/>
        </w:rPr>
      </w:pPr>
      <w:r>
        <w:rPr>
          <w:rFonts w:eastAsiaTheme="minorEastAsia"/>
          <w:b/>
        </w:rPr>
        <w:br w:type="page"/>
      </w:r>
    </w:p>
    <w:p w14:paraId="481635DB" w14:textId="500203D2" w:rsidR="00927FD7" w:rsidRDefault="00BB6E64" w:rsidP="00BB6E64">
      <w:pPr>
        <w:pStyle w:val="Heading2"/>
        <w:rPr>
          <w:rFonts w:eastAsiaTheme="minorEastAsia"/>
        </w:rPr>
      </w:pPr>
      <w:bookmarkStart w:id="3" w:name="_Toc77337169"/>
      <w:r>
        <w:rPr>
          <w:rFonts w:eastAsiaTheme="minorEastAsia"/>
        </w:rPr>
        <w:lastRenderedPageBreak/>
        <w:t>2.</w:t>
      </w:r>
      <w:bookmarkEnd w:id="3"/>
    </w:p>
    <w:p w14:paraId="78597DE1" w14:textId="77777777" w:rsidR="00BB6E64" w:rsidRPr="00BB6E64" w:rsidRDefault="00BB6E64" w:rsidP="00BB6E64"/>
    <w:p w14:paraId="75C0FDA4" w14:textId="77C961B0" w:rsidR="00427FFD" w:rsidRDefault="00427FFD" w:rsidP="00427FFD">
      <w:r w:rsidRPr="00427FFD">
        <w:t>The maximum speed of the motor is given in the project description</w:t>
      </w:r>
      <w:r>
        <w:t>.</w:t>
      </w:r>
    </w:p>
    <w:p w14:paraId="2358AA39" w14:textId="1204FF4A" w:rsidR="00427FFD" w:rsidRPr="00427FFD" w:rsidRDefault="00CE7BF7"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14000 rpm</m:t>
          </m:r>
        </m:oMath>
      </m:oMathPara>
    </w:p>
    <w:p w14:paraId="64C26929" w14:textId="77777777" w:rsidR="00427FFD" w:rsidRPr="003238BA" w:rsidRDefault="00427FFD" w:rsidP="00427FFD"/>
    <w:p w14:paraId="5F102AC8" w14:textId="47D4207E" w:rsidR="003238BA" w:rsidRDefault="00427FFD" w:rsidP="00DA2E0D">
      <w:proofErr w:type="gramStart"/>
      <w:r w:rsidRPr="00427FFD">
        <w:t>In order to</w:t>
      </w:r>
      <w:proofErr w:type="gramEnd"/>
      <w:r w:rsidRPr="00427FFD">
        <w:t xml:space="preserve"> find the maximum electrical frequency applied, we first need to find the mechanical frequency. </w:t>
      </w:r>
      <w:proofErr w:type="gramStart"/>
      <w:r w:rsidRPr="00427FFD">
        <w:t>So</w:t>
      </w:r>
      <w:proofErr w:type="gramEnd"/>
      <w:r w:rsidRPr="00427FFD">
        <w:t xml:space="preserve"> we need to find the maximum speed in rad/s.</w:t>
      </w:r>
    </w:p>
    <w:p w14:paraId="347C7758" w14:textId="4CE38BF2" w:rsidR="00427FFD" w:rsidRPr="00427FFD" w:rsidRDefault="00CE7BF7"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f>
            <m:fPr>
              <m:ctrlPr>
                <w:rPr>
                  <w:rFonts w:ascii="Cambria Math" w:eastAsiaTheme="minorEastAsia" w:hAnsi="Cambria Math"/>
                  <w:i/>
                </w:rPr>
              </m:ctrlPr>
            </m:fPr>
            <m:num>
              <m:r>
                <w:rPr>
                  <w:rFonts w:ascii="Cambria Math" w:hAnsi="Cambria Math"/>
                </w:rPr>
                <m:t>14000*2*п</m:t>
              </m:r>
              <m:ctrlPr>
                <w:rPr>
                  <w:rFonts w:ascii="Cambria Math" w:hAnsi="Cambria Math"/>
                  <w:i/>
                </w:rPr>
              </m:ctrlPr>
            </m:num>
            <m:den>
              <m:r>
                <w:rPr>
                  <w:rFonts w:ascii="Cambria Math" w:eastAsiaTheme="minorEastAsia" w:hAnsi="Cambria Math"/>
                </w:rPr>
                <m:t>60</m:t>
              </m:r>
            </m:den>
          </m:f>
        </m:oMath>
      </m:oMathPara>
    </w:p>
    <w:p w14:paraId="7902508A" w14:textId="5247180E" w:rsidR="00427FFD" w:rsidRPr="00427FFD" w:rsidRDefault="00CE7BF7" w:rsidP="00427FFD">
      <w:pPr>
        <w:rPr>
          <w:rFonts w:eastAsiaTheme="minorEastAsia"/>
        </w:rPr>
      </w:pPr>
      <m:oMathPara>
        <m:oMath>
          <m:sSub>
            <m:sSubPr>
              <m:ctrlPr>
                <w:rPr>
                  <w:rFonts w:ascii="Cambria Math" w:hAnsi="Cambria Math"/>
                  <w:i/>
                </w:rPr>
              </m:ctrlPr>
            </m:sSubPr>
            <m:e>
              <m:r>
                <w:rPr>
                  <w:rFonts w:ascii="Cambria Math" w:hAnsi="Cambria Math"/>
                </w:rPr>
                <m:t>n</m:t>
              </m:r>
            </m:e>
            <m:sub>
              <m:r>
                <w:rPr>
                  <w:rFonts w:ascii="Cambria Math" w:hAnsi="Cambria Math"/>
                </w:rPr>
                <m:t>max</m:t>
              </m:r>
            </m:sub>
          </m:sSub>
          <m:r>
            <w:rPr>
              <w:rFonts w:ascii="Cambria Math" w:hAnsi="Cambria Math"/>
            </w:rPr>
            <m:t>=</m:t>
          </m:r>
          <m:r>
            <w:rPr>
              <w:rFonts w:ascii="Cambria Math" w:eastAsiaTheme="minorEastAsia" w:hAnsi="Cambria Math"/>
            </w:rPr>
            <m:t>1466 rad/s</m:t>
          </m:r>
        </m:oMath>
      </m:oMathPara>
    </w:p>
    <w:p w14:paraId="0C72ACBA" w14:textId="77777777" w:rsidR="00427FFD" w:rsidRPr="00427FFD" w:rsidRDefault="00427FFD" w:rsidP="00427FFD">
      <w:pPr>
        <w:rPr>
          <w:rFonts w:eastAsiaTheme="minorEastAsia"/>
        </w:rPr>
      </w:pPr>
    </w:p>
    <w:p w14:paraId="7CFBA371" w14:textId="6DC716D3" w:rsidR="00427FFD" w:rsidRPr="00427FFD" w:rsidRDefault="00427FFD" w:rsidP="00427FFD">
      <w:pPr>
        <w:rPr>
          <w:rFonts w:eastAsiaTheme="minorEastAsia"/>
        </w:rPr>
      </w:pPr>
      <w:r w:rsidRPr="00427FFD">
        <w:rPr>
          <w:rFonts w:eastAsiaTheme="minorEastAsia"/>
        </w:rPr>
        <w:t xml:space="preserve">Now that we have found the maximum </w:t>
      </w:r>
      <w:r>
        <w:rPr>
          <w:rFonts w:eastAsiaTheme="minorEastAsia"/>
        </w:rPr>
        <w:t>speed</w:t>
      </w:r>
      <w:r w:rsidRPr="00427FFD">
        <w:rPr>
          <w:rFonts w:eastAsiaTheme="minorEastAsia"/>
        </w:rPr>
        <w:t xml:space="preserve"> in rad/s, we can calculate its frequency as shown below</w:t>
      </w:r>
      <w:r>
        <w:rPr>
          <w:rFonts w:eastAsiaTheme="minorEastAsia"/>
        </w:rPr>
        <w:t>:</w:t>
      </w:r>
    </w:p>
    <w:p w14:paraId="2FEF4D74" w14:textId="249487E2" w:rsidR="00427FFD" w:rsidRPr="00427FFD" w:rsidRDefault="00CE7BF7" w:rsidP="00427FFD">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2*п*</m:t>
          </m:r>
          <m:sSub>
            <m:sSubPr>
              <m:ctrlPr>
                <w:rPr>
                  <w:rFonts w:ascii="Cambria Math" w:hAnsi="Cambria Math"/>
                  <w:i/>
                </w:rPr>
              </m:ctrlPr>
            </m:sSubPr>
            <m:e>
              <m:r>
                <w:rPr>
                  <w:rFonts w:ascii="Cambria Math" w:hAnsi="Cambria Math"/>
                </w:rPr>
                <m:t>f</m:t>
              </m:r>
            </m:e>
            <m:sub>
              <m:r>
                <w:rPr>
                  <w:rFonts w:ascii="Cambria Math" w:hAnsi="Cambria Math"/>
                </w:rPr>
                <m:t>max,mech</m:t>
              </m:r>
            </m:sub>
          </m:sSub>
        </m:oMath>
      </m:oMathPara>
    </w:p>
    <w:p w14:paraId="01F4E728" w14:textId="75717427" w:rsidR="00427FFD" w:rsidRPr="00427FFD" w:rsidRDefault="00CE7BF7"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m</m:t>
                  </m:r>
                </m:sub>
              </m:sSub>
              <m:ctrlPr>
                <w:rPr>
                  <w:rFonts w:ascii="Cambria Math" w:eastAsiaTheme="minorEastAsia" w:hAnsi="Cambria Math"/>
                  <w:i/>
                </w:rPr>
              </m:ctrlPr>
            </m:num>
            <m:den>
              <m:r>
                <w:rPr>
                  <w:rFonts w:ascii="Cambria Math" w:eastAsiaTheme="minorEastAsia" w:hAnsi="Cambria Math"/>
                </w:rPr>
                <m:t>2*п</m:t>
              </m:r>
            </m:den>
          </m:f>
        </m:oMath>
      </m:oMathPara>
    </w:p>
    <w:p w14:paraId="0A4A69CF" w14:textId="02EA313F" w:rsidR="00427FFD" w:rsidRPr="00427FFD" w:rsidRDefault="00CE7BF7"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m:t>
          </m:r>
          <m:f>
            <m:fPr>
              <m:ctrlPr>
                <w:rPr>
                  <w:rFonts w:ascii="Cambria Math" w:hAnsi="Cambria Math"/>
                  <w:i/>
                </w:rPr>
              </m:ctrlPr>
            </m:fPr>
            <m:num>
              <m:r>
                <w:rPr>
                  <w:rFonts w:ascii="Cambria Math" w:hAnsi="Cambria Math"/>
                </w:rPr>
                <m:t>1466</m:t>
              </m:r>
            </m:num>
            <m:den>
              <m:r>
                <w:rPr>
                  <w:rFonts w:ascii="Cambria Math" w:hAnsi="Cambria Math"/>
                </w:rPr>
                <m:t>2*п</m:t>
              </m:r>
            </m:den>
          </m:f>
        </m:oMath>
      </m:oMathPara>
    </w:p>
    <w:p w14:paraId="43CB5AA7" w14:textId="5140E27D" w:rsidR="00427FFD" w:rsidRPr="00A07C21" w:rsidRDefault="00CE7BF7" w:rsidP="00427FFD">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233 Hz</m:t>
          </m:r>
        </m:oMath>
      </m:oMathPara>
    </w:p>
    <w:p w14:paraId="413DA356" w14:textId="77777777" w:rsidR="00A07C21" w:rsidRPr="00427FFD" w:rsidRDefault="00A07C21" w:rsidP="00427FFD">
      <w:pPr>
        <w:rPr>
          <w:rFonts w:eastAsiaTheme="minorEastAsia"/>
        </w:rPr>
      </w:pPr>
    </w:p>
    <w:p w14:paraId="1CA9A183" w14:textId="5F7CD648" w:rsidR="00A07C21" w:rsidRPr="00427FFD" w:rsidRDefault="00A07C21" w:rsidP="00A07C21">
      <w:pPr>
        <w:rPr>
          <w:rFonts w:eastAsiaTheme="minorEastAsia"/>
        </w:rPr>
      </w:pPr>
      <w:r w:rsidRPr="00A07C21">
        <w:rPr>
          <w:rFonts w:eastAsiaTheme="minorEastAsia"/>
        </w:rPr>
        <w:t>As is known, the electrical frequency is greater than the mechanical frequency. The ratio between them depends on the pole pair. The electrical frequency is found as shown below:</w:t>
      </w:r>
    </w:p>
    <w:p w14:paraId="463EB44B" w14:textId="5A514C43" w:rsidR="00A07C21" w:rsidRDefault="00CE7BF7" w:rsidP="00A07C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sSub>
            <m:sSubPr>
              <m:ctrlPr>
                <w:rPr>
                  <w:rFonts w:ascii="Cambria Math" w:hAnsi="Cambria Math"/>
                  <w:i/>
                </w:rPr>
              </m:ctrlPr>
            </m:sSubPr>
            <m:e>
              <m:r>
                <w:rPr>
                  <w:rFonts w:ascii="Cambria Math" w:hAnsi="Cambria Math"/>
                </w:rPr>
                <m:t>f</m:t>
              </m:r>
            </m:e>
            <m:sub>
              <m:r>
                <w:rPr>
                  <w:rFonts w:ascii="Cambria Math" w:hAnsi="Cambria Math"/>
                </w:rPr>
                <m:t>max,mech</m:t>
              </m:r>
            </m:sub>
          </m:sSub>
          <m:r>
            <w:rPr>
              <w:rFonts w:ascii="Cambria Math" w:hAnsi="Cambria Math"/>
            </w:rPr>
            <m:t>*pole pair</m:t>
          </m:r>
        </m:oMath>
      </m:oMathPara>
    </w:p>
    <w:p w14:paraId="6F22AE94" w14:textId="2A903F1D" w:rsidR="00A07C21" w:rsidRDefault="00CE7BF7" w:rsidP="00A07C21">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r>
            <w:rPr>
              <w:rFonts w:ascii="Cambria Math" w:hAnsi="Cambria Math"/>
            </w:rPr>
            <m:t>233*4</m:t>
          </m:r>
        </m:oMath>
      </m:oMathPara>
    </w:p>
    <w:p w14:paraId="634C71F1" w14:textId="52E5C2ED" w:rsidR="00A07C21" w:rsidRPr="009215F8" w:rsidRDefault="00CE7BF7" w:rsidP="00A07C2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ax,elec=</m:t>
              </m:r>
            </m:sub>
          </m:sSub>
          <m:r>
            <w:rPr>
              <w:rFonts w:ascii="Cambria Math" w:hAnsi="Cambria Math"/>
            </w:rPr>
            <m:t>932 Hz</m:t>
          </m:r>
        </m:oMath>
      </m:oMathPara>
    </w:p>
    <w:p w14:paraId="6A7852EE" w14:textId="77777777" w:rsidR="00673E83" w:rsidRPr="00A07C21" w:rsidRDefault="00673E83" w:rsidP="00A07C21">
      <w:pPr>
        <w:rPr>
          <w:rFonts w:eastAsiaTheme="minorEastAsia"/>
          <w:b/>
          <w:bCs/>
        </w:rPr>
      </w:pPr>
    </w:p>
    <w:p w14:paraId="7A7A6E0C" w14:textId="77777777" w:rsidR="00673E83" w:rsidRDefault="00E72ECE" w:rsidP="00A07C21">
      <w:r>
        <w:t xml:space="preserve">The </w:t>
      </w:r>
      <w:r w:rsidRPr="00E72ECE">
        <w:t>frequency modulation ratio should be chosen as an odd value that is not too high</w:t>
      </w:r>
      <w:r>
        <w:t xml:space="preserve"> t</w:t>
      </w:r>
      <w:r w:rsidRPr="00E72ECE">
        <w:t>o reduce harmonic effects</w:t>
      </w:r>
      <w:r>
        <w:t>.</w:t>
      </w:r>
      <w:r w:rsidR="00673E83">
        <w:t xml:space="preserve"> </w:t>
      </w:r>
      <w:r w:rsidR="00673E83" w:rsidRPr="00673E83">
        <w:t>In electric vehicles, this ratio is usually chosen between 8 and 12.</w:t>
      </w:r>
    </w:p>
    <w:p w14:paraId="698F15B1" w14:textId="2B24A3E1" w:rsidR="00673E83" w:rsidRPr="00673E83" w:rsidRDefault="00CE7BF7" w:rsidP="00673E8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m:t>
              </m:r>
            </m:sub>
          </m:sSub>
          <m:sSub>
            <m:sSubPr>
              <m:ctrlPr>
                <w:rPr>
                  <w:rFonts w:ascii="Cambria Math" w:hAnsi="Cambria Math"/>
                  <w:i/>
                </w:rPr>
              </m:ctrlPr>
            </m:sSubPr>
            <m:e>
              <m:r>
                <w:rPr>
                  <w:rFonts w:ascii="Cambria Math" w:hAnsi="Cambria Math"/>
                </w:rPr>
                <m:t>f</m:t>
              </m:r>
            </m:e>
            <m:sub>
              <m:r>
                <w:rPr>
                  <w:rFonts w:ascii="Cambria Math" w:hAnsi="Cambria Math"/>
                </w:rPr>
                <m:t>max,elec</m:t>
              </m:r>
            </m:sub>
          </m:sSub>
          <m:r>
            <w:rPr>
              <w:rFonts w:ascii="Cambria Math" w:hAnsi="Cambria Math"/>
            </w:rPr>
            <m:t>*(8-12)</m:t>
          </m:r>
        </m:oMath>
      </m:oMathPara>
    </w:p>
    <w:p w14:paraId="37AFBDB7" w14:textId="77777777" w:rsidR="00673E83" w:rsidRPr="00673E83" w:rsidRDefault="00673E83" w:rsidP="00673E83">
      <w:pPr>
        <w:rPr>
          <w:rFonts w:eastAsiaTheme="minorEastAsia"/>
        </w:rPr>
      </w:pPr>
    </w:p>
    <w:p w14:paraId="62E5BD23" w14:textId="6A3447F5" w:rsidR="00673E83" w:rsidRDefault="00673E83" w:rsidP="00673E83">
      <w:r w:rsidRPr="00673E83">
        <w:t>As a result, choosing this ratio as 11 would be a good choice.</w:t>
      </w:r>
    </w:p>
    <w:p w14:paraId="25125917" w14:textId="4353E393" w:rsidR="00673E83" w:rsidRPr="00673E83" w:rsidRDefault="00CE7BF7" w:rsidP="00673E8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m:t>
              </m:r>
            </m:sub>
          </m:sSub>
          <m:r>
            <w:rPr>
              <w:rFonts w:ascii="Cambria Math" w:hAnsi="Cambria Math"/>
            </w:rPr>
            <m:t>932*11</m:t>
          </m:r>
        </m:oMath>
      </m:oMathPara>
    </w:p>
    <w:p w14:paraId="3208CBC2" w14:textId="24DD0B7A" w:rsidR="00A07C21" w:rsidRPr="00BB6E64" w:rsidRDefault="00CE7BF7" w:rsidP="00BB6E64">
      <w:pPr>
        <w:rPr>
          <w:rFonts w:eastAsiaTheme="minorEastAsia"/>
          <w:b/>
          <w:bCs/>
        </w:rPr>
      </w:pPr>
      <m:oMathPara>
        <m:oMath>
          <m:sSub>
            <m:sSubPr>
              <m:ctrlPr>
                <w:rPr>
                  <w:rFonts w:ascii="Cambria Math" w:eastAsiaTheme="minorEastAsia" w:hAnsi="Cambria Math"/>
                  <w:b/>
                  <w:bCs/>
                  <w:i/>
                </w:rPr>
              </m:ctrlPr>
            </m:sSubPr>
            <m:e>
              <m:r>
                <m:rPr>
                  <m:sty m:val="bi"/>
                </m:rPr>
                <w:rPr>
                  <w:rFonts w:ascii="Cambria Math" w:eastAsiaTheme="minorEastAsia" w:hAnsi="Cambria Math"/>
                </w:rPr>
                <m:t>f</m:t>
              </m:r>
            </m:e>
            <m:sub>
              <m:r>
                <m:rPr>
                  <m:sty m:val="bi"/>
                </m:rPr>
                <w:rPr>
                  <w:rFonts w:ascii="Cambria Math" w:eastAsiaTheme="minorEastAsia" w:hAnsi="Cambria Math"/>
                </w:rPr>
                <m:t>s=</m:t>
              </m:r>
            </m:sub>
          </m:sSub>
          <m:r>
            <m:rPr>
              <m:sty m:val="bi"/>
            </m:rPr>
            <w:rPr>
              <w:rFonts w:ascii="Cambria Math" w:hAnsi="Cambria Math"/>
            </w:rPr>
            <m:t>10.252 kHz</m:t>
          </m:r>
        </m:oMath>
      </m:oMathPara>
    </w:p>
    <w:p w14:paraId="2CED679D" w14:textId="77777777" w:rsidR="00A07C21" w:rsidRDefault="00A07C21" w:rsidP="00DA2E0D"/>
    <w:p w14:paraId="627D060B" w14:textId="766F1939" w:rsidR="00861368" w:rsidRDefault="00861368" w:rsidP="00F5429A">
      <w:pPr>
        <w:pStyle w:val="Heading1"/>
        <w:ind w:firstLine="0"/>
        <w:rPr>
          <w:b w:val="0"/>
          <w:bCs/>
        </w:rPr>
      </w:pPr>
      <w:bookmarkStart w:id="4" w:name="_Toc77337170"/>
      <w:r w:rsidRPr="00861368">
        <w:rPr>
          <w:bCs/>
        </w:rPr>
        <w:lastRenderedPageBreak/>
        <w:t>3.</w:t>
      </w:r>
      <w:r w:rsidR="00673E83">
        <w:rPr>
          <w:bCs/>
        </w:rPr>
        <w:t xml:space="preserve"> Part B: Sinusoidal PWM</w:t>
      </w:r>
      <w:bookmarkEnd w:id="4"/>
    </w:p>
    <w:p w14:paraId="44AD1FEE" w14:textId="40AEBC70" w:rsidR="00861368" w:rsidRDefault="00861368" w:rsidP="00861368"/>
    <w:p w14:paraId="2380197D" w14:textId="3766D4EC" w:rsidR="00BB6E64" w:rsidRDefault="00805890" w:rsidP="00BB6E64">
      <w:r>
        <w:t xml:space="preserve">In this part, we are expected to implement a motor drive using sinusoidal PWM (Sine-PWM), and implement a cascaded speed and current controller using </w:t>
      </w:r>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 xml:space="preserve"> </m:t>
        </m:r>
      </m:oMath>
      <w:r>
        <w:t>parameters</w:t>
      </w:r>
    </w:p>
    <w:p w14:paraId="38E80DC9" w14:textId="04BE5DD0" w:rsidR="00BB6E64" w:rsidRDefault="00BB6E64" w:rsidP="00A91D7B">
      <w:pPr>
        <w:pStyle w:val="Heading2"/>
      </w:pPr>
      <w:bookmarkStart w:id="5" w:name="_Toc77337171"/>
      <w:r>
        <w:t>1.</w:t>
      </w:r>
      <w:bookmarkEnd w:id="5"/>
    </w:p>
    <w:p w14:paraId="1621B2C2" w14:textId="77777777" w:rsidR="00A91D7B" w:rsidRPr="00A91D7B" w:rsidRDefault="00A91D7B" w:rsidP="00A91D7B">
      <w:pPr>
        <w:ind w:firstLine="0"/>
      </w:pPr>
    </w:p>
    <w:p w14:paraId="5BF6F7B4" w14:textId="3777827D" w:rsidR="00CB16D2" w:rsidRDefault="00BB6E64" w:rsidP="00CB16D2">
      <w:r>
        <w:rPr>
          <w:lang w:val="en-GB"/>
        </w:rPr>
        <w:t xml:space="preserve">In this </w:t>
      </w:r>
      <w:proofErr w:type="gramStart"/>
      <w:r>
        <w:rPr>
          <w:lang w:val="en-GB"/>
        </w:rPr>
        <w:t>section ,</w:t>
      </w:r>
      <w:proofErr w:type="gramEnd"/>
      <w:r>
        <w:rPr>
          <w:lang w:val="en-GB"/>
        </w:rPr>
        <w:t xml:space="preserve"> firstly , we need to calculate </w:t>
      </w:r>
      <w:r>
        <w:t>the equivalent inertia and the load seen at the electric machine shaft. Also, there is a single speed gear box connected between electric motor and wheels with 8.5 gear ratio.</w:t>
      </w:r>
    </w:p>
    <w:p w14:paraId="7ED5CF78" w14:textId="6D85418A" w:rsidR="00BB6E64" w:rsidRPr="00BB6E64" w:rsidRDefault="00CE7BF7" w:rsidP="00CB16D2">
      <w:pPr>
        <w:rPr>
          <w:rFonts w:ascii="Cambria Math" w:eastAsiaTheme="minorEastAsia" w:hAnsi="Cambria Math"/>
          <w:i/>
          <w:lang w:val="en-GB"/>
        </w:rPr>
      </w:pPr>
      <m:oMathPara>
        <m:oMath>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em</m:t>
                  </m:r>
                </m:sub>
              </m:sSub>
            </m:num>
            <m:den>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wheels</m:t>
                  </m:r>
                </m:sub>
              </m:sSub>
            </m:den>
          </m:f>
          <m:r>
            <w:rPr>
              <w:rFonts w:ascii="Cambria Math" w:hAnsi="Cambria Math"/>
              <w:lang w:val="en-GB"/>
            </w:rPr>
            <m:t>=8.5</m:t>
          </m:r>
        </m:oMath>
      </m:oMathPara>
    </w:p>
    <w:p w14:paraId="2C303216" w14:textId="60511FEF" w:rsidR="00BB6E64" w:rsidRDefault="00BB6E64" w:rsidP="00BB6E64">
      <w:pPr>
        <w:rPr>
          <w:lang w:val="en-GB"/>
        </w:rPr>
      </w:pPr>
      <w:r>
        <w:rPr>
          <w:lang w:val="en-GB"/>
        </w:rPr>
        <w:t xml:space="preserve">The equivalent inertia is found as </w:t>
      </w:r>
      <w:proofErr w:type="gramStart"/>
      <w:r>
        <w:rPr>
          <w:lang w:val="en-GB"/>
        </w:rPr>
        <w:t>follows :</w:t>
      </w:r>
      <w:proofErr w:type="gramEnd"/>
    </w:p>
    <w:p w14:paraId="4FE4F528" w14:textId="144EE1B0" w:rsidR="00BB6E64" w:rsidRPr="00C04708" w:rsidRDefault="00CE7BF7" w:rsidP="00BB6E64">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q</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rotor</m:t>
              </m:r>
            </m:sub>
          </m:sSub>
          <m:r>
            <w:rPr>
              <w:rFonts w:ascii="Cambria Math" w:hAnsi="Cambria Math"/>
              <w:lang w:val="en-GB"/>
            </w:rPr>
            <m:t>+4*</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 xml:space="preserve"> </m:t>
          </m:r>
        </m:oMath>
      </m:oMathPara>
    </w:p>
    <w:p w14:paraId="1BC3ED91" w14:textId="77777777" w:rsidR="00C04708" w:rsidRPr="00C04708" w:rsidRDefault="00C04708" w:rsidP="00BB6E64">
      <w:pPr>
        <w:rPr>
          <w:rFonts w:eastAsiaTheme="minorEastAsia"/>
          <w:lang w:val="en-GB"/>
        </w:rPr>
      </w:pPr>
    </w:p>
    <w:p w14:paraId="5EA48C50" w14:textId="467D89C6" w:rsidR="00C04708" w:rsidRDefault="00C04708" w:rsidP="00BB6E64">
      <w:pPr>
        <w:rPr>
          <w:lang w:val="en-GB"/>
        </w:rPr>
      </w:pPr>
      <w:r w:rsidRPr="00C04708">
        <w:rPr>
          <w:lang w:val="en-GB"/>
        </w:rPr>
        <w:t>We know the inertia on the wheel. But this inertia is on the load side. Therefore, we need to transfer this to the electric machine side with the gear ratio. We can do this as follows:</w:t>
      </w:r>
    </w:p>
    <w:p w14:paraId="591B5050" w14:textId="77777777" w:rsidR="00C04708" w:rsidRDefault="00C04708" w:rsidP="00BB6E64">
      <w:pPr>
        <w:rPr>
          <w:lang w:val="en-GB"/>
        </w:rPr>
      </w:pPr>
    </w:p>
    <w:p w14:paraId="67DC8BFC" w14:textId="75993AE9" w:rsidR="00BB6E64" w:rsidRPr="00C04708" w:rsidRDefault="00CE7BF7" w:rsidP="00CB16D2">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m:t>
                  </m:r>
                </m:sub>
              </m:sSub>
            </m:num>
            <m:den>
              <m:r>
                <w:rPr>
                  <w:rFonts w:ascii="Cambria Math" w:hAnsi="Cambria Math"/>
                  <w:lang w:val="en-GB"/>
                </w:rPr>
                <m:t>gear rati</m:t>
              </m:r>
              <m:sSup>
                <m:sSupPr>
                  <m:ctrlPr>
                    <w:rPr>
                      <w:rFonts w:ascii="Cambria Math" w:hAnsi="Cambria Math"/>
                      <w:i/>
                      <w:lang w:val="en-GB"/>
                    </w:rPr>
                  </m:ctrlPr>
                </m:sSupPr>
                <m:e>
                  <m:r>
                    <w:rPr>
                      <w:rFonts w:ascii="Cambria Math" w:hAnsi="Cambria Math"/>
                      <w:lang w:val="en-GB"/>
                    </w:rPr>
                    <m:t>o</m:t>
                  </m:r>
                </m:e>
                <m:sup>
                  <m:r>
                    <w:rPr>
                      <w:rFonts w:ascii="Cambria Math" w:hAnsi="Cambria Math"/>
                      <w:lang w:val="en-GB"/>
                    </w:rPr>
                    <m:t>2</m:t>
                  </m:r>
                </m:sup>
              </m:sSup>
            </m:den>
          </m:f>
        </m:oMath>
      </m:oMathPara>
    </w:p>
    <w:p w14:paraId="4BF09408" w14:textId="7FE671C7" w:rsidR="00C04708" w:rsidRPr="00C04708" w:rsidRDefault="00CE7BF7" w:rsidP="00C04708">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m:t>
          </m:r>
          <m:f>
            <m:fPr>
              <m:ctrlPr>
                <w:rPr>
                  <w:rFonts w:ascii="Cambria Math" w:hAnsi="Cambria Math"/>
                  <w:i/>
                  <w:lang w:val="en-GB"/>
                </w:rPr>
              </m:ctrlPr>
            </m:fPr>
            <m:num>
              <m:r>
                <w:rPr>
                  <w:rFonts w:ascii="Cambria Math" w:hAnsi="Cambria Math"/>
                  <w:lang w:val="en-GB"/>
                </w:rPr>
                <m:t>1</m:t>
              </m:r>
            </m:num>
            <m:den>
              <m:sSup>
                <m:sSupPr>
                  <m:ctrlPr>
                    <w:rPr>
                      <w:rFonts w:ascii="Cambria Math" w:hAnsi="Cambria Math"/>
                      <w:i/>
                      <w:lang w:val="en-GB"/>
                    </w:rPr>
                  </m:ctrlPr>
                </m:sSupPr>
                <m:e>
                  <m:r>
                    <w:rPr>
                      <w:rFonts w:ascii="Cambria Math" w:hAnsi="Cambria Math"/>
                      <w:lang w:val="en-GB"/>
                    </w:rPr>
                    <m:t>8.5</m:t>
                  </m:r>
                </m:e>
                <m:sup>
                  <m:r>
                    <w:rPr>
                      <w:rFonts w:ascii="Cambria Math" w:hAnsi="Cambria Math"/>
                      <w:lang w:val="en-GB"/>
                    </w:rPr>
                    <m:t>2</m:t>
                  </m:r>
                </m:sup>
              </m:sSup>
            </m:den>
          </m:f>
        </m:oMath>
      </m:oMathPara>
    </w:p>
    <w:p w14:paraId="46A7D41B" w14:textId="038E2E50" w:rsidR="00C04708" w:rsidRPr="00C04708" w:rsidRDefault="00CE7BF7" w:rsidP="00C04708">
      <w:pPr>
        <w:rPr>
          <w:rFonts w:ascii="Cambria Math" w:eastAsiaTheme="minorEastAsia" w:hAnsi="Cambria Math"/>
          <w:i/>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single wheel_em</m:t>
              </m:r>
            </m:sub>
          </m:sSub>
          <m:r>
            <w:rPr>
              <w:rFonts w:ascii="Cambria Math" w:hAnsi="Cambria Math"/>
              <w:lang w:val="en-GB"/>
            </w:rPr>
            <m:t>=0.0138 kg</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14:paraId="00935D8D" w14:textId="77777777" w:rsidR="00C04708" w:rsidRPr="00C04708" w:rsidRDefault="00C04708" w:rsidP="00C04708">
      <w:pPr>
        <w:rPr>
          <w:rFonts w:ascii="Cambria Math" w:eastAsiaTheme="minorEastAsia" w:hAnsi="Cambria Math"/>
          <w:i/>
          <w:lang w:val="en-GB"/>
        </w:rPr>
      </w:pPr>
    </w:p>
    <w:p w14:paraId="12760518" w14:textId="63670F6C" w:rsidR="00C04708" w:rsidRDefault="00C04708" w:rsidP="00C04708">
      <w:r w:rsidRPr="00C04708">
        <w:t>Now we need to calculate the inertia of the vehicle. Since the result we found will be on the load side, we need to transfer it to the electric machine side with the gear ratio.</w:t>
      </w:r>
    </w:p>
    <w:p w14:paraId="03C77F00" w14:textId="6633EC47" w:rsidR="00C04708" w:rsidRPr="00C04708" w:rsidRDefault="00CE7BF7"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M*</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radius</m:t>
                      </m:r>
                    </m:num>
                    <m:den>
                      <m:r>
                        <w:rPr>
                          <w:rFonts w:ascii="Cambria Math" w:hAnsi="Cambria Math"/>
                          <w:lang w:val="en-GB"/>
                        </w:rPr>
                        <m:t>gear ratio</m:t>
                      </m:r>
                    </m:den>
                  </m:f>
                </m:e>
              </m:d>
            </m:e>
            <m:sup>
              <m:r>
                <w:rPr>
                  <w:rFonts w:ascii="Cambria Math" w:hAnsi="Cambria Math"/>
                  <w:lang w:val="en-GB"/>
                </w:rPr>
                <m:t>2</m:t>
              </m:r>
            </m:sup>
          </m:sSup>
        </m:oMath>
      </m:oMathPara>
    </w:p>
    <w:p w14:paraId="1A410ABD" w14:textId="22C9398F" w:rsidR="00C04708" w:rsidRPr="00BB6E64" w:rsidRDefault="00CE7BF7" w:rsidP="00C04708">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1500*</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0.3</m:t>
                      </m:r>
                    </m:num>
                    <m:den>
                      <m:r>
                        <w:rPr>
                          <w:rFonts w:ascii="Cambria Math" w:hAnsi="Cambria Math"/>
                          <w:lang w:val="en-GB"/>
                        </w:rPr>
                        <m:t>8.5</m:t>
                      </m:r>
                    </m:den>
                  </m:f>
                </m:e>
              </m:d>
            </m:e>
            <m:sup>
              <m:r>
                <w:rPr>
                  <w:rFonts w:ascii="Cambria Math" w:hAnsi="Cambria Math"/>
                  <w:lang w:val="en-GB"/>
                </w:rPr>
                <m:t>2</m:t>
              </m:r>
            </m:sup>
          </m:sSup>
        </m:oMath>
      </m:oMathPara>
    </w:p>
    <w:p w14:paraId="70FC4DC9" w14:textId="03D78F26" w:rsidR="00C04708" w:rsidRPr="00C04708" w:rsidRDefault="00CE7BF7"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M-em</m:t>
              </m:r>
            </m:sub>
          </m:sSub>
          <m:r>
            <w:rPr>
              <w:rFonts w:ascii="Cambria Math" w:hAnsi="Cambria Math"/>
              <w:lang w:val="en-GB"/>
            </w:rPr>
            <m:t>=1.868 kg</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oMath>
      </m:oMathPara>
    </w:p>
    <w:p w14:paraId="7F9B5B20" w14:textId="77777777" w:rsidR="00C04708" w:rsidRPr="00C04708" w:rsidRDefault="00C04708" w:rsidP="00C04708">
      <w:pPr>
        <w:rPr>
          <w:rFonts w:eastAsiaTheme="minorEastAsia"/>
          <w:lang w:val="en-GB"/>
        </w:rPr>
      </w:pPr>
    </w:p>
    <w:p w14:paraId="5BC0798B" w14:textId="51DA1CB6" w:rsidR="00C04708" w:rsidRDefault="00C04708" w:rsidP="00C04708">
      <w:r w:rsidRPr="00C04708">
        <w:t>Since all inertia values are found and transferred to the electric machine side, the equivalent inertia is as follows:</w:t>
      </w:r>
    </w:p>
    <w:p w14:paraId="378C5180" w14:textId="34CD2E6F" w:rsidR="00C04708" w:rsidRPr="00C04708" w:rsidRDefault="00CE7BF7" w:rsidP="00C04708">
      <w:pPr>
        <w:rPr>
          <w:rFonts w:eastAsiaTheme="minorEastAsia"/>
          <w:lang w:val="en-GB"/>
        </w:rPr>
      </w:pPr>
      <m:oMathPara>
        <m:oMath>
          <m:sSub>
            <m:sSubPr>
              <m:ctrlPr>
                <w:rPr>
                  <w:rFonts w:ascii="Cambria Math" w:hAnsi="Cambria Math"/>
                  <w:i/>
                  <w:lang w:val="en-GB"/>
                </w:rPr>
              </m:ctrlPr>
            </m:sSubPr>
            <m:e>
              <m:r>
                <w:rPr>
                  <w:rFonts w:ascii="Cambria Math" w:hAnsi="Cambria Math"/>
                  <w:lang w:val="en-GB"/>
                </w:rPr>
                <m:t>J</m:t>
              </m:r>
            </m:e>
            <m:sub>
              <m:r>
                <w:rPr>
                  <w:rFonts w:ascii="Cambria Math" w:hAnsi="Cambria Math"/>
                  <w:lang w:val="en-GB"/>
                </w:rPr>
                <m:t>eq</m:t>
              </m:r>
            </m:sub>
          </m:sSub>
          <m:r>
            <w:rPr>
              <w:rFonts w:ascii="Cambria Math" w:hAnsi="Cambria Math"/>
              <w:lang w:val="en-GB"/>
            </w:rPr>
            <m:t>=0.5+4*0.0138+1.868</m:t>
          </m:r>
        </m:oMath>
      </m:oMathPara>
    </w:p>
    <w:p w14:paraId="3E7B21AE" w14:textId="6DB0428A" w:rsidR="00C04708" w:rsidRPr="00E56830" w:rsidRDefault="00CE7BF7" w:rsidP="00C04708">
      <w:pPr>
        <w:rPr>
          <w:rFonts w:eastAsiaTheme="minorEastAsia"/>
          <w:b/>
          <w:bCs/>
          <w:lang w:val="en-GB"/>
        </w:rPr>
      </w:pPr>
      <m:oMathPara>
        <m:oMath>
          <m:sSub>
            <m:sSubPr>
              <m:ctrlPr>
                <w:rPr>
                  <w:rFonts w:ascii="Cambria Math" w:hAnsi="Cambria Math"/>
                  <w:b/>
                  <w:bCs/>
                  <w:i/>
                  <w:lang w:val="en-GB"/>
                </w:rPr>
              </m:ctrlPr>
            </m:sSubPr>
            <m:e>
              <m:r>
                <m:rPr>
                  <m:sty m:val="bi"/>
                </m:rPr>
                <w:rPr>
                  <w:rFonts w:ascii="Cambria Math" w:hAnsi="Cambria Math"/>
                  <w:lang w:val="en-GB"/>
                </w:rPr>
                <m:t>J</m:t>
              </m:r>
            </m:e>
            <m:sub>
              <m:r>
                <m:rPr>
                  <m:sty m:val="bi"/>
                </m:rPr>
                <w:rPr>
                  <w:rFonts w:ascii="Cambria Math" w:hAnsi="Cambria Math"/>
                  <w:lang w:val="en-GB"/>
                </w:rPr>
                <m:t>eq</m:t>
              </m:r>
            </m:sub>
          </m:sSub>
          <m:r>
            <m:rPr>
              <m:sty m:val="bi"/>
            </m:rPr>
            <w:rPr>
              <w:rFonts w:ascii="Cambria Math" w:hAnsi="Cambria Math"/>
              <w:lang w:val="en-GB"/>
            </w:rPr>
            <m:t>=2.4232 kg</m:t>
          </m:r>
          <m:sSup>
            <m:sSupPr>
              <m:ctrlPr>
                <w:rPr>
                  <w:rFonts w:ascii="Cambria Math" w:hAnsi="Cambria Math"/>
                  <w:b/>
                  <w:bCs/>
                  <w:i/>
                  <w:lang w:val="en-GB"/>
                </w:rPr>
              </m:ctrlPr>
            </m:sSupPr>
            <m:e>
              <m:r>
                <m:rPr>
                  <m:sty m:val="bi"/>
                </m:rPr>
                <w:rPr>
                  <w:rFonts w:ascii="Cambria Math" w:hAnsi="Cambria Math"/>
                  <w:lang w:val="en-GB"/>
                </w:rPr>
                <m:t>m</m:t>
              </m:r>
            </m:e>
            <m:sup>
              <m:r>
                <m:rPr>
                  <m:sty m:val="bi"/>
                </m:rPr>
                <w:rPr>
                  <w:rFonts w:ascii="Cambria Math" w:hAnsi="Cambria Math"/>
                  <w:lang w:val="en-GB"/>
                </w:rPr>
                <m:t>2</m:t>
              </m:r>
            </m:sup>
          </m:sSup>
        </m:oMath>
      </m:oMathPara>
    </w:p>
    <w:p w14:paraId="1DF58FE9" w14:textId="77777777" w:rsidR="00E56830" w:rsidRPr="000D429C" w:rsidRDefault="00E56830" w:rsidP="00C04708">
      <w:pPr>
        <w:rPr>
          <w:rFonts w:eastAsiaTheme="minorEastAsia"/>
          <w:b/>
          <w:bCs/>
          <w:lang w:val="en-GB"/>
        </w:rPr>
      </w:pPr>
    </w:p>
    <w:p w14:paraId="52856F69" w14:textId="3B56E293" w:rsidR="00E56830" w:rsidRDefault="00E56830" w:rsidP="00C04708">
      <w:r w:rsidRPr="00E56830">
        <w:lastRenderedPageBreak/>
        <w:t xml:space="preserve">The load characteristics of the vehicle are given in the project description. Here </w:t>
      </w:r>
      <m:oMath>
        <m:sSub>
          <m:sSubPr>
            <m:ctrlPr>
              <w:rPr>
                <w:rFonts w:ascii="Cambria Math" w:hAnsi="Cambria Math"/>
                <w:i/>
              </w:rPr>
            </m:ctrlPr>
          </m:sSubPr>
          <m:e>
            <m:r>
              <w:rPr>
                <w:rFonts w:ascii="Cambria Math" w:hAnsi="Cambria Math"/>
              </w:rPr>
              <m:t>F</m:t>
            </m:r>
          </m:e>
          <m:sub>
            <m:r>
              <w:rPr>
                <w:rFonts w:ascii="Cambria Math" w:hAnsi="Cambria Math"/>
              </w:rPr>
              <m:t>load</m:t>
            </m:r>
          </m:sub>
        </m:sSub>
      </m:oMath>
      <w:r w:rsidRPr="00E56830">
        <w:t xml:space="preserve"> is given as shown below. </w:t>
      </w:r>
    </w:p>
    <w:p w14:paraId="0F3EFF4A" w14:textId="7ED48435" w:rsidR="00E56830" w:rsidRDefault="00E56830" w:rsidP="00C04708"/>
    <w:p w14:paraId="39E0ECA6" w14:textId="54CD7462" w:rsidR="00E56830" w:rsidRDefault="00CE7BF7" w:rsidP="00C04708">
      <m:oMathPara>
        <m:oMath>
          <m:sSub>
            <m:sSubPr>
              <m:ctrlPr>
                <w:rPr>
                  <w:rFonts w:ascii="Cambria Math" w:hAnsi="Cambria Math" w:cs="Cambria Math"/>
                  <w:i/>
                </w:rPr>
              </m:ctrlPr>
            </m:sSubPr>
            <m:e>
              <m:r>
                <w:rPr>
                  <w:rFonts w:ascii="Cambria Math" w:hAnsi="Cambria Math" w:cs="Cambria Math"/>
                </w:rPr>
                <m:t>F</m:t>
              </m:r>
            </m:e>
            <m:sub>
              <m:r>
                <w:rPr>
                  <w:rFonts w:ascii="Cambria Math" w:hAnsi="Cambria Math" w:cs="Cambria Math"/>
                </w:rPr>
                <m:t>load</m:t>
              </m:r>
            </m:sub>
          </m:sSub>
          <m:r>
            <w:rPr>
              <w:rFonts w:ascii="Cambria Math" w:hAnsi="Cambria Math"/>
            </w:rPr>
            <m:t>= 150 +0.35</m:t>
          </m:r>
          <m:sSup>
            <m:sSupPr>
              <m:ctrlPr>
                <w:rPr>
                  <w:rFonts w:ascii="Cambria Math" w:hAnsi="Cambria Math"/>
                  <w:i/>
                </w:rPr>
              </m:ctrlPr>
            </m:sSupPr>
            <m:e>
              <m:r>
                <w:rPr>
                  <w:rFonts w:ascii="Cambria Math" w:hAnsi="Cambria Math" w:cs="Cambria Math"/>
                </w:rPr>
                <m:t>v</m:t>
              </m:r>
              <m:ctrlPr>
                <w:rPr>
                  <w:rFonts w:ascii="Cambria Math" w:hAnsi="Cambria Math" w:cs="Cambria Math"/>
                  <w:i/>
                </w:rPr>
              </m:ctrlPr>
            </m:e>
            <m:sup>
              <m:r>
                <w:rPr>
                  <w:rFonts w:ascii="Cambria Math" w:hAnsi="Cambria Math"/>
                </w:rPr>
                <m:t>2</m:t>
              </m:r>
            </m:sup>
          </m:sSup>
          <m:r>
            <w:rPr>
              <w:rFonts w:ascii="Cambria Math" w:hAnsi="Cambria Math"/>
            </w:rPr>
            <m:t xml:space="preserve"> N (</m:t>
          </m:r>
          <m:r>
            <w:rPr>
              <w:rFonts w:ascii="Cambria Math" w:hAnsi="Cambria Math" w:cs="Cambria Math"/>
            </w:rPr>
            <m:t>v</m:t>
          </m:r>
          <m:r>
            <w:rPr>
              <w:rFonts w:ascii="Cambria Math" w:hAnsi="Cambria Math"/>
            </w:rPr>
            <m:t xml:space="preserve"> in m/s)</m:t>
          </m:r>
        </m:oMath>
      </m:oMathPara>
    </w:p>
    <w:p w14:paraId="55551015" w14:textId="77777777" w:rsidR="00E56830" w:rsidRDefault="00E56830" w:rsidP="00C04708"/>
    <w:p w14:paraId="1629F4E9" w14:textId="62A559CC" w:rsidR="00A37486" w:rsidRDefault="00A37486" w:rsidP="00A37486">
      <w:r w:rsidRPr="00A37486">
        <w:t>However, we need to calculate the load torque seen at the electric machine shaft. So, to obtain load torque expression, we should multiply the expression of the load force by radius.</w:t>
      </w:r>
    </w:p>
    <w:p w14:paraId="7C72C810" w14:textId="577077A9" w:rsidR="00A37486" w:rsidRPr="00A37486" w:rsidRDefault="00CE7BF7" w:rsidP="00A37486">
      <w:pPr>
        <w:rPr>
          <w:rFonts w:eastAsiaTheme="minorEastAsia"/>
        </w:rPr>
      </w:pPr>
      <m:oMathPara>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load</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load</m:t>
              </m:r>
            </m:sub>
          </m:sSub>
          <m:r>
            <w:rPr>
              <w:rFonts w:ascii="Cambria Math" w:hAnsi="Cambria Math"/>
            </w:rPr>
            <m:t xml:space="preserve">*radius </m:t>
          </m:r>
        </m:oMath>
      </m:oMathPara>
    </w:p>
    <w:p w14:paraId="1E42CF82" w14:textId="2287F4F7" w:rsidR="00A37486" w:rsidRDefault="00CE7BF7" w:rsidP="00A37486">
      <w:pPr>
        <w:rPr>
          <w:b/>
        </w:rPr>
      </w:pPr>
      <m:oMathPara>
        <m:oMath>
          <m:sSub>
            <m:sSubPr>
              <m:ctrlPr>
                <w:rPr>
                  <w:rFonts w:ascii="Cambria Math" w:hAnsi="Cambria Math" w:cs="Cambria Math"/>
                  <w:i/>
                </w:rPr>
              </m:ctrlPr>
            </m:sSubPr>
            <m:e>
              <m:r>
                <w:rPr>
                  <w:rFonts w:ascii="Cambria Math" w:hAnsi="Cambria Math" w:cs="Cambria Math"/>
                </w:rPr>
                <m:t>T</m:t>
              </m:r>
            </m:e>
            <m:sub>
              <m:r>
                <w:rPr>
                  <w:rFonts w:ascii="Cambria Math" w:hAnsi="Cambria Math" w:cs="Cambria Math"/>
                </w:rPr>
                <m:t>load</m:t>
              </m:r>
            </m:sub>
          </m:sSub>
          <m:r>
            <w:rPr>
              <w:rFonts w:ascii="Cambria Math" w:hAnsi="Cambria Math"/>
            </w:rPr>
            <m:t>=(150+0.35</m:t>
          </m:r>
          <m:sSup>
            <m:sSupPr>
              <m:ctrlPr>
                <w:rPr>
                  <w:rFonts w:ascii="Cambria Math" w:hAnsi="Cambria Math"/>
                  <w:i/>
                </w:rPr>
              </m:ctrlPr>
            </m:sSupPr>
            <m:e>
              <m:r>
                <w:rPr>
                  <w:rFonts w:ascii="Cambria Math" w:hAnsi="Cambria Math" w:cs="Cambria Math"/>
                </w:rPr>
                <m:t>v</m:t>
              </m:r>
              <m:ctrlPr>
                <w:rPr>
                  <w:rFonts w:ascii="Cambria Math" w:hAnsi="Cambria Math" w:cs="Cambria Math"/>
                  <w:i/>
                </w:rPr>
              </m:ctrlPr>
            </m:e>
            <m:sup>
              <m:r>
                <w:rPr>
                  <w:rFonts w:ascii="Cambria Math" w:hAnsi="Cambria Math"/>
                </w:rPr>
                <m:t>2</m:t>
              </m:r>
            </m:sup>
          </m:sSup>
          <m:r>
            <w:rPr>
              <w:rFonts w:ascii="Cambria Math" w:hAnsi="Cambria Math"/>
            </w:rPr>
            <m:t xml:space="preserve">) *0.3 </m:t>
          </m:r>
        </m:oMath>
      </m:oMathPara>
    </w:p>
    <w:p w14:paraId="10AB7F64" w14:textId="1DA504AE" w:rsidR="00A37486" w:rsidRPr="00EE436C" w:rsidRDefault="00CE7BF7" w:rsidP="00A37486">
      <w:pPr>
        <w:rPr>
          <w:rFonts w:eastAsiaTheme="minorEastAsia"/>
          <w:b/>
        </w:rPr>
      </w:pPr>
      <m:oMathPara>
        <m:oMath>
          <m:sSub>
            <m:sSubPr>
              <m:ctrlPr>
                <w:rPr>
                  <w:rFonts w:ascii="Cambria Math" w:hAnsi="Cambria Math" w:cs="Cambria Math"/>
                  <w:b/>
                  <w:bCs/>
                  <w:i/>
                </w:rPr>
              </m:ctrlPr>
            </m:sSubPr>
            <m:e>
              <m:r>
                <m:rPr>
                  <m:sty m:val="bi"/>
                </m:rPr>
                <w:rPr>
                  <w:rFonts w:ascii="Cambria Math" w:hAnsi="Cambria Math" w:cs="Cambria Math"/>
                </w:rPr>
                <m:t>T</m:t>
              </m:r>
            </m:e>
            <m:sub>
              <m:r>
                <m:rPr>
                  <m:sty m:val="bi"/>
                </m:rPr>
                <w:rPr>
                  <w:rFonts w:ascii="Cambria Math" w:hAnsi="Cambria Math" w:cs="Cambria Math"/>
                </w:rPr>
                <m:t>load</m:t>
              </m:r>
            </m:sub>
          </m:sSub>
          <m:r>
            <m:rPr>
              <m:sty m:val="bi"/>
            </m:rPr>
            <w:rPr>
              <w:rFonts w:ascii="Cambria Math" w:hAnsi="Cambria Math" w:cs="Cambria Math"/>
            </w:rPr>
            <m:t>=45+0.105</m:t>
          </m:r>
          <m:sSup>
            <m:sSupPr>
              <m:ctrlPr>
                <w:rPr>
                  <w:rFonts w:ascii="Cambria Math" w:hAnsi="Cambria Math" w:cs="Cambria Math"/>
                  <w:b/>
                  <w:bCs/>
                  <w:i/>
                </w:rPr>
              </m:ctrlPr>
            </m:sSupPr>
            <m:e>
              <m:r>
                <m:rPr>
                  <m:sty m:val="bi"/>
                </m:rPr>
                <w:rPr>
                  <w:rFonts w:ascii="Cambria Math" w:hAnsi="Cambria Math" w:cs="Cambria Math"/>
                </w:rPr>
                <m:t>v</m:t>
              </m:r>
            </m:e>
            <m:sup>
              <m:r>
                <m:rPr>
                  <m:sty m:val="bi"/>
                </m:rPr>
                <w:rPr>
                  <w:rFonts w:ascii="Cambria Math" w:hAnsi="Cambria Math" w:cs="Cambria Math"/>
                </w:rPr>
                <m:t>2</m:t>
              </m:r>
            </m:sup>
          </m:sSup>
          <m:r>
            <m:rPr>
              <m:sty m:val="bi"/>
            </m:rPr>
            <w:rPr>
              <w:rFonts w:ascii="Cambria Math" w:hAnsi="Cambria Math" w:cs="Cambria Math"/>
            </w:rPr>
            <m:t xml:space="preserve"> </m:t>
          </m:r>
          <m:r>
            <m:rPr>
              <m:sty m:val="bi"/>
            </m:rPr>
            <w:rPr>
              <w:rFonts w:ascii="Cambria Math" w:hAnsi="Cambria Math"/>
            </w:rPr>
            <m:t>Nm</m:t>
          </m:r>
          <m:r>
            <w:rPr>
              <w:rFonts w:ascii="Cambria Math" w:hAnsi="Cambria Math"/>
            </w:rPr>
            <m:t xml:space="preserve"> (</m:t>
          </m:r>
          <m:r>
            <w:rPr>
              <w:rFonts w:ascii="Cambria Math" w:hAnsi="Cambria Math" w:cs="Cambria Math"/>
            </w:rPr>
            <m:t>v</m:t>
          </m:r>
          <m:r>
            <w:rPr>
              <w:rFonts w:ascii="Cambria Math" w:hAnsi="Cambria Math"/>
            </w:rPr>
            <m:t xml:space="preserve"> in m/s)</m:t>
          </m:r>
          <m:r>
            <m:rPr>
              <m:sty m:val="bi"/>
            </m:rPr>
            <w:rPr>
              <w:rFonts w:ascii="Cambria Math" w:hAnsi="Cambria Math" w:cs="Cambria Math"/>
            </w:rPr>
            <m:t xml:space="preserve"> </m:t>
          </m:r>
        </m:oMath>
      </m:oMathPara>
    </w:p>
    <w:p w14:paraId="5EB14600" w14:textId="7E2E2E72" w:rsidR="00EE436C" w:rsidRDefault="00EE436C" w:rsidP="007574C7">
      <w:r>
        <w:rPr>
          <w:b/>
        </w:rPr>
        <w:fldChar w:fldCharType="begin"/>
      </w:r>
      <w:r>
        <w:rPr>
          <w:b/>
        </w:rPr>
        <w:instrText xml:space="preserve"> REF _Ref77266989 \h </w:instrText>
      </w:r>
      <w:r w:rsidR="007574C7">
        <w:rPr>
          <w:b/>
        </w:rPr>
        <w:instrText xml:space="preserve"> \* MERGEFORMAT </w:instrText>
      </w:r>
      <w:r>
        <w:rPr>
          <w:b/>
        </w:rPr>
      </w:r>
      <w:r>
        <w:rPr>
          <w:b/>
        </w:rPr>
        <w:fldChar w:fldCharType="separate"/>
      </w:r>
      <w:r w:rsidR="008C0E46">
        <w:t xml:space="preserve">Figure </w:t>
      </w:r>
      <w:r w:rsidR="008C0E46">
        <w:rPr>
          <w:noProof/>
        </w:rPr>
        <w:t>1</w:t>
      </w:r>
      <w:r>
        <w:rPr>
          <w:b/>
        </w:rPr>
        <w:fldChar w:fldCharType="end"/>
      </w:r>
      <w:r>
        <w:rPr>
          <w:b/>
        </w:rPr>
        <w:t xml:space="preserve"> </w:t>
      </w:r>
      <w:r>
        <w:t xml:space="preserve">shows the speed, torque and </w:t>
      </w:r>
      <w:proofErr w:type="spellStart"/>
      <w:r>
        <w:t>dq</w:t>
      </w:r>
      <w:proofErr w:type="spellEnd"/>
      <w:r>
        <w:t xml:space="preserve"> current waveforms during the transition from 35km/h to 40km/h speed. The motor torque is the summation of load torque and the torque resulted from the equivalent inertia. The motor torque reaches the nominal torque of the machine during the transition. The limitation is determined with saturation block used for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t xml:space="preserve">, quadrature axis current. The reason for reaching nominal torque of the machine is usage of step change of speed. If the reference speed </w:t>
      </w:r>
      <w:r w:rsidR="00EF0C30">
        <w:t>were</w:t>
      </w:r>
      <w:r>
        <w:t xml:space="preserve"> given with ramp function, the motor torque during the transition could be adjusted.</w:t>
      </w:r>
      <w:r w:rsidR="00EF0C30">
        <w:t xml:space="preserve"> The functionality of controller is sufficient. As seen in the </w:t>
      </w:r>
      <w:r w:rsidR="00EF0C30">
        <w:fldChar w:fldCharType="begin"/>
      </w:r>
      <w:r w:rsidR="00EF0C30">
        <w:instrText xml:space="preserve"> REF _Ref77266989 \h </w:instrText>
      </w:r>
      <w:r w:rsidR="007574C7">
        <w:instrText xml:space="preserve"> \* MERGEFORMAT </w:instrText>
      </w:r>
      <w:r w:rsidR="00EF0C30">
        <w:fldChar w:fldCharType="separate"/>
      </w:r>
      <w:r w:rsidR="008C0E46">
        <w:t xml:space="preserve">Figure </w:t>
      </w:r>
      <w:r w:rsidR="008C0E46">
        <w:rPr>
          <w:noProof/>
        </w:rPr>
        <w:t>1</w:t>
      </w:r>
      <w:r w:rsidR="00EF0C30">
        <w:fldChar w:fldCharType="end"/>
      </w:r>
      <w:r w:rsidR="00EF0C30">
        <w:t xml:space="preserve">, the reference speed and the speed of the car matches after the transition period. Moreover, </w:t>
      </w:r>
      <w:r w:rsidR="00DC6101">
        <w:t xml:space="preserve">the </w:t>
      </w:r>
      <w:r w:rsidR="00EF0C30">
        <w:t>reference of id current is given as zero since the motor operates in the base speed region</w:t>
      </w:r>
      <w:r w:rsidR="00DC6101">
        <w:t>. Hence, MTPA is applied.</w:t>
      </w:r>
      <w:r w:rsidR="003654F9">
        <w:t xml:space="preserve"> On the other hand, as shown in the figure below, the transition time is about 0.35 second.</w:t>
      </w:r>
    </w:p>
    <w:p w14:paraId="5C75044A" w14:textId="59CDEBED" w:rsidR="003654F9" w:rsidRDefault="003654F9" w:rsidP="007574C7">
      <w:r>
        <w:t xml:space="preserve">The operating mode of the motor does not change before, after and during the transition. </w:t>
      </w:r>
      <w:r w:rsidR="00377125">
        <w:t>The machine operates in motoring mode.</w:t>
      </w:r>
    </w:p>
    <w:p w14:paraId="2CAB91AC" w14:textId="79B2D3D1" w:rsidR="00DA06C9" w:rsidRDefault="00DA06C9" w:rsidP="00DA06C9">
      <w:pPr>
        <w:keepNext/>
        <w:ind w:firstLine="0"/>
      </w:pPr>
      <w:r>
        <w:rPr>
          <w:rFonts w:eastAsiaTheme="minorEastAsia"/>
          <w:b/>
          <w:noProof/>
        </w:rPr>
        <w:drawing>
          <wp:inline distT="0" distB="0" distL="0" distR="0" wp14:anchorId="7B6C58FF" wp14:editId="37765FBB">
            <wp:extent cx="5760720" cy="2804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19362CA8" w14:textId="5B8A2A28" w:rsidR="00F471C3" w:rsidRDefault="00DA06C9" w:rsidP="00DA06C9">
      <w:pPr>
        <w:pStyle w:val="Caption"/>
        <w:jc w:val="center"/>
      </w:pPr>
      <w:bookmarkStart w:id="6" w:name="_Ref77266989"/>
      <w:r>
        <w:t xml:space="preserve">Figure </w:t>
      </w:r>
      <w:r>
        <w:fldChar w:fldCharType="begin"/>
      </w:r>
      <w:r>
        <w:instrText xml:space="preserve"> SEQ Figure \* ARABIC </w:instrText>
      </w:r>
      <w:r>
        <w:fldChar w:fldCharType="separate"/>
      </w:r>
      <w:r w:rsidR="008C0E46">
        <w:rPr>
          <w:noProof/>
        </w:rPr>
        <w:t>1</w:t>
      </w:r>
      <w:r>
        <w:fldChar w:fldCharType="end"/>
      </w:r>
      <w:bookmarkEnd w:id="6"/>
      <w:r>
        <w:t xml:space="preserve"> Speed, torque and </w:t>
      </w:r>
      <w:proofErr w:type="spellStart"/>
      <w:r>
        <w:t>dq</w:t>
      </w:r>
      <w:proofErr w:type="spellEnd"/>
      <w:r>
        <w:t xml:space="preserve"> currents waveforms for step change from 35km/h to 40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t>=20,</w:t>
      </w:r>
    </w:p>
    <w:p w14:paraId="0CFCEF33" w14:textId="3B671565" w:rsidR="00CE1CB4" w:rsidRDefault="00DA06C9" w:rsidP="00DA06C9">
      <w:pPr>
        <w:pStyle w:val="Caption"/>
        <w:jc w:val="center"/>
      </w:pPr>
      <w:r>
        <w:t xml:space="preserve">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t xml:space="preserve"> = 0.8.</w:t>
      </w:r>
    </w:p>
    <w:p w14:paraId="2727C2C0" w14:textId="02EDF58F" w:rsidR="00DA06C9" w:rsidRPr="00CE1CB4" w:rsidRDefault="00CE1CB4" w:rsidP="00CE1CB4">
      <w:pPr>
        <w:spacing w:line="259" w:lineRule="auto"/>
        <w:ind w:firstLine="0"/>
        <w:jc w:val="left"/>
        <w:rPr>
          <w:i/>
          <w:iCs/>
          <w:color w:val="44546A" w:themeColor="text2"/>
          <w:sz w:val="18"/>
          <w:szCs w:val="18"/>
        </w:rPr>
      </w:pPr>
      <w:r>
        <w:br w:type="page"/>
      </w:r>
    </w:p>
    <w:p w14:paraId="26F7C95E" w14:textId="6126863E" w:rsidR="00DA06C9" w:rsidRDefault="00BF7825" w:rsidP="007574C7">
      <w:pPr>
        <w:rPr>
          <w:b/>
        </w:rPr>
      </w:pPr>
      <w:r>
        <w:rPr>
          <w:b/>
        </w:rPr>
        <w:lastRenderedPageBreak/>
        <w:fldChar w:fldCharType="begin"/>
      </w:r>
      <w:r>
        <w:rPr>
          <w:b/>
        </w:rPr>
        <w:instrText xml:space="preserve"> REF _Ref77267745 \h </w:instrText>
      </w:r>
      <w:r w:rsidR="007574C7">
        <w:rPr>
          <w:b/>
        </w:rPr>
        <w:instrText xml:space="preserve"> \* MERGEFORMAT </w:instrText>
      </w:r>
      <w:r>
        <w:rPr>
          <w:b/>
        </w:rPr>
      </w:r>
      <w:r>
        <w:rPr>
          <w:b/>
        </w:rPr>
        <w:fldChar w:fldCharType="separate"/>
      </w:r>
      <w:r w:rsidR="008C0E46">
        <w:t xml:space="preserve">Figure </w:t>
      </w:r>
      <w:r w:rsidR="008C0E46">
        <w:rPr>
          <w:noProof/>
        </w:rPr>
        <w:t>2</w:t>
      </w:r>
      <w:r>
        <w:rPr>
          <w:b/>
        </w:rPr>
        <w:fldChar w:fldCharType="end"/>
      </w:r>
      <w:r>
        <w:rPr>
          <w:b/>
        </w:rPr>
        <w:t xml:space="preserve"> </w:t>
      </w:r>
      <w:r w:rsidR="009B2734">
        <w:t>also shows</w:t>
      </w:r>
      <w:r>
        <w:t xml:space="preserve"> the speed, torque and </w:t>
      </w:r>
      <w:proofErr w:type="spellStart"/>
      <w:r>
        <w:t>dq</w:t>
      </w:r>
      <w:proofErr w:type="spellEnd"/>
      <w:r>
        <w:t xml:space="preserve"> current waveforms during the transition from 35km/h to 40km/h speed. However, the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t xml:space="preserve"> constants of speed controller are 2 and 0.8, respectively. For the </w:t>
      </w:r>
      <w:r w:rsidR="00E044B9">
        <w:t>sake</w:t>
      </w:r>
      <w:r>
        <w:t xml:space="preserve"> of</w:t>
      </w:r>
      <w:r w:rsidR="00E044B9">
        <w:t xml:space="preserve"> comparison for two different values of proportional constant</w:t>
      </w:r>
      <w:r>
        <w:t xml:space="preserve">, the change of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t xml:space="preserve"> constant is applied. According to comparison of </w:t>
      </w:r>
      <w:r>
        <w:fldChar w:fldCharType="begin"/>
      </w:r>
      <w:r>
        <w:instrText xml:space="preserve"> REF _Ref77266989 \h </w:instrText>
      </w:r>
      <w:r w:rsidR="007574C7">
        <w:instrText xml:space="preserve"> \* MERGEFORMAT </w:instrText>
      </w:r>
      <w:r>
        <w:fldChar w:fldCharType="separate"/>
      </w:r>
      <w:r w:rsidR="008C0E46">
        <w:t xml:space="preserve">Figure </w:t>
      </w:r>
      <w:r w:rsidR="008C0E46">
        <w:rPr>
          <w:noProof/>
        </w:rPr>
        <w:t>1</w:t>
      </w:r>
      <w:r>
        <w:fldChar w:fldCharType="end"/>
      </w:r>
      <w:r>
        <w:t xml:space="preserve"> and </w:t>
      </w:r>
      <w:r>
        <w:fldChar w:fldCharType="begin"/>
      </w:r>
      <w:r>
        <w:instrText xml:space="preserve"> REF _Ref77267745 \h </w:instrText>
      </w:r>
      <w:r w:rsidR="007574C7">
        <w:instrText xml:space="preserve"> \* MERGEFORMAT </w:instrText>
      </w:r>
      <w:r>
        <w:fldChar w:fldCharType="separate"/>
      </w:r>
      <w:r w:rsidR="008C0E46">
        <w:t xml:space="preserve">Figure </w:t>
      </w:r>
      <w:r w:rsidR="008C0E46">
        <w:rPr>
          <w:noProof/>
        </w:rPr>
        <w:t>2</w:t>
      </w:r>
      <w:r>
        <w:fldChar w:fldCharType="end"/>
      </w:r>
      <w:r>
        <w:t xml:space="preserve">, the response time of the system slows </w:t>
      </w:r>
      <w:r w:rsidR="009B2734">
        <w:t>down,</w:t>
      </w:r>
      <w:r>
        <w:t xml:space="preserve"> and overshoot is observed for the case </w:t>
      </w:r>
      <w:r w:rsidR="00B7673E">
        <w:t>in</w:t>
      </w:r>
      <w:r w:rsidR="00E044B9">
        <w:t xml:space="preserve"> </w:t>
      </w:r>
      <w:r w:rsidR="00B7673E">
        <w:t>which</w:t>
      </w:r>
      <w:r>
        <w:t xml:space="preserve">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t xml:space="preserve"> is 2.</w:t>
      </w:r>
      <w:r w:rsidR="00330D57">
        <w:t xml:space="preserve"> As a result, the response time of the system is increased and observed overshoot is eliminated with respect to change of proportional constant,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F471C3">
        <w:t>.</w:t>
      </w:r>
    </w:p>
    <w:p w14:paraId="2DC7AF0A" w14:textId="77777777" w:rsidR="00DA06C9" w:rsidRDefault="00DA06C9" w:rsidP="00DA06C9">
      <w:pPr>
        <w:keepNext/>
        <w:ind w:firstLine="0"/>
      </w:pPr>
      <w:r>
        <w:rPr>
          <w:rFonts w:eastAsiaTheme="minorEastAsia"/>
          <w:b/>
          <w:noProof/>
        </w:rPr>
        <w:drawing>
          <wp:inline distT="0" distB="0" distL="0" distR="0" wp14:anchorId="0A12ACF5" wp14:editId="72F1A915">
            <wp:extent cx="5760720" cy="2804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5C4FBFD5" w14:textId="607607B3" w:rsidR="00DA06C9" w:rsidRDefault="00DA06C9" w:rsidP="00DA06C9">
      <w:pPr>
        <w:pStyle w:val="Caption"/>
        <w:jc w:val="center"/>
      </w:pPr>
      <w:bookmarkStart w:id="7" w:name="_Ref77267745"/>
      <w:r>
        <w:t xml:space="preserve">Figure </w:t>
      </w:r>
      <w:r>
        <w:fldChar w:fldCharType="begin"/>
      </w:r>
      <w:r>
        <w:instrText xml:space="preserve"> SEQ Figure \* ARABIC </w:instrText>
      </w:r>
      <w:r>
        <w:fldChar w:fldCharType="separate"/>
      </w:r>
      <w:r w:rsidR="008C0E46">
        <w:rPr>
          <w:noProof/>
        </w:rPr>
        <w:t>2</w:t>
      </w:r>
      <w:r>
        <w:fldChar w:fldCharType="end"/>
      </w:r>
      <w:bookmarkEnd w:id="7"/>
      <w:r>
        <w:t xml:space="preserve"> </w:t>
      </w:r>
      <w:r w:rsidRPr="00A319C1">
        <w:t xml:space="preserve">Speed, torque and </w:t>
      </w:r>
      <w:proofErr w:type="spellStart"/>
      <w:r w:rsidRPr="00A319C1">
        <w:t>dq</w:t>
      </w:r>
      <w:proofErr w:type="spellEnd"/>
      <w:r w:rsidRPr="00A319C1">
        <w:t xml:space="preserve"> currents waveforms for step change from 35km/h to 40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rsidRPr="00A319C1">
        <w:t>=</w:t>
      </w:r>
      <w:r>
        <w:t>2</w:t>
      </w:r>
      <w:r w:rsidRPr="00A319C1">
        <w:t xml:space="preserve">,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rsidRPr="00A319C1">
        <w:t>= 0.8.</w:t>
      </w:r>
    </w:p>
    <w:p w14:paraId="7A6F5AEB" w14:textId="5FBB47B3" w:rsidR="00EC6F0F" w:rsidRPr="00EC6F0F" w:rsidRDefault="00A663D8" w:rsidP="007574C7">
      <w:r>
        <w:fldChar w:fldCharType="begin"/>
      </w:r>
      <w:r>
        <w:instrText xml:space="preserve"> REF _Ref77300237 \h </w:instrText>
      </w:r>
      <w:r w:rsidR="007574C7">
        <w:instrText xml:space="preserve"> \* MERGEFORMAT </w:instrText>
      </w:r>
      <w:r>
        <w:fldChar w:fldCharType="separate"/>
      </w:r>
      <w:r w:rsidR="008C0E46">
        <w:t xml:space="preserve">Figure </w:t>
      </w:r>
      <w:r w:rsidR="008C0E46">
        <w:rPr>
          <w:noProof/>
        </w:rPr>
        <w:t>3</w:t>
      </w:r>
      <w:r>
        <w:fldChar w:fldCharType="end"/>
      </w:r>
      <w:r w:rsidR="00835E27">
        <w:fldChar w:fldCharType="begin"/>
      </w:r>
      <w:r w:rsidR="00835E27">
        <w:instrText xml:space="preserve"> REF _Ref77268562 \h </w:instrText>
      </w:r>
      <w:r w:rsidR="007574C7">
        <w:instrText xml:space="preserve"> \* MERGEFORMAT </w:instrText>
      </w:r>
      <w:r w:rsidR="00835E27">
        <w:fldChar w:fldCharType="separate"/>
      </w:r>
      <w:r w:rsidR="008C0E46">
        <w:rPr>
          <w:b/>
          <w:bCs/>
        </w:rPr>
        <w:t>Error! Reference source not found.</w:t>
      </w:r>
      <w:r w:rsidR="00835E27">
        <w:fldChar w:fldCharType="end"/>
      </w:r>
      <w:r w:rsidR="00835E27">
        <w:t xml:space="preserve"> shows the line-to-line voltage waveforms of the motor. The peak-to-peak voltage value is equal to two times of the Vdc since the voltage measurement is applied between two phases. The peak-to-peak value of the line-to-neutral voltage measurement should be equal to Vdc for the sinusoidal PWM. Since the line-to-line voltage equals to difference of two line-to-neutral voltage, peak-to-peak voltage value of line-to-line measurement is two times of the DC-link voltage.</w:t>
      </w:r>
      <w:r w:rsidR="00705C33">
        <w:t xml:space="preserve"> </w:t>
      </w:r>
      <w:r w:rsidR="000365F2">
        <w:t xml:space="preserve">The expected </w:t>
      </w:r>
      <w:r w:rsidR="0093048F">
        <w:t xml:space="preserve">waveforms are shown in </w:t>
      </w:r>
      <w:r w:rsidR="0093048F">
        <w:fldChar w:fldCharType="begin"/>
      </w:r>
      <w:r w:rsidR="0093048F">
        <w:instrText xml:space="preserve"> REF _Ref77269188 \h </w:instrText>
      </w:r>
      <w:r w:rsidR="007574C7">
        <w:instrText xml:space="preserve"> \* MERGEFORMAT </w:instrText>
      </w:r>
      <w:r w:rsidR="0093048F">
        <w:fldChar w:fldCharType="separate"/>
      </w:r>
      <w:r w:rsidR="008C0E46">
        <w:t xml:space="preserve">Figure </w:t>
      </w:r>
      <w:r w:rsidR="008C0E46">
        <w:rPr>
          <w:noProof/>
        </w:rPr>
        <w:t>4</w:t>
      </w:r>
      <w:r w:rsidR="0093048F">
        <w:fldChar w:fldCharType="end"/>
      </w:r>
      <w:r>
        <w:t xml:space="preserve"> and the observed waveforms are matched.</w:t>
      </w:r>
    </w:p>
    <w:p w14:paraId="54D06C95" w14:textId="77777777" w:rsidR="004D025E" w:rsidRDefault="004D025E" w:rsidP="004D025E">
      <w:pPr>
        <w:keepNext/>
        <w:ind w:firstLine="0"/>
      </w:pPr>
      <w:r>
        <w:rPr>
          <w:noProof/>
        </w:rPr>
        <w:lastRenderedPageBreak/>
        <w:drawing>
          <wp:inline distT="0" distB="0" distL="0" distR="0" wp14:anchorId="35808E7F" wp14:editId="420CC61C">
            <wp:extent cx="5763260" cy="2743200"/>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3260" cy="2743200"/>
                    </a:xfrm>
                    <a:prstGeom prst="rect">
                      <a:avLst/>
                    </a:prstGeom>
                    <a:noFill/>
                    <a:ln>
                      <a:noFill/>
                    </a:ln>
                  </pic:spPr>
                </pic:pic>
              </a:graphicData>
            </a:graphic>
          </wp:inline>
        </w:drawing>
      </w:r>
    </w:p>
    <w:p w14:paraId="4200618E" w14:textId="28B3848D" w:rsidR="00CD2AAB" w:rsidRDefault="004D025E" w:rsidP="004D025E">
      <w:pPr>
        <w:pStyle w:val="Caption"/>
      </w:pPr>
      <w:bookmarkStart w:id="8" w:name="_Ref77300237"/>
      <w:r>
        <w:t xml:space="preserve">Figure </w:t>
      </w:r>
      <w:r>
        <w:fldChar w:fldCharType="begin"/>
      </w:r>
      <w:r>
        <w:instrText xml:space="preserve"> SEQ Figure \* ARABIC </w:instrText>
      </w:r>
      <w:r>
        <w:fldChar w:fldCharType="separate"/>
      </w:r>
      <w:r w:rsidR="008C0E46">
        <w:rPr>
          <w:noProof/>
        </w:rPr>
        <w:t>3</w:t>
      </w:r>
      <w:r>
        <w:fldChar w:fldCharType="end"/>
      </w:r>
      <w:bookmarkEnd w:id="8"/>
      <w:r>
        <w:t xml:space="preserve"> </w:t>
      </w:r>
      <w:r w:rsidRPr="00A457BE">
        <w:t xml:space="preserve">Line-to-line voltage waveforms for step change from 35km/h to 40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rsidRPr="00A457BE">
        <w:t xml:space="preserve">=20,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rsidRPr="00A457BE">
        <w:t>= 0.8.</w:t>
      </w:r>
    </w:p>
    <w:p w14:paraId="479D9E31" w14:textId="77777777" w:rsidR="000365F2" w:rsidRDefault="000365F2" w:rsidP="000365F2">
      <w:pPr>
        <w:keepNext/>
        <w:ind w:firstLine="0"/>
      </w:pPr>
      <w:r>
        <w:rPr>
          <w:noProof/>
        </w:rPr>
        <w:drawing>
          <wp:inline distT="0" distB="0" distL="0" distR="0" wp14:anchorId="17401392" wp14:editId="69AC42B0">
            <wp:extent cx="5760720" cy="3394710"/>
            <wp:effectExtent l="0" t="0" r="0" b="0"/>
            <wp:docPr id="11" name="Picture 11" descr="PWM phase voltages. (a) Triangular carrier and sinusoidal reference....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WM phase voltages. (a) Triangular carrier and sinusoidal reference.... |  Download Scientific Diagram"/>
                    <pic:cNvPicPr>
                      <a:picLocks noChangeAspect="1" noChangeArrowheads="1"/>
                    </pic:cNvPicPr>
                  </pic:nvPicPr>
                  <pic:blipFill rotWithShape="1">
                    <a:blip r:embed="rId10">
                      <a:extLst>
                        <a:ext uri="{28A0092B-C50C-407E-A947-70E740481C1C}">
                          <a14:useLocalDpi xmlns:a14="http://schemas.microsoft.com/office/drawing/2010/main" val="0"/>
                        </a:ext>
                      </a:extLst>
                    </a:blip>
                    <a:srcRect t="48107"/>
                    <a:stretch/>
                  </pic:blipFill>
                  <pic:spPr bwMode="auto">
                    <a:xfrm>
                      <a:off x="0" y="0"/>
                      <a:ext cx="5760720" cy="3394710"/>
                    </a:xfrm>
                    <a:prstGeom prst="rect">
                      <a:avLst/>
                    </a:prstGeom>
                    <a:noFill/>
                    <a:ln>
                      <a:noFill/>
                    </a:ln>
                    <a:extLst>
                      <a:ext uri="{53640926-AAD7-44D8-BBD7-CCE9431645EC}">
                        <a14:shadowObscured xmlns:a14="http://schemas.microsoft.com/office/drawing/2010/main"/>
                      </a:ext>
                    </a:extLst>
                  </pic:spPr>
                </pic:pic>
              </a:graphicData>
            </a:graphic>
          </wp:inline>
        </w:drawing>
      </w:r>
    </w:p>
    <w:p w14:paraId="2FD55DFE" w14:textId="419AD67D" w:rsidR="000365F2" w:rsidRDefault="000365F2" w:rsidP="0093048F">
      <w:pPr>
        <w:pStyle w:val="Caption"/>
        <w:jc w:val="center"/>
      </w:pPr>
      <w:bookmarkStart w:id="9" w:name="_Ref77269188"/>
      <w:r>
        <w:t xml:space="preserve">Figure </w:t>
      </w:r>
      <w:r>
        <w:fldChar w:fldCharType="begin"/>
      </w:r>
      <w:r>
        <w:instrText xml:space="preserve"> SEQ Figure \* ARABIC </w:instrText>
      </w:r>
      <w:r>
        <w:fldChar w:fldCharType="separate"/>
      </w:r>
      <w:r w:rsidR="008C0E46">
        <w:rPr>
          <w:noProof/>
        </w:rPr>
        <w:t>4</w:t>
      </w:r>
      <w:r>
        <w:fldChar w:fldCharType="end"/>
      </w:r>
      <w:bookmarkEnd w:id="9"/>
      <w:r>
        <w:t xml:space="preserve"> Example line-to-line and line-to-neutral voltage waveforms for sinusoidal PWM</w:t>
      </w:r>
    </w:p>
    <w:p w14:paraId="4C5CDB33" w14:textId="7DD2EE08" w:rsidR="00123500" w:rsidRPr="00123500" w:rsidRDefault="00123500" w:rsidP="007574C7">
      <w:r>
        <w:fldChar w:fldCharType="begin"/>
      </w:r>
      <w:r>
        <w:instrText xml:space="preserve"> REF _Ref77269356 \h </w:instrText>
      </w:r>
      <w:r w:rsidR="007574C7">
        <w:instrText xml:space="preserve"> \* MERGEFORMAT </w:instrText>
      </w:r>
      <w:r>
        <w:fldChar w:fldCharType="separate"/>
      </w:r>
      <w:r w:rsidR="008C0E46">
        <w:t xml:space="preserve">Figure </w:t>
      </w:r>
      <w:r w:rsidR="008C0E46">
        <w:rPr>
          <w:noProof/>
        </w:rPr>
        <w:t>5</w:t>
      </w:r>
      <w:r>
        <w:fldChar w:fldCharType="end"/>
      </w:r>
      <w:r>
        <w:t xml:space="preserve"> shows the phase currents of the motor during the transition from 35km/h to 40 km/h. The increase in the current at time which equals to 1 second</w:t>
      </w:r>
      <w:r w:rsidR="004C5E8E">
        <w:t xml:space="preserve"> results from the inertia since the step change of speed is applied</w:t>
      </w:r>
      <w:r w:rsidR="004B2A69">
        <w:t xml:space="preserve"> at that time. The maximum value of the phase current is equal to maximum value of quadrature current due to the amplitude invariant transformation. </w:t>
      </w:r>
      <w:r w:rsidR="005D46D2">
        <w:t xml:space="preserve">The waveforms are sinusoidal in </w:t>
      </w:r>
      <w:r w:rsidR="005D46D2">
        <w:fldChar w:fldCharType="begin"/>
      </w:r>
      <w:r w:rsidR="005D46D2">
        <w:instrText xml:space="preserve"> REF _Ref77269356 \h </w:instrText>
      </w:r>
      <w:r w:rsidR="007574C7">
        <w:instrText xml:space="preserve"> \* MERGEFORMAT </w:instrText>
      </w:r>
      <w:r w:rsidR="005D46D2">
        <w:fldChar w:fldCharType="separate"/>
      </w:r>
      <w:r w:rsidR="008C0E46">
        <w:t xml:space="preserve">Figure </w:t>
      </w:r>
      <w:r w:rsidR="008C0E46">
        <w:rPr>
          <w:noProof/>
        </w:rPr>
        <w:t>5</w:t>
      </w:r>
      <w:r w:rsidR="005D46D2">
        <w:fldChar w:fldCharType="end"/>
      </w:r>
      <w:r w:rsidR="005D46D2">
        <w:t>.</w:t>
      </w:r>
    </w:p>
    <w:p w14:paraId="3EAD9A85" w14:textId="77777777" w:rsidR="00DA06C9" w:rsidRDefault="00DA06C9" w:rsidP="00DA06C9">
      <w:pPr>
        <w:keepNext/>
        <w:ind w:firstLine="0"/>
      </w:pPr>
      <w:r>
        <w:rPr>
          <w:noProof/>
        </w:rPr>
        <w:lastRenderedPageBreak/>
        <w:drawing>
          <wp:inline distT="0" distB="0" distL="0" distR="0" wp14:anchorId="059C6B93" wp14:editId="4D62C2B0">
            <wp:extent cx="5760720" cy="2804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08DD4963" w14:textId="55A5CD19" w:rsidR="00CE1CB4" w:rsidRDefault="00DA06C9" w:rsidP="005D46D2">
      <w:pPr>
        <w:pStyle w:val="Caption"/>
      </w:pPr>
      <w:bookmarkStart w:id="10" w:name="_Ref77269356"/>
      <w:r>
        <w:t xml:space="preserve">Figure </w:t>
      </w:r>
      <w:r>
        <w:fldChar w:fldCharType="begin"/>
      </w:r>
      <w:r>
        <w:instrText xml:space="preserve"> SEQ Figure \* ARABIC </w:instrText>
      </w:r>
      <w:r>
        <w:fldChar w:fldCharType="separate"/>
      </w:r>
      <w:r w:rsidR="008C0E46">
        <w:rPr>
          <w:noProof/>
        </w:rPr>
        <w:t>5</w:t>
      </w:r>
      <w:r>
        <w:fldChar w:fldCharType="end"/>
      </w:r>
      <w:bookmarkEnd w:id="10"/>
      <w:r w:rsidRPr="009B50BB">
        <w:t xml:space="preserve"> </w:t>
      </w:r>
      <w:r>
        <w:t xml:space="preserve">Phase current </w:t>
      </w:r>
      <w:r w:rsidRPr="009B50BB">
        <w:t xml:space="preserve">waveforms for step change from 35km/h to 40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rsidRPr="009B50BB">
        <w:t>=2</w:t>
      </w:r>
      <w:r>
        <w:t>0</w:t>
      </w:r>
      <w:r w:rsidRPr="009B50BB">
        <w:t xml:space="preserve">,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rsidRPr="009B50BB">
        <w:t>= 0.8.</w:t>
      </w:r>
    </w:p>
    <w:p w14:paraId="4DFFB72F" w14:textId="4CB549CB" w:rsidR="001716F6" w:rsidRPr="00CE1CB4" w:rsidRDefault="00CE1CB4" w:rsidP="00CE1CB4">
      <w:pPr>
        <w:spacing w:line="259" w:lineRule="auto"/>
        <w:ind w:firstLine="0"/>
        <w:jc w:val="left"/>
        <w:rPr>
          <w:i/>
          <w:iCs/>
          <w:color w:val="44546A" w:themeColor="text2"/>
          <w:sz w:val="18"/>
          <w:szCs w:val="18"/>
        </w:rPr>
      </w:pPr>
      <w:r>
        <w:br w:type="page"/>
      </w:r>
    </w:p>
    <w:p w14:paraId="59175431" w14:textId="24317ED5" w:rsidR="001716F6" w:rsidRDefault="001716F6" w:rsidP="001716F6">
      <w:pPr>
        <w:pStyle w:val="Heading2"/>
        <w:rPr>
          <w:rFonts w:eastAsiaTheme="minorEastAsia"/>
        </w:rPr>
      </w:pPr>
      <w:bookmarkStart w:id="11" w:name="_Toc77337172"/>
      <w:r>
        <w:rPr>
          <w:rFonts w:eastAsiaTheme="minorEastAsia"/>
        </w:rPr>
        <w:lastRenderedPageBreak/>
        <w:t>2.</w:t>
      </w:r>
      <w:bookmarkEnd w:id="11"/>
    </w:p>
    <w:p w14:paraId="19DB7F4F" w14:textId="14AFA995" w:rsidR="004F618D" w:rsidRDefault="004F618D" w:rsidP="004F618D">
      <w:pPr>
        <w:ind w:firstLine="0"/>
      </w:pPr>
    </w:p>
    <w:p w14:paraId="32096F3A" w14:textId="4493DB3D" w:rsidR="004F618D" w:rsidRPr="004F618D" w:rsidRDefault="00595BE6" w:rsidP="007574C7">
      <w:pPr>
        <w:ind w:firstLine="708"/>
      </w:pPr>
      <w:r w:rsidRPr="007574C7">
        <w:fldChar w:fldCharType="begin"/>
      </w:r>
      <w:r w:rsidRPr="007574C7">
        <w:instrText xml:space="preserve"> REF _Ref77270104 \h </w:instrText>
      </w:r>
      <w:r w:rsidR="007574C7" w:rsidRPr="007574C7">
        <w:instrText xml:space="preserve"> \* MERGEFORMAT </w:instrText>
      </w:r>
      <w:r w:rsidRPr="007574C7">
        <w:fldChar w:fldCharType="separate"/>
      </w:r>
      <w:r w:rsidR="008C0E46">
        <w:t>Figure 6</w:t>
      </w:r>
      <w:r w:rsidRPr="007574C7">
        <w:fldChar w:fldCharType="end"/>
      </w:r>
      <w:r w:rsidRPr="007574C7">
        <w:t xml:space="preserve"> shows the speed</w:t>
      </w:r>
      <w:r w:rsidR="009167DA">
        <w:t xml:space="preserve"> </w:t>
      </w:r>
      <w:r w:rsidRPr="007574C7">
        <w:t xml:space="preserve">and </w:t>
      </w:r>
      <w:proofErr w:type="spellStart"/>
      <w:r w:rsidRPr="007574C7">
        <w:t>dq</w:t>
      </w:r>
      <w:proofErr w:type="spellEnd"/>
      <w:r w:rsidRPr="007574C7">
        <w:t xml:space="preserve"> current waveforms during the transition from 40km/h to -8km/h speed.</w:t>
      </w:r>
      <w:r w:rsidR="00030431" w:rsidRPr="007574C7">
        <w:t xml:space="preserve"> Firstly, the machine works in motoring mode up to the time in which step change of speed is </w:t>
      </w:r>
      <w:r w:rsidR="00030431">
        <w:rPr>
          <w:rFonts w:eastAsiaTheme="minorEastAsia"/>
          <w:bCs/>
        </w:rPr>
        <w:t>applied</w:t>
      </w:r>
      <w:r w:rsidR="00FF5BC9">
        <w:rPr>
          <w:rFonts w:eastAsiaTheme="minorEastAsia"/>
          <w:bCs/>
        </w:rPr>
        <w:t xml:space="preserve"> and the machine absorbs power in this mode. </w:t>
      </w:r>
      <w:r w:rsidR="00030431">
        <w:rPr>
          <w:rFonts w:eastAsiaTheme="minorEastAsia"/>
          <w:bCs/>
        </w:rPr>
        <w:t xml:space="preserve">When the step change of speed is applied the </w:t>
      </w:r>
      <w:proofErr w:type="gramStart"/>
      <w:r w:rsidR="00FF5BC9">
        <w:rPr>
          <w:rFonts w:eastAsiaTheme="minorEastAsia"/>
          <w:bCs/>
        </w:rPr>
        <w:t>quadrature</w:t>
      </w:r>
      <w:proofErr w:type="gramEnd"/>
      <w:r w:rsidR="00FF5BC9">
        <w:rPr>
          <w:rFonts w:eastAsiaTheme="minorEastAsia"/>
          <w:bCs/>
        </w:rPr>
        <w:t xml:space="preserve"> </w:t>
      </w:r>
      <w:r w:rsidR="00030431">
        <w:rPr>
          <w:rFonts w:eastAsiaTheme="minorEastAsia"/>
          <w:bCs/>
        </w:rPr>
        <w:t xml:space="preserve">current diminished </w:t>
      </w:r>
      <w:r w:rsidR="00FF5BC9">
        <w:rPr>
          <w:rFonts w:eastAsiaTheme="minorEastAsia"/>
          <w:bCs/>
        </w:rPr>
        <w:t xml:space="preserve">from </w:t>
      </w:r>
      <w:r w:rsidR="00030431">
        <w:rPr>
          <w:rFonts w:eastAsiaTheme="minorEastAsia"/>
          <w:bCs/>
        </w:rPr>
        <w:t xml:space="preserve">positive value to -530A, nominal current, which implies the machine works in the generating or braking mode. The machine speed is </w:t>
      </w:r>
      <w:r w:rsidR="00FF5BC9">
        <w:rPr>
          <w:rFonts w:eastAsiaTheme="minorEastAsia"/>
          <w:bCs/>
        </w:rPr>
        <w:t>positive,</w:t>
      </w:r>
      <w:r w:rsidR="00030431">
        <w:rPr>
          <w:rFonts w:eastAsiaTheme="minorEastAsia"/>
          <w:bCs/>
        </w:rPr>
        <w:t xml:space="preserve"> and the torque is negative as implied from the </w:t>
      </w:r>
      <m:oMath>
        <m:sSub>
          <m:sSubPr>
            <m:ctrlPr>
              <w:rPr>
                <w:rFonts w:ascii="Cambria Math" w:eastAsiaTheme="minorEastAsia" w:hAnsi="Cambria Math"/>
                <w:bCs/>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q</m:t>
            </m:r>
          </m:sub>
        </m:sSub>
      </m:oMath>
      <w:r w:rsidR="00030431">
        <w:rPr>
          <w:rFonts w:eastAsiaTheme="minorEastAsia"/>
          <w:bCs/>
        </w:rPr>
        <w:t xml:space="preserve"> current in the 2</w:t>
      </w:r>
      <w:r w:rsidR="00030431" w:rsidRPr="00030431">
        <w:rPr>
          <w:rFonts w:eastAsiaTheme="minorEastAsia"/>
          <w:bCs/>
          <w:vertAlign w:val="superscript"/>
        </w:rPr>
        <w:t>nd</w:t>
      </w:r>
      <w:r w:rsidR="00030431">
        <w:rPr>
          <w:rFonts w:eastAsiaTheme="minorEastAsia"/>
          <w:bCs/>
        </w:rPr>
        <w:t xml:space="preserve"> current. In other words, applied voltage is positive and applied current is negative</w:t>
      </w:r>
      <w:r w:rsidR="00C41EA9">
        <w:rPr>
          <w:rFonts w:eastAsiaTheme="minorEastAsia"/>
          <w:bCs/>
        </w:rPr>
        <w:t>, which implies that the power is dissipated</w:t>
      </w:r>
      <w:r w:rsidR="00FF5BC9">
        <w:rPr>
          <w:rFonts w:eastAsiaTheme="minorEastAsia"/>
          <w:bCs/>
        </w:rPr>
        <w:t xml:space="preserve"> on the brake resistor</w:t>
      </w:r>
      <w:r w:rsidR="00C41EA9">
        <w:rPr>
          <w:rFonts w:eastAsiaTheme="minorEastAsia"/>
          <w:bCs/>
        </w:rPr>
        <w:t xml:space="preserve"> </w:t>
      </w:r>
      <w:r w:rsidR="00FF5BC9">
        <w:rPr>
          <w:rFonts w:eastAsiaTheme="minorEastAsia"/>
          <w:bCs/>
        </w:rPr>
        <w:t>or</w:t>
      </w:r>
      <w:r w:rsidR="00C41EA9">
        <w:rPr>
          <w:rFonts w:eastAsiaTheme="minorEastAsia"/>
          <w:bCs/>
        </w:rPr>
        <w:t xml:space="preserve"> supplied to the grid. </w:t>
      </w:r>
      <w:r w:rsidR="00B8693A">
        <w:rPr>
          <w:rFonts w:eastAsiaTheme="minorEastAsia"/>
          <w:bCs/>
        </w:rPr>
        <w:t>When the speed of the motor is equal to zero, the sequence of phase voltage changes and machine starts to work in reverse motoring mode</w:t>
      </w:r>
      <w:r w:rsidR="00FF5BC9">
        <w:rPr>
          <w:rFonts w:eastAsiaTheme="minorEastAsia"/>
          <w:bCs/>
        </w:rPr>
        <w:t>. Hence, the power flow is from grid to the motor for reverse motoring mode</w:t>
      </w:r>
      <w:r w:rsidR="00B8693A">
        <w:rPr>
          <w:rFonts w:eastAsiaTheme="minorEastAsia"/>
          <w:bCs/>
        </w:rPr>
        <w:t>.</w:t>
      </w:r>
      <w:r w:rsidR="00C41EA9">
        <w:rPr>
          <w:rFonts w:eastAsiaTheme="minorEastAsia"/>
          <w:bCs/>
        </w:rPr>
        <w:t xml:space="preserve"> The operating modes of the machine for the step change from 40km/h to -8km/h can be seen in </w:t>
      </w:r>
      <w:r w:rsidR="00C41EA9">
        <w:rPr>
          <w:rFonts w:eastAsiaTheme="minorEastAsia"/>
          <w:bCs/>
        </w:rPr>
        <w:fldChar w:fldCharType="begin"/>
      </w:r>
      <w:r w:rsidR="00C41EA9">
        <w:rPr>
          <w:rFonts w:eastAsiaTheme="minorEastAsia"/>
          <w:bCs/>
        </w:rPr>
        <w:instrText xml:space="preserve"> REF _Ref77271493 \h </w:instrText>
      </w:r>
      <w:r w:rsidR="00C41EA9">
        <w:rPr>
          <w:rFonts w:eastAsiaTheme="minorEastAsia"/>
          <w:bCs/>
        </w:rPr>
      </w:r>
      <w:r w:rsidR="00C41EA9">
        <w:rPr>
          <w:rFonts w:eastAsiaTheme="minorEastAsia"/>
          <w:bCs/>
        </w:rPr>
        <w:fldChar w:fldCharType="separate"/>
      </w:r>
      <w:r w:rsidR="008C0E46">
        <w:t xml:space="preserve">Figure </w:t>
      </w:r>
      <w:r w:rsidR="008C0E46">
        <w:rPr>
          <w:noProof/>
        </w:rPr>
        <w:t>7</w:t>
      </w:r>
      <w:r w:rsidR="00C41EA9">
        <w:rPr>
          <w:rFonts w:eastAsiaTheme="minorEastAsia"/>
          <w:bCs/>
        </w:rPr>
        <w:fldChar w:fldCharType="end"/>
      </w:r>
      <w:r w:rsidR="00C41EA9">
        <w:rPr>
          <w:rFonts w:eastAsiaTheme="minorEastAsia"/>
          <w:bCs/>
        </w:rPr>
        <w:t>.</w:t>
      </w:r>
    </w:p>
    <w:p w14:paraId="7F767CE4" w14:textId="77777777" w:rsidR="00CD2AAB" w:rsidRDefault="00CD2AAB" w:rsidP="00CD2AAB">
      <w:pPr>
        <w:keepNext/>
        <w:ind w:firstLine="0"/>
      </w:pPr>
      <w:r>
        <w:rPr>
          <w:noProof/>
        </w:rPr>
        <w:drawing>
          <wp:inline distT="0" distB="0" distL="0" distR="0" wp14:anchorId="28C5A5AE" wp14:editId="300170BF">
            <wp:extent cx="5760720"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743200"/>
                    </a:xfrm>
                    <a:prstGeom prst="rect">
                      <a:avLst/>
                    </a:prstGeom>
                    <a:noFill/>
                    <a:ln>
                      <a:noFill/>
                    </a:ln>
                  </pic:spPr>
                </pic:pic>
              </a:graphicData>
            </a:graphic>
          </wp:inline>
        </w:drawing>
      </w:r>
    </w:p>
    <w:p w14:paraId="2579FE5F" w14:textId="4FD90B64" w:rsidR="00CD2AAB" w:rsidRDefault="00CD2AAB" w:rsidP="00CD2AAB">
      <w:pPr>
        <w:pStyle w:val="Caption"/>
      </w:pPr>
      <w:bookmarkStart w:id="12" w:name="_Ref77270104"/>
      <w:r>
        <w:t xml:space="preserve">Figure </w:t>
      </w:r>
      <w:r>
        <w:fldChar w:fldCharType="begin"/>
      </w:r>
      <w:r>
        <w:instrText xml:space="preserve"> SEQ Figure \* ARABIC </w:instrText>
      </w:r>
      <w:r>
        <w:fldChar w:fldCharType="separate"/>
      </w:r>
      <w:r w:rsidR="008C0E46">
        <w:rPr>
          <w:noProof/>
        </w:rPr>
        <w:t>6</w:t>
      </w:r>
      <w:r>
        <w:fldChar w:fldCharType="end"/>
      </w:r>
      <w:bookmarkEnd w:id="12"/>
      <w:r>
        <w:t xml:space="preserve"> </w:t>
      </w:r>
      <w:r w:rsidRPr="00AC664F">
        <w:t xml:space="preserve">Speed, and </w:t>
      </w:r>
      <w:proofErr w:type="spellStart"/>
      <w:r w:rsidRPr="00AC664F">
        <w:t>dq</w:t>
      </w:r>
      <w:proofErr w:type="spellEnd"/>
      <w:r w:rsidRPr="00AC664F">
        <w:t xml:space="preserve"> currents waveforms for step change from </w:t>
      </w:r>
      <w:r>
        <w:t>40</w:t>
      </w:r>
      <w:r w:rsidRPr="00AC664F">
        <w:t xml:space="preserve">km/h to </w:t>
      </w:r>
      <w:r>
        <w:t>-8</w:t>
      </w:r>
      <w:r w:rsidRPr="00AC664F">
        <w:t xml:space="preserve">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rsidRPr="00AC664F">
        <w:t>=</w:t>
      </w:r>
      <w:r>
        <w:t>4</w:t>
      </w:r>
      <w:r w:rsidRPr="00AC664F">
        <w:t xml:space="preserve">0,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rsidRPr="00AC664F">
        <w:t>= 0.</w:t>
      </w:r>
      <w:r>
        <w:t>1</w:t>
      </w:r>
      <w:r w:rsidRPr="00AC664F">
        <w:t>.</w:t>
      </w:r>
    </w:p>
    <w:p w14:paraId="0940EA94" w14:textId="77777777" w:rsidR="00CF48E7" w:rsidRDefault="00CF48E7" w:rsidP="00CF48E7">
      <w:pPr>
        <w:keepNext/>
        <w:ind w:firstLine="0"/>
        <w:jc w:val="center"/>
      </w:pPr>
      <w:r>
        <w:rPr>
          <w:noProof/>
        </w:rPr>
        <w:drawing>
          <wp:inline distT="0" distB="0" distL="0" distR="0" wp14:anchorId="33F800E7" wp14:editId="62DE793B">
            <wp:extent cx="3368040" cy="182118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68040" cy="1821180"/>
                    </a:xfrm>
                    <a:prstGeom prst="rect">
                      <a:avLst/>
                    </a:prstGeom>
                    <a:noFill/>
                    <a:ln>
                      <a:noFill/>
                    </a:ln>
                  </pic:spPr>
                </pic:pic>
              </a:graphicData>
            </a:graphic>
          </wp:inline>
        </w:drawing>
      </w:r>
    </w:p>
    <w:p w14:paraId="3DC1F986" w14:textId="63D1CF46" w:rsidR="00CE1CB4" w:rsidRDefault="00CF48E7" w:rsidP="00CF48E7">
      <w:pPr>
        <w:pStyle w:val="Caption"/>
        <w:jc w:val="center"/>
      </w:pPr>
      <w:bookmarkStart w:id="13" w:name="_Ref77271493"/>
      <w:r>
        <w:t xml:space="preserve">Figure </w:t>
      </w:r>
      <w:r>
        <w:fldChar w:fldCharType="begin"/>
      </w:r>
      <w:r>
        <w:instrText xml:space="preserve"> SEQ Figure \* ARABIC </w:instrText>
      </w:r>
      <w:r>
        <w:fldChar w:fldCharType="separate"/>
      </w:r>
      <w:r w:rsidR="008C0E46">
        <w:rPr>
          <w:noProof/>
        </w:rPr>
        <w:t>7</w:t>
      </w:r>
      <w:r>
        <w:fldChar w:fldCharType="end"/>
      </w:r>
      <w:bookmarkEnd w:id="13"/>
      <w:r>
        <w:t xml:space="preserve"> Operating modes of the machine for the step change from 40 km/h to -8 km/h.</w:t>
      </w:r>
    </w:p>
    <w:p w14:paraId="6CEA7E75" w14:textId="45B0EC9C" w:rsidR="00CF48E7" w:rsidRPr="00CE1CB4" w:rsidRDefault="00CE1CB4" w:rsidP="00CE1CB4">
      <w:pPr>
        <w:spacing w:line="259" w:lineRule="auto"/>
        <w:ind w:firstLine="0"/>
        <w:jc w:val="left"/>
        <w:rPr>
          <w:i/>
          <w:iCs/>
          <w:color w:val="44546A" w:themeColor="text2"/>
          <w:sz w:val="18"/>
          <w:szCs w:val="18"/>
        </w:rPr>
      </w:pPr>
      <w:r>
        <w:br w:type="page"/>
      </w:r>
    </w:p>
    <w:p w14:paraId="6DF689F0" w14:textId="0703E080" w:rsidR="00C554EC" w:rsidRPr="00C554EC" w:rsidRDefault="00C554EC" w:rsidP="007574C7">
      <w:r>
        <w:lastRenderedPageBreak/>
        <w:fldChar w:fldCharType="begin"/>
      </w:r>
      <w:r>
        <w:instrText xml:space="preserve"> REF _Ref77271804 \h </w:instrText>
      </w:r>
      <w:r w:rsidR="007574C7">
        <w:instrText xml:space="preserve"> \* MERGEFORMAT </w:instrText>
      </w:r>
      <w:r>
        <w:fldChar w:fldCharType="separate"/>
      </w:r>
      <w:r w:rsidR="008C0E46">
        <w:t xml:space="preserve">Figure </w:t>
      </w:r>
      <w:r w:rsidR="008C0E46">
        <w:rPr>
          <w:noProof/>
        </w:rPr>
        <w:t>8</w:t>
      </w:r>
      <w:r>
        <w:fldChar w:fldCharType="end"/>
      </w:r>
      <w:r>
        <w:t xml:space="preserve"> also shows the speed and </w:t>
      </w:r>
      <w:proofErr w:type="spellStart"/>
      <w:r>
        <w:t>dq</w:t>
      </w:r>
      <w:proofErr w:type="spellEnd"/>
      <w:r>
        <w:t xml:space="preserve"> current waveforms during the transition from 40km/h to -8km/h speed. However, the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F471C3" w:rsidRPr="00F471C3">
        <w:t xml:space="preserve"> </w:t>
      </w:r>
      <w:r>
        <w:t xml:space="preserve">and Ki constants of speed controller are 20 and 0.8, respectively. For the sake of comparison for two different values of proportional constant and integrative constant, the change of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F471C3">
        <w:t xml:space="preserve"> </w:t>
      </w:r>
      <w:r>
        <w:t xml:space="preserve"> constants </w:t>
      </w:r>
      <w:r w:rsidR="00F471C3">
        <w:t>are</w:t>
      </w:r>
      <w:r>
        <w:t xml:space="preserve"> applied. According to comparison of and </w:t>
      </w:r>
      <w:r>
        <w:fldChar w:fldCharType="begin"/>
      </w:r>
      <w:r>
        <w:instrText xml:space="preserve"> REF _Ref77270104 \h </w:instrText>
      </w:r>
      <w:r w:rsidR="007574C7">
        <w:instrText xml:space="preserve"> \* MERGEFORMAT </w:instrText>
      </w:r>
      <w:r>
        <w:fldChar w:fldCharType="separate"/>
      </w:r>
      <w:r w:rsidR="008C0E46">
        <w:t xml:space="preserve">Figure </w:t>
      </w:r>
      <w:r w:rsidR="008C0E46">
        <w:rPr>
          <w:noProof/>
        </w:rPr>
        <w:t>6</w:t>
      </w:r>
      <w:r>
        <w:fldChar w:fldCharType="end"/>
      </w:r>
      <w:r>
        <w:t xml:space="preserve"> and </w:t>
      </w:r>
      <w:r>
        <w:fldChar w:fldCharType="begin"/>
      </w:r>
      <w:r>
        <w:instrText xml:space="preserve"> REF _Ref77271804 \h </w:instrText>
      </w:r>
      <w:r w:rsidR="007574C7">
        <w:instrText xml:space="preserve"> \* MERGEFORMAT </w:instrText>
      </w:r>
      <w:r>
        <w:fldChar w:fldCharType="separate"/>
      </w:r>
      <w:r w:rsidR="008C0E46">
        <w:t xml:space="preserve">Figure </w:t>
      </w:r>
      <w:r w:rsidR="008C0E46">
        <w:rPr>
          <w:noProof/>
        </w:rPr>
        <w:t>8</w:t>
      </w:r>
      <w:r>
        <w:fldChar w:fldCharType="end"/>
      </w:r>
      <w:r>
        <w:t xml:space="preserve">, the response time of the system slows down, and overshoot is observed for the case in which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F471C3">
        <w:t xml:space="preserve"> </w:t>
      </w:r>
      <w:r>
        <w:t xml:space="preserve"> is 20 and Ki is 0.8. The elimination of the overshoot is succeeded with increase in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F471C3">
        <w:t xml:space="preserve"> </w:t>
      </w:r>
      <w:r>
        <w:t xml:space="preserve"> from 20 to 40 and decrease in Ki from 0.8 to 0.1. While increase in the proportional constant makes the system more responsive, decrease in the integrative constant eliminates the error coming from the summation of error between reference speed and measured speed.</w:t>
      </w:r>
    </w:p>
    <w:p w14:paraId="615C7DAE" w14:textId="77777777" w:rsidR="00CD2AAB" w:rsidRDefault="00CD2AAB" w:rsidP="00CD2AAB">
      <w:pPr>
        <w:keepNext/>
        <w:ind w:firstLine="0"/>
      </w:pPr>
      <w:r>
        <w:rPr>
          <w:noProof/>
        </w:rPr>
        <w:drawing>
          <wp:inline distT="0" distB="0" distL="0" distR="0" wp14:anchorId="70812F90" wp14:editId="58679839">
            <wp:extent cx="5760720"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60720" cy="2743200"/>
                    </a:xfrm>
                    <a:prstGeom prst="rect">
                      <a:avLst/>
                    </a:prstGeom>
                    <a:noFill/>
                    <a:ln>
                      <a:noFill/>
                    </a:ln>
                  </pic:spPr>
                </pic:pic>
              </a:graphicData>
            </a:graphic>
          </wp:inline>
        </w:drawing>
      </w:r>
    </w:p>
    <w:p w14:paraId="36E16377" w14:textId="1131DA25" w:rsidR="00CD2AAB" w:rsidRDefault="00CD2AAB" w:rsidP="00CD2AAB">
      <w:pPr>
        <w:pStyle w:val="Caption"/>
      </w:pPr>
      <w:bookmarkStart w:id="14" w:name="_Ref77271804"/>
      <w:r>
        <w:t xml:space="preserve">Figure </w:t>
      </w:r>
      <w:r>
        <w:fldChar w:fldCharType="begin"/>
      </w:r>
      <w:r>
        <w:instrText xml:space="preserve"> SEQ Figure \* ARABIC </w:instrText>
      </w:r>
      <w:r>
        <w:fldChar w:fldCharType="separate"/>
      </w:r>
      <w:r w:rsidR="008C0E46">
        <w:rPr>
          <w:noProof/>
        </w:rPr>
        <w:t>8</w:t>
      </w:r>
      <w:r>
        <w:fldChar w:fldCharType="end"/>
      </w:r>
      <w:bookmarkEnd w:id="14"/>
      <w:r>
        <w:t xml:space="preserve"> </w:t>
      </w:r>
      <w:r w:rsidRPr="00027835">
        <w:t xml:space="preserve">Speed, and </w:t>
      </w:r>
      <w:proofErr w:type="spellStart"/>
      <w:r w:rsidRPr="00027835">
        <w:t>dq</w:t>
      </w:r>
      <w:proofErr w:type="spellEnd"/>
      <w:r w:rsidRPr="00027835">
        <w:t xml:space="preserve"> currents waveforms for step change from 40km/h to -8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rsidR="00F471C3">
        <w:t xml:space="preserve"> </w:t>
      </w:r>
      <w:r w:rsidRPr="00027835">
        <w:t>=</w:t>
      </w:r>
      <w:r>
        <w:t>2</w:t>
      </w:r>
      <w:r w:rsidRPr="00027835">
        <w:t xml:space="preserve">0,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rsidR="00F471C3">
        <w:t xml:space="preserve"> </w:t>
      </w:r>
      <w:r w:rsidRPr="00027835">
        <w:t>= 0.</w:t>
      </w:r>
      <w:r>
        <w:t>8.</w:t>
      </w:r>
    </w:p>
    <w:p w14:paraId="291841BA" w14:textId="69BBD082" w:rsidR="00C554EC" w:rsidRPr="00C554EC" w:rsidRDefault="009F3EB1" w:rsidP="007574C7">
      <w:r>
        <w:fldChar w:fldCharType="begin"/>
      </w:r>
      <w:r>
        <w:instrText xml:space="preserve"> REF _Ref77272408 \h </w:instrText>
      </w:r>
      <w:r w:rsidR="007574C7">
        <w:instrText xml:space="preserve"> \* MERGEFORMAT </w:instrText>
      </w:r>
      <w:r>
        <w:fldChar w:fldCharType="separate"/>
      </w:r>
      <w:r w:rsidR="008C0E46">
        <w:t xml:space="preserve">Figure </w:t>
      </w:r>
      <w:r w:rsidR="008C0E46">
        <w:rPr>
          <w:noProof/>
        </w:rPr>
        <w:t>9</w:t>
      </w:r>
      <w:r>
        <w:fldChar w:fldCharType="end"/>
      </w:r>
      <w:r>
        <w:t xml:space="preserve">, shows the phase currents of the motor during the transition from </w:t>
      </w:r>
      <w:r w:rsidR="00946F4F">
        <w:t>40</w:t>
      </w:r>
      <w:r>
        <w:t xml:space="preserve">km/h to </w:t>
      </w:r>
      <w:r w:rsidR="00946F4F">
        <w:t>-8</w:t>
      </w:r>
      <w:r>
        <w:t>km/h.</w:t>
      </w:r>
      <w:r w:rsidR="0008469B">
        <w:t xml:space="preserve"> The applied step change in speed at t equals to 1 </w:t>
      </w:r>
      <w:r w:rsidR="00ED29E6">
        <w:t>cause</w:t>
      </w:r>
      <w:r w:rsidR="0008469B">
        <w:t xml:space="preserve"> that the quadrature current becomes negative nominal current. The negative </w:t>
      </w:r>
      <m:oMath>
        <m:sSub>
          <m:sSubPr>
            <m:ctrlPr>
              <w:rPr>
                <w:rFonts w:ascii="Cambria Math" w:hAnsi="Cambria Math"/>
                <w:i/>
              </w:rPr>
            </m:ctrlPr>
          </m:sSubPr>
          <m:e>
            <m:r>
              <w:rPr>
                <w:rFonts w:ascii="Cambria Math" w:hAnsi="Cambria Math"/>
              </w:rPr>
              <m:t>i</m:t>
            </m:r>
          </m:e>
          <m:sub>
            <m:r>
              <w:rPr>
                <w:rFonts w:ascii="Cambria Math" w:hAnsi="Cambria Math"/>
              </w:rPr>
              <m:t>q</m:t>
            </m:r>
          </m:sub>
        </m:sSub>
      </m:oMath>
      <w:r w:rsidR="0008469B">
        <w:t xml:space="preserve"> current and positive speed indicates that the braking is applied, which can be also seen by the density of the sinusoidal in </w:t>
      </w:r>
      <w:r w:rsidR="0008469B">
        <w:fldChar w:fldCharType="begin"/>
      </w:r>
      <w:r w:rsidR="0008469B">
        <w:instrText xml:space="preserve"> REF _Ref77272408 \h </w:instrText>
      </w:r>
      <w:r w:rsidR="007574C7">
        <w:instrText xml:space="preserve"> \* MERGEFORMAT </w:instrText>
      </w:r>
      <w:r w:rsidR="0008469B">
        <w:fldChar w:fldCharType="separate"/>
      </w:r>
      <w:r w:rsidR="008C0E46">
        <w:t xml:space="preserve">Figure </w:t>
      </w:r>
      <w:r w:rsidR="008C0E46">
        <w:rPr>
          <w:noProof/>
        </w:rPr>
        <w:t>9</w:t>
      </w:r>
      <w:r w:rsidR="0008469B">
        <w:fldChar w:fldCharType="end"/>
      </w:r>
      <w:r w:rsidR="0008469B">
        <w:t xml:space="preserve">. As the motor slows down, the period of the phase current increases. When the speed equals to 0, the sequence of phase currents is </w:t>
      </w:r>
      <w:r w:rsidR="00130ADE">
        <w:t>flipped,</w:t>
      </w:r>
      <w:r w:rsidR="0008469B">
        <w:t xml:space="preserve"> and motor rotates in </w:t>
      </w:r>
      <w:r w:rsidR="00130ADE">
        <w:t>the negative</w:t>
      </w:r>
      <w:r w:rsidR="0008469B">
        <w:t xml:space="preserve"> direction.</w:t>
      </w:r>
      <w:r w:rsidR="00130ADE">
        <w:t xml:space="preserve"> Hence, the machine starts to operate in reverse motoring region. Then, when the motor reaches to -8km/h, the torque due to the inertia becomes zero and the motor torque decreases</w:t>
      </w:r>
      <w:r w:rsidR="0010343E">
        <w:t xml:space="preserve"> to</w:t>
      </w:r>
      <w:r w:rsidR="00130ADE">
        <w:t xml:space="preserve"> the 5.355 Nm. </w:t>
      </w:r>
    </w:p>
    <w:p w14:paraId="569BC716" w14:textId="77777777" w:rsidR="00291619" w:rsidRDefault="00291619" w:rsidP="00291619">
      <w:pPr>
        <w:keepNext/>
        <w:ind w:firstLine="0"/>
      </w:pPr>
      <w:r>
        <w:rPr>
          <w:noProof/>
        </w:rPr>
        <w:lastRenderedPageBreak/>
        <w:drawing>
          <wp:inline distT="0" distB="0" distL="0" distR="0" wp14:anchorId="51824DBB" wp14:editId="3667A33F">
            <wp:extent cx="5760720" cy="2804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720" cy="2804160"/>
                    </a:xfrm>
                    <a:prstGeom prst="rect">
                      <a:avLst/>
                    </a:prstGeom>
                    <a:noFill/>
                    <a:ln>
                      <a:noFill/>
                    </a:ln>
                  </pic:spPr>
                </pic:pic>
              </a:graphicData>
            </a:graphic>
          </wp:inline>
        </w:drawing>
      </w:r>
    </w:p>
    <w:p w14:paraId="659E5E99" w14:textId="5994396E" w:rsidR="00CD2AAB" w:rsidRDefault="00291619" w:rsidP="00291619">
      <w:pPr>
        <w:pStyle w:val="Caption"/>
      </w:pPr>
      <w:bookmarkStart w:id="15" w:name="_Ref77272408"/>
      <w:r>
        <w:t xml:space="preserve">Figure </w:t>
      </w:r>
      <w:r>
        <w:fldChar w:fldCharType="begin"/>
      </w:r>
      <w:r>
        <w:instrText xml:space="preserve"> SEQ Figure \* ARABIC </w:instrText>
      </w:r>
      <w:r>
        <w:fldChar w:fldCharType="separate"/>
      </w:r>
      <w:r w:rsidR="008C0E46">
        <w:rPr>
          <w:noProof/>
        </w:rPr>
        <w:t>9</w:t>
      </w:r>
      <w:r>
        <w:fldChar w:fldCharType="end"/>
      </w:r>
      <w:bookmarkEnd w:id="15"/>
      <w:r>
        <w:t xml:space="preserve"> Phase </w:t>
      </w:r>
      <w:r w:rsidRPr="004513EB">
        <w:t xml:space="preserve">current waveforms for step change from 40km/h to -8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rsidR="00F471C3">
        <w:t xml:space="preserve"> </w:t>
      </w:r>
      <w:r w:rsidRPr="004513EB">
        <w:t>=</w:t>
      </w:r>
      <w:r>
        <w:t>4</w:t>
      </w:r>
      <w:r w:rsidRPr="004513EB">
        <w:t xml:space="preserve">0,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rsidR="00F471C3">
        <w:t xml:space="preserve"> </w:t>
      </w:r>
      <w:r w:rsidRPr="004513EB">
        <w:t>= 0.</w:t>
      </w:r>
      <w:r>
        <w:t>1</w:t>
      </w:r>
    </w:p>
    <w:p w14:paraId="63E8882E" w14:textId="3C6D1384" w:rsidR="00463A68" w:rsidRPr="00463A68" w:rsidRDefault="00463A68" w:rsidP="00463A68">
      <w:pPr>
        <w:ind w:firstLine="0"/>
      </w:pPr>
      <w:r>
        <w:fldChar w:fldCharType="begin"/>
      </w:r>
      <w:r>
        <w:instrText xml:space="preserve"> REF _Ref77299259 \h </w:instrText>
      </w:r>
      <w:r>
        <w:fldChar w:fldCharType="separate"/>
      </w:r>
      <w:r w:rsidR="008C0E46">
        <w:t xml:space="preserve">Figure </w:t>
      </w:r>
      <w:r w:rsidR="008C0E46">
        <w:rPr>
          <w:noProof/>
        </w:rPr>
        <w:t>10</w:t>
      </w:r>
      <w:r>
        <w:fldChar w:fldCharType="end"/>
      </w:r>
      <w:r>
        <w:t xml:space="preserve">, shows the phase currents of the motor during speed reversal. As known for the rotational MMFs, the direction of rotation can be flipped with change of </w:t>
      </w:r>
      <w:r w:rsidR="008A597B">
        <w:t>two-phase</w:t>
      </w:r>
      <w:r>
        <w:t xml:space="preserve"> sequence</w:t>
      </w:r>
      <w:r w:rsidR="008A597B">
        <w:t>, which can be illustrated in</w:t>
      </w:r>
      <w:r w:rsidR="00A22A46">
        <w:t xml:space="preserve"> </w:t>
      </w:r>
      <w:r w:rsidR="00A22A46">
        <w:fldChar w:fldCharType="begin"/>
      </w:r>
      <w:r w:rsidR="00A22A46">
        <w:instrText xml:space="preserve"> REF _Ref77299259 \h </w:instrText>
      </w:r>
      <w:r w:rsidR="00A22A46">
        <w:fldChar w:fldCharType="separate"/>
      </w:r>
      <w:r w:rsidR="008C0E46">
        <w:t xml:space="preserve">Figure </w:t>
      </w:r>
      <w:r w:rsidR="008C0E46">
        <w:rPr>
          <w:noProof/>
        </w:rPr>
        <w:t>10</w:t>
      </w:r>
      <w:r w:rsidR="00A22A46">
        <w:fldChar w:fldCharType="end"/>
      </w:r>
      <w:r w:rsidR="008A597B">
        <w:t>. The speed reversal occurs approximately between 3.08 and 3.22 seconds. While the phase sequence is green-red-orange before the speed reversal, the sequence of phases changes to green-orange-red.</w:t>
      </w:r>
    </w:p>
    <w:p w14:paraId="0AAEB6A0" w14:textId="77777777" w:rsidR="002A0ABE" w:rsidRDefault="002A0ABE" w:rsidP="002A0ABE">
      <w:pPr>
        <w:keepNext/>
        <w:ind w:firstLine="0"/>
      </w:pPr>
      <w:r>
        <w:rPr>
          <w:noProof/>
        </w:rPr>
        <w:drawing>
          <wp:inline distT="0" distB="0" distL="0" distR="0" wp14:anchorId="024E8A5B" wp14:editId="0F9852CA">
            <wp:extent cx="5763260" cy="27432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3260" cy="2743200"/>
                    </a:xfrm>
                    <a:prstGeom prst="rect">
                      <a:avLst/>
                    </a:prstGeom>
                    <a:noFill/>
                    <a:ln>
                      <a:noFill/>
                    </a:ln>
                  </pic:spPr>
                </pic:pic>
              </a:graphicData>
            </a:graphic>
          </wp:inline>
        </w:drawing>
      </w:r>
    </w:p>
    <w:p w14:paraId="1F78FFB2" w14:textId="75A31C8B" w:rsidR="00CE1CB4" w:rsidRDefault="002A0ABE" w:rsidP="00F471C3">
      <w:pPr>
        <w:pStyle w:val="Caption"/>
        <w:jc w:val="center"/>
        <w:rPr>
          <w:noProof/>
        </w:rPr>
      </w:pPr>
      <w:bookmarkStart w:id="16" w:name="_Ref77299259"/>
      <w:r>
        <w:t xml:space="preserve">Figure </w:t>
      </w:r>
      <w:r>
        <w:fldChar w:fldCharType="begin"/>
      </w:r>
      <w:r>
        <w:instrText xml:space="preserve"> SEQ Figure \* ARABIC </w:instrText>
      </w:r>
      <w:r>
        <w:fldChar w:fldCharType="separate"/>
      </w:r>
      <w:r w:rsidR="008C0E46">
        <w:rPr>
          <w:noProof/>
        </w:rPr>
        <w:t>10</w:t>
      </w:r>
      <w:r>
        <w:fldChar w:fldCharType="end"/>
      </w:r>
      <w:bookmarkEnd w:id="16"/>
      <w:r>
        <w:t xml:space="preserve"> </w:t>
      </w:r>
      <w:r w:rsidRPr="001E1F1E">
        <w:t>Phase current waveforms</w:t>
      </w:r>
      <w:r>
        <w:t xml:space="preserve"> during speed reversal</w:t>
      </w:r>
      <w:r w:rsidRPr="001E1F1E">
        <w:t xml:space="preserve"> for step change from 40km/h to -8km/h. </w:t>
      </w:r>
      <m:oMath>
        <m:sSub>
          <m:sSubPr>
            <m:ctrlPr>
              <w:rPr>
                <w:rFonts w:ascii="Cambria Math" w:hAnsi="Cambria Math"/>
                <w:i w:val="0"/>
              </w:rPr>
            </m:ctrlPr>
          </m:sSubPr>
          <m:e>
            <m:r>
              <w:rPr>
                <w:rFonts w:ascii="Cambria Math" w:hAnsi="Cambria Math"/>
              </w:rPr>
              <m:t>K</m:t>
            </m:r>
          </m:e>
          <m:sub>
            <m:r>
              <w:rPr>
                <w:rFonts w:ascii="Cambria Math" w:hAnsi="Cambria Math"/>
              </w:rPr>
              <m:t>P-speed</m:t>
            </m:r>
          </m:sub>
        </m:sSub>
      </m:oMath>
      <w:r w:rsidR="00F471C3">
        <w:t xml:space="preserve"> </w:t>
      </w:r>
      <w:r w:rsidRPr="001E1F1E">
        <w:t xml:space="preserve">=40, </w:t>
      </w:r>
      <m:oMath>
        <m:sSub>
          <m:sSubPr>
            <m:ctrlPr>
              <w:rPr>
                <w:rFonts w:ascii="Cambria Math" w:hAnsi="Cambria Math"/>
                <w:i w:val="0"/>
              </w:rPr>
            </m:ctrlPr>
          </m:sSubPr>
          <m:e>
            <m:r>
              <w:rPr>
                <w:rFonts w:ascii="Cambria Math" w:hAnsi="Cambria Math"/>
              </w:rPr>
              <m:t>K</m:t>
            </m:r>
          </m:e>
          <m:sub>
            <m:r>
              <w:rPr>
                <w:rFonts w:ascii="Cambria Math" w:hAnsi="Cambria Math"/>
              </w:rPr>
              <m:t>I-speed</m:t>
            </m:r>
          </m:sub>
        </m:sSub>
      </m:oMath>
      <w:r w:rsidR="00F471C3">
        <w:t xml:space="preserve"> </w:t>
      </w:r>
      <w:r w:rsidRPr="001E1F1E">
        <w:t>= 0</w:t>
      </w:r>
      <w:r>
        <w:rPr>
          <w:noProof/>
        </w:rPr>
        <w:t>.1.</w:t>
      </w:r>
    </w:p>
    <w:p w14:paraId="4C779C6F" w14:textId="1270428A" w:rsidR="00F471C3" w:rsidRPr="00CE1CB4" w:rsidRDefault="00CE1CB4" w:rsidP="00CE1CB4">
      <w:pPr>
        <w:spacing w:line="259" w:lineRule="auto"/>
        <w:ind w:firstLine="0"/>
        <w:jc w:val="left"/>
        <w:rPr>
          <w:i/>
          <w:iCs/>
          <w:noProof/>
          <w:color w:val="44546A" w:themeColor="text2"/>
          <w:sz w:val="18"/>
          <w:szCs w:val="18"/>
        </w:rPr>
      </w:pPr>
      <w:r>
        <w:rPr>
          <w:noProof/>
        </w:rPr>
        <w:br w:type="page"/>
      </w:r>
    </w:p>
    <w:p w14:paraId="5834EB57" w14:textId="79007E13" w:rsidR="001716F6" w:rsidRDefault="001716F6" w:rsidP="001716F6">
      <w:pPr>
        <w:pStyle w:val="Heading2"/>
      </w:pPr>
      <w:bookmarkStart w:id="17" w:name="_Toc77337173"/>
      <w:r>
        <w:lastRenderedPageBreak/>
        <w:t>3.</w:t>
      </w:r>
      <w:bookmarkEnd w:id="17"/>
    </w:p>
    <w:p w14:paraId="22F18D6C" w14:textId="27CB3F14" w:rsidR="001716F6" w:rsidRDefault="001716F6" w:rsidP="001716F6"/>
    <w:p w14:paraId="3B3FA9BF" w14:textId="0ED66C86" w:rsidR="001716F6" w:rsidRDefault="001716F6" w:rsidP="001716F6">
      <w:r w:rsidRPr="001716F6">
        <w:t xml:space="preserve">In this part, </w:t>
      </w:r>
      <w:proofErr w:type="gramStart"/>
      <w:r w:rsidRPr="001716F6">
        <w:t>first of all</w:t>
      </w:r>
      <w:proofErr w:type="gramEnd"/>
      <w:r w:rsidRPr="001716F6">
        <w:t xml:space="preserve">, we need to find out in which region our electric motor </w:t>
      </w:r>
      <w:r w:rsidR="009D7F09">
        <w:t>operate</w:t>
      </w:r>
      <w:r w:rsidRPr="001716F6">
        <w:t xml:space="preserve">s. </w:t>
      </w:r>
      <w:proofErr w:type="gramStart"/>
      <w:r w:rsidRPr="001716F6">
        <w:t>First of all</w:t>
      </w:r>
      <w:proofErr w:type="gramEnd"/>
      <w:r w:rsidRPr="001716F6">
        <w:t xml:space="preserve">, we need to find the speed of the </w:t>
      </w:r>
      <w:r w:rsidR="009D7F09">
        <w:t>vehicle</w:t>
      </w:r>
      <w:r w:rsidRPr="001716F6">
        <w:t xml:space="preserve"> in </w:t>
      </w:r>
      <w:r w:rsidR="008542EB">
        <w:t>rad/s</w:t>
      </w:r>
      <w:r w:rsidRPr="001716F6">
        <w:t xml:space="preserve"> and compare it with the base speed. In this way, we can determine in which region it works. If the speed of the </w:t>
      </w:r>
      <w:r w:rsidR="009D7F09">
        <w:t>vehicle</w:t>
      </w:r>
      <w:r w:rsidRPr="001716F6">
        <w:t xml:space="preserve"> is higher than the base speed, it means that it is operating in the field weakening region. If it is lower than the base speed, it means that it is working in the base speed region.</w:t>
      </w:r>
      <w:r w:rsidR="008542EB">
        <w:t xml:space="preserve"> Firstly</w:t>
      </w:r>
      <w:r w:rsidR="008542EB" w:rsidRPr="008542EB">
        <w:t>, we need to convert the speed given in km/h to rad/s.</w:t>
      </w:r>
    </w:p>
    <w:p w14:paraId="7134EC71" w14:textId="01381379" w:rsidR="008542EB" w:rsidRPr="008542EB" w:rsidRDefault="00CE7BF7"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vehicle</m:t>
              </m:r>
            </m:sub>
          </m:sSub>
          <m:r>
            <w:rPr>
              <w:rFonts w:ascii="Cambria Math" w:hAnsi="Cambria Math"/>
            </w:rPr>
            <m:t>*</m:t>
          </m:r>
          <m:f>
            <m:fPr>
              <m:ctrlPr>
                <w:rPr>
                  <w:rFonts w:ascii="Cambria Math" w:hAnsi="Cambria Math"/>
                  <w:i/>
                </w:rPr>
              </m:ctrlPr>
            </m:fPr>
            <m:num>
              <m:r>
                <w:rPr>
                  <w:rFonts w:ascii="Cambria Math" w:hAnsi="Cambria Math"/>
                </w:rPr>
                <m:t>1000</m:t>
              </m:r>
            </m:num>
            <m:den>
              <m:r>
                <w:rPr>
                  <w:rFonts w:ascii="Cambria Math" w:hAnsi="Cambria Math"/>
                </w:rPr>
                <m:t>360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radius</m:t>
              </m:r>
            </m:den>
          </m:f>
          <m:r>
            <w:rPr>
              <w:rFonts w:ascii="Cambria Math" w:hAnsi="Cambria Math"/>
            </w:rPr>
            <m:t xml:space="preserve"> </m:t>
          </m:r>
        </m:oMath>
      </m:oMathPara>
    </w:p>
    <w:p w14:paraId="0E8C9EBB" w14:textId="733B045E" w:rsidR="008542EB" w:rsidRPr="008542EB" w:rsidRDefault="00CE7BF7"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60*</m:t>
          </m:r>
          <m:f>
            <m:fPr>
              <m:ctrlPr>
                <w:rPr>
                  <w:rFonts w:ascii="Cambria Math" w:hAnsi="Cambria Math"/>
                  <w:i/>
                </w:rPr>
              </m:ctrlPr>
            </m:fPr>
            <m:num>
              <m:r>
                <w:rPr>
                  <w:rFonts w:ascii="Cambria Math" w:hAnsi="Cambria Math"/>
                </w:rPr>
                <m:t>1000</m:t>
              </m:r>
            </m:num>
            <m:den>
              <m:r>
                <w:rPr>
                  <w:rFonts w:ascii="Cambria Math" w:hAnsi="Cambria Math"/>
                </w:rPr>
                <m:t>3600</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0.3</m:t>
              </m:r>
            </m:den>
          </m:f>
        </m:oMath>
      </m:oMathPara>
    </w:p>
    <w:p w14:paraId="3A238A47" w14:textId="1FB1C4C4" w:rsidR="008542EB" w:rsidRPr="009354DB" w:rsidRDefault="00CE7BF7"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55.56 rad/s</m:t>
          </m:r>
        </m:oMath>
      </m:oMathPara>
    </w:p>
    <w:p w14:paraId="01D668C6" w14:textId="77777777" w:rsidR="009354DB" w:rsidRPr="008542EB" w:rsidRDefault="009354DB" w:rsidP="001716F6">
      <w:pPr>
        <w:rPr>
          <w:rFonts w:eastAsiaTheme="minorEastAsia"/>
        </w:rPr>
      </w:pPr>
    </w:p>
    <w:p w14:paraId="3C914A93" w14:textId="47F3430C" w:rsidR="008542EB" w:rsidRDefault="008542EB" w:rsidP="001716F6">
      <w:r w:rsidRPr="008542EB">
        <w:t xml:space="preserve">Now we need to transfer the speed we found to the </w:t>
      </w:r>
      <w:r>
        <w:t xml:space="preserve">motor </w:t>
      </w:r>
      <w:r w:rsidRPr="008542EB">
        <w:t>side with the gear ratio.</w:t>
      </w:r>
    </w:p>
    <w:p w14:paraId="349E62F2" w14:textId="43FC5B08" w:rsidR="009D7F09" w:rsidRDefault="00CE7BF7" w:rsidP="001716F6">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vehicle</m:t>
              </m:r>
            </m:sub>
          </m:sSub>
          <m:r>
            <w:rPr>
              <w:rFonts w:ascii="Cambria Math" w:hAnsi="Cambria Math"/>
            </w:rPr>
            <m:t>*gear ratio</m:t>
          </m:r>
        </m:oMath>
      </m:oMathPara>
    </w:p>
    <w:p w14:paraId="5598E16B" w14:textId="653C191E" w:rsidR="008542EB" w:rsidRDefault="00CE7BF7" w:rsidP="008542EB">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55.56*8.5</m:t>
          </m:r>
        </m:oMath>
      </m:oMathPara>
    </w:p>
    <w:p w14:paraId="62A0FD89" w14:textId="4EF625B7" w:rsidR="0029476F" w:rsidRPr="009354DB" w:rsidRDefault="00CE7BF7" w:rsidP="0029476F">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472.26 rad/s</m:t>
          </m:r>
        </m:oMath>
      </m:oMathPara>
    </w:p>
    <w:p w14:paraId="09F903C5" w14:textId="77777777" w:rsidR="009354DB" w:rsidRPr="009354DB" w:rsidRDefault="009354DB" w:rsidP="001716F6">
      <w:pPr>
        <w:rPr>
          <w:rFonts w:eastAsiaTheme="minorEastAsia"/>
        </w:rPr>
      </w:pPr>
    </w:p>
    <w:p w14:paraId="68D1DEE9" w14:textId="787454AD" w:rsidR="009354DB" w:rsidRDefault="009354DB" w:rsidP="0029476F">
      <w:r w:rsidRPr="009354DB">
        <w:t>We previously calculated the base speed. The base speed we found is 342</w:t>
      </w:r>
      <w:r>
        <w:t>.</w:t>
      </w:r>
      <w:r w:rsidRPr="009354DB">
        <w:t xml:space="preserve">857 rad/s. We found the speed of the </w:t>
      </w:r>
      <w:r>
        <w:t>motor</w:t>
      </w:r>
      <w:r w:rsidRPr="009354DB">
        <w:t xml:space="preserve"> as 472.26 rad/s. As it can be understood from here, the speed of the motor is higher than the base speed. </w:t>
      </w:r>
      <w:proofErr w:type="gramStart"/>
      <w:r w:rsidRPr="009354DB">
        <w:t>Obviously</w:t>
      </w:r>
      <w:proofErr w:type="gramEnd"/>
      <w:r w:rsidRPr="009354DB">
        <w:t xml:space="preserve"> </w:t>
      </w:r>
      <w:r>
        <w:t>motor</w:t>
      </w:r>
      <w:r w:rsidRPr="009354DB">
        <w:t xml:space="preserve"> is operating in a field weakening </w:t>
      </w:r>
      <w:r>
        <w:t>region</w:t>
      </w:r>
      <w:r w:rsidRPr="009354DB">
        <w:t xml:space="preserve">. </w:t>
      </w:r>
    </w:p>
    <w:p w14:paraId="7DFF5D89" w14:textId="7C2F64C0" w:rsidR="009354DB" w:rsidRPr="009354DB" w:rsidRDefault="00CE7BF7" w:rsidP="009354DB">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 xml:space="preserve">=472.26 rad/s           </m:t>
          </m:r>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 xml:space="preserve">=342.857 rad/s </m:t>
          </m:r>
        </m:oMath>
      </m:oMathPara>
    </w:p>
    <w:p w14:paraId="4139136F" w14:textId="33A5955D" w:rsidR="009354DB" w:rsidRPr="009354DB" w:rsidRDefault="00CE7BF7" w:rsidP="009354D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oMath>
      </m:oMathPara>
    </w:p>
    <w:p w14:paraId="725FE201" w14:textId="5898B1A5" w:rsidR="009354DB" w:rsidRPr="005617A8" w:rsidRDefault="005617A8" w:rsidP="009354DB">
      <w:pPr>
        <w:rPr>
          <w:rFonts w:eastAsiaTheme="minorEastAsia"/>
          <w:b/>
          <w:bCs/>
        </w:rPr>
      </w:pPr>
      <m:oMathPara>
        <m:oMath>
          <m:r>
            <m:rPr>
              <m:sty m:val="bi"/>
            </m:rPr>
            <w:rPr>
              <w:rFonts w:ascii="Cambria Math" w:eastAsiaTheme="minorEastAsia" w:hAnsi="Cambria Math"/>
            </w:rPr>
            <m:t>FIELD WEAKENING REGION</m:t>
          </m:r>
        </m:oMath>
      </m:oMathPara>
    </w:p>
    <w:p w14:paraId="74E3ECD7" w14:textId="77777777" w:rsidR="005617A8" w:rsidRPr="005617A8" w:rsidRDefault="005617A8" w:rsidP="009354DB">
      <w:pPr>
        <w:rPr>
          <w:rFonts w:eastAsiaTheme="minorEastAsia"/>
          <w:b/>
          <w:bCs/>
        </w:rPr>
      </w:pPr>
    </w:p>
    <w:p w14:paraId="3FF29E2D" w14:textId="37EC345B" w:rsidR="0029476F" w:rsidRDefault="0029476F" w:rsidP="001716F6">
      <w:r w:rsidRPr="0029476F">
        <w:t xml:space="preserve">Also, we can find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e</m:t>
            </m:r>
          </m:sub>
        </m:sSub>
      </m:oMath>
      <w:r w:rsidRPr="0029476F">
        <w:t xml:space="preserve"> by multiplying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m</m:t>
            </m:r>
          </m:sub>
        </m:sSub>
      </m:oMath>
      <w:r w:rsidRPr="0029476F">
        <w:t xml:space="preserve"> by the pole pair</w:t>
      </w:r>
      <w:r>
        <w:t>:</w:t>
      </w:r>
    </w:p>
    <w:p w14:paraId="7BA1647E" w14:textId="21E15B53" w:rsidR="0029476F" w:rsidRPr="0029476F" w:rsidRDefault="00CE7BF7" w:rsidP="001716F6">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m:t>
              </m:r>
            </m:sub>
          </m:sSub>
          <m:r>
            <w:rPr>
              <w:rFonts w:ascii="Cambria Math" w:hAnsi="Cambria Math"/>
            </w:rPr>
            <m:t>*pole pair</m:t>
          </m:r>
        </m:oMath>
      </m:oMathPara>
    </w:p>
    <w:p w14:paraId="5F162C81" w14:textId="7311F9EB" w:rsidR="0029476F" w:rsidRPr="0029476F" w:rsidRDefault="00CE7BF7" w:rsidP="0029476F">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472.26*4</m:t>
          </m:r>
        </m:oMath>
      </m:oMathPara>
    </w:p>
    <w:p w14:paraId="5D7936F9" w14:textId="46EE8D5C" w:rsidR="0029476F" w:rsidRDefault="00CE7BF7" w:rsidP="001716F6">
      <m:oMathPara>
        <m:oMath>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1889.04 rad/s</m:t>
          </m:r>
        </m:oMath>
      </m:oMathPara>
    </w:p>
    <w:p w14:paraId="6D372F45" w14:textId="5889F7C1" w:rsidR="009354DB" w:rsidRDefault="009354DB" w:rsidP="007574C7">
      <w:r w:rsidRPr="009354DB">
        <w:t xml:space="preserve">In other words, considering the given conditions, the engine must operate in the field weakening </w:t>
      </w:r>
      <w:r>
        <w:t>region</w:t>
      </w:r>
      <w:r w:rsidRPr="009354DB">
        <w:t xml:space="preserve"> </w:t>
      </w:r>
      <w:proofErr w:type="gramStart"/>
      <w:r w:rsidRPr="009354DB">
        <w:t>in order for</w:t>
      </w:r>
      <w:proofErr w:type="gramEnd"/>
      <w:r w:rsidRPr="009354DB">
        <w:t xml:space="preserve"> the vehicle to </w:t>
      </w:r>
      <w:r w:rsidR="008E1D85">
        <w:t>drive</w:t>
      </w:r>
      <w:r w:rsidRPr="009354DB">
        <w:t xml:space="preserve"> at 60 km/h.</w:t>
      </w:r>
      <w:r w:rsidR="008E1D85">
        <w:t xml:space="preserve"> </w:t>
      </w:r>
      <w:r w:rsidR="008E1D85" w:rsidRPr="008E1D85">
        <w:t>It will not be enough to apply only</w:t>
      </w:r>
      <w:r w:rsidR="008E1D85" w:rsidRPr="008E1D85">
        <w:rPr>
          <w:sz w:val="24"/>
          <w:szCs w:val="24"/>
        </w:rPr>
        <w:t xml:space="preserv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 for the vehicle to </w:t>
      </w:r>
      <w:r w:rsidR="008E1D85">
        <w:t>drive</w:t>
      </w:r>
      <w:r w:rsidR="008E1D85" w:rsidRPr="008E1D85">
        <w:t xml:space="preserve"> at this speed. </w:t>
      </w:r>
      <w:proofErr w:type="gramStart"/>
      <w:r w:rsidR="008E1D85" w:rsidRPr="008E1D85">
        <w:t>That's</w:t>
      </w:r>
      <w:proofErr w:type="gramEnd"/>
      <w:r w:rsidR="008E1D85" w:rsidRPr="008E1D85">
        <w:t xml:space="preserve"> why we need to apply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current to the system. Since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current is 0 in the base speed region, the vehicle will not be able to reach this speed. As a result, the motor operates in the field weakening region and by applying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r>
          <w:rPr>
            <w:rFonts w:ascii="Cambria Math" w:hAnsi="Cambria Math"/>
            <w:sz w:val="24"/>
            <w:szCs w:val="24"/>
          </w:rPr>
          <m:t xml:space="preserve"> </m:t>
        </m:r>
      </m:oMath>
      <w:r w:rsidR="008E1D85" w:rsidRPr="008E1D85">
        <w:t xml:space="preserve">current along with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 in this region, we ensure that the vehicle </w:t>
      </w:r>
      <w:r w:rsidR="008E1D85">
        <w:t>drives</w:t>
      </w:r>
      <w:r w:rsidR="008E1D85" w:rsidRPr="008E1D85">
        <w:t xml:space="preserve"> at the given speed.</w:t>
      </w:r>
      <w:r w:rsidR="008E1D85">
        <w:t xml:space="preserve"> </w:t>
      </w:r>
      <w:r w:rsidR="008E1D85" w:rsidRPr="008E1D85">
        <w:t xml:space="preserve">As a result of this analysis we have done, we need to fi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8E1D85" w:rsidRPr="008E1D85">
        <w:t xml:space="preserve">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8E1D85" w:rsidRPr="008E1D85">
        <w:t xml:space="preserve"> currents.</w:t>
      </w:r>
      <w:r w:rsidR="0013649A">
        <w:t xml:space="preserve"> </w:t>
      </w:r>
      <w:r w:rsidR="0013649A" w:rsidRPr="0013649A">
        <w:t>As it is known, the vehicle here is</w:t>
      </w:r>
      <w:r w:rsidR="0013649A">
        <w:t xml:space="preserve"> driving at</w:t>
      </w:r>
      <w:r w:rsidR="0013649A" w:rsidRPr="0013649A">
        <w:t xml:space="preserve"> half of the rated torque.</w:t>
      </w:r>
      <w:r w:rsidR="00C3158C">
        <w:t xml:space="preserve"> </w:t>
      </w:r>
      <w:proofErr w:type="gramStart"/>
      <w:r w:rsidR="00C3158C" w:rsidRPr="00C3158C">
        <w:t>So</w:t>
      </w:r>
      <w:proofErr w:type="gramEnd"/>
      <w:r w:rsidR="00C3158C" w:rsidRPr="00C3158C">
        <w:t xml:space="preserve">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C3158C" w:rsidRPr="00C3158C">
        <w:t xml:space="preserve"> current will also be halved.</w:t>
      </w:r>
      <w:r w:rsidR="0013649A">
        <w:t xml:space="preserv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C3158C" w:rsidRPr="00C3158C">
        <w:t xml:space="preserve"> current is as shown below.</w:t>
      </w:r>
    </w:p>
    <w:p w14:paraId="599C7A56" w14:textId="77689456" w:rsidR="00C3158C" w:rsidRPr="00C3158C" w:rsidRDefault="00CE7BF7"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nominal</m:t>
                  </m:r>
                </m:sub>
              </m:sSub>
            </m:num>
            <m:den>
              <m:r>
                <w:rPr>
                  <w:rFonts w:ascii="Cambria Math" w:hAnsi="Cambria Math"/>
                </w:rPr>
                <m:t>2</m:t>
              </m:r>
            </m:den>
          </m:f>
        </m:oMath>
      </m:oMathPara>
    </w:p>
    <w:p w14:paraId="020F946B" w14:textId="0FB04889" w:rsidR="00C3158C" w:rsidRPr="00C3158C" w:rsidRDefault="00CE7BF7"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f>
            <m:fPr>
              <m:ctrlPr>
                <w:rPr>
                  <w:rFonts w:ascii="Cambria Math" w:hAnsi="Cambria Math"/>
                  <w:i/>
                </w:rPr>
              </m:ctrlPr>
            </m:fPr>
            <m:num>
              <m:r>
                <w:rPr>
                  <w:rFonts w:ascii="Cambria Math" w:hAnsi="Cambria Math"/>
                </w:rPr>
                <m:t>530</m:t>
              </m:r>
            </m:num>
            <m:den>
              <m:r>
                <w:rPr>
                  <w:rFonts w:ascii="Cambria Math" w:hAnsi="Cambria Math"/>
                </w:rPr>
                <m:t>2</m:t>
              </m:r>
            </m:den>
          </m:f>
        </m:oMath>
      </m:oMathPara>
    </w:p>
    <w:p w14:paraId="78DB66FD" w14:textId="6701F581" w:rsidR="00C3158C" w:rsidRPr="005617A8" w:rsidRDefault="00CE7BF7"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265 A</m:t>
          </m:r>
        </m:oMath>
      </m:oMathPara>
    </w:p>
    <w:p w14:paraId="51344A60" w14:textId="77777777" w:rsidR="005617A8" w:rsidRPr="00C3158C" w:rsidRDefault="005617A8" w:rsidP="001716F6">
      <w:pPr>
        <w:rPr>
          <w:rFonts w:eastAsiaTheme="minorEastAsia"/>
        </w:rPr>
      </w:pPr>
    </w:p>
    <w:p w14:paraId="7E7D3C44" w14:textId="1FE5958F" w:rsidR="00C3158C" w:rsidRDefault="00B53AA2" w:rsidP="007574C7">
      <w:r w:rsidRPr="00B53AA2">
        <w:t xml:space="preserve">We can also find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Pr="00B53AA2">
        <w:t xml:space="preserve"> </w:t>
      </w:r>
      <w:r>
        <w:t>current</w:t>
      </w:r>
      <w:r w:rsidRPr="00B53AA2">
        <w:t xml:space="preserve"> with the formula given below:</w:t>
      </w:r>
    </w:p>
    <w:p w14:paraId="45A76305" w14:textId="24BA7D82" w:rsidR="0029476F" w:rsidRPr="00CD1C9A" w:rsidRDefault="00CE7BF7" w:rsidP="001716F6">
      <w:pPr>
        <w:rPr>
          <w:rFonts w:eastAsiaTheme="minorEastAsia"/>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w</m:t>
                  </m:r>
                </m:e>
                <m:sub>
                  <m:r>
                    <w:rPr>
                      <w:rFonts w:ascii="Cambria Math" w:hAnsi="Cambria Math"/>
                    </w:rPr>
                    <m:t>e</m:t>
                  </m:r>
                </m:sub>
              </m:sSub>
            </m:den>
          </m:f>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λ</m:t>
                      </m:r>
                    </m:e>
                    <m:sub>
                      <m:r>
                        <w:rPr>
                          <w:rFonts w:ascii="Cambria Math" w:hAnsi="Cambria Math"/>
                        </w:rPr>
                        <m:t>PM</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 )</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m:t>
                  </m:r>
                </m:e>
                <m:sup>
                  <m:r>
                    <w:rPr>
                      <w:rFonts w:ascii="Cambria Math" w:hAnsi="Cambria Math"/>
                    </w:rPr>
                    <m:t>2</m:t>
                  </m:r>
                </m:sup>
              </m:sSup>
              <m:r>
                <w:rPr>
                  <w:rFonts w:ascii="Cambria Math" w:hAnsi="Cambria Math"/>
                </w:rPr>
                <m:t xml:space="preserve">  </m:t>
              </m:r>
            </m:e>
          </m:rad>
        </m:oMath>
      </m:oMathPara>
    </w:p>
    <w:p w14:paraId="216D9FA6" w14:textId="5C56BB99" w:rsidR="00CD1C9A" w:rsidRPr="00CD1C9A" w:rsidRDefault="00CE7BF7" w:rsidP="001716F6">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sSub>
                                <m:sSubPr>
                                  <m:ctrlPr>
                                    <w:rPr>
                                      <w:rFonts w:ascii="Cambria Math" w:hAnsi="Cambria Math"/>
                                      <w:i/>
                                    </w:rPr>
                                  </m:ctrlPr>
                                </m:sSubPr>
                                <m:e>
                                  <m:r>
                                    <w:rPr>
                                      <w:rFonts w:ascii="Cambria Math" w:hAnsi="Cambria Math"/>
                                    </w:rPr>
                                    <m:t>w</m:t>
                                  </m:r>
                                </m:e>
                                <m:sub>
                                  <m:r>
                                    <w:rPr>
                                      <w:rFonts w:ascii="Cambria Math" w:hAnsi="Cambria Math"/>
                                    </w:rPr>
                                    <m:t>e</m:t>
                                  </m:r>
                                </m:sub>
                              </m:sSub>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e>
                      </m:d>
                    </m:e>
                    <m:sup>
                      <m:r>
                        <w:rPr>
                          <w:rFonts w:ascii="Cambria Math" w:hAnsi="Cambria Math"/>
                        </w:rPr>
                        <m:t>2</m:t>
                      </m:r>
                    </m:sup>
                  </m:sSup>
                  <m:r>
                    <w:rPr>
                      <w:rFonts w:ascii="Cambria Math" w:hAnsi="Cambria Math"/>
                    </w:rPr>
                    <m:t xml:space="preserve">  </m:t>
                  </m:r>
                </m:e>
              </m:ra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PM</m:t>
                  </m:r>
                </m:sub>
              </m:sSub>
            </m:num>
            <m:den>
              <m:sSub>
                <m:sSubPr>
                  <m:ctrlPr>
                    <w:rPr>
                      <w:rFonts w:ascii="Cambria Math" w:hAnsi="Cambria Math"/>
                      <w:i/>
                    </w:rPr>
                  </m:ctrlPr>
                </m:sSubPr>
                <m:e>
                  <m:r>
                    <w:rPr>
                      <w:rFonts w:ascii="Cambria Math" w:hAnsi="Cambria Math"/>
                    </w:rPr>
                    <m:t>L</m:t>
                  </m:r>
                </m:e>
                <m:sub>
                  <m:r>
                    <w:rPr>
                      <w:rFonts w:ascii="Cambria Math" w:hAnsi="Cambria Math"/>
                    </w:rPr>
                    <m:t>s</m:t>
                  </m:r>
                </m:sub>
              </m:sSub>
            </m:den>
          </m:f>
        </m:oMath>
      </m:oMathPara>
    </w:p>
    <w:p w14:paraId="2CA84EA4" w14:textId="272BD8EF" w:rsidR="00CD1C9A" w:rsidRPr="00CD1C9A" w:rsidRDefault="00CE7BF7" w:rsidP="00CD1C9A">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10</m:t>
                              </m:r>
                            </m:num>
                            <m:den>
                              <m:r>
                                <w:rPr>
                                  <w:rFonts w:ascii="Cambria Math" w:hAnsi="Cambria Math"/>
                                </w:rPr>
                                <m:t>1889.04</m:t>
                              </m:r>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265</m:t>
                          </m:r>
                        </m:e>
                      </m:d>
                    </m:e>
                    <m:sup>
                      <m:r>
                        <w:rPr>
                          <w:rFonts w:ascii="Cambria Math" w:hAnsi="Cambria Math"/>
                        </w:rPr>
                        <m:t>2</m:t>
                      </m:r>
                    </m:sup>
                  </m:sSup>
                  <m:r>
                    <w:rPr>
                      <w:rFonts w:ascii="Cambria Math" w:hAnsi="Cambria Math"/>
                    </w:rPr>
                    <m:t xml:space="preserve">  </m:t>
                  </m:r>
                </m:e>
              </m:rad>
              <m:r>
                <w:rPr>
                  <w:rFonts w:ascii="Cambria Math" w:hAnsi="Cambria Math"/>
                </w:rPr>
                <m:t>-0.11</m:t>
              </m:r>
            </m:num>
            <m:den>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den>
          </m:f>
        </m:oMath>
      </m:oMathPara>
    </w:p>
    <w:p w14:paraId="0667D512" w14:textId="5E163005" w:rsidR="00CD1C9A" w:rsidRPr="005617A8" w:rsidRDefault="00CE7BF7" w:rsidP="001716F6">
      <w:pPr>
        <w:rPr>
          <w:rFonts w:eastAsiaTheme="minorEastAsia"/>
          <w:b/>
          <w:bCs/>
        </w:rPr>
      </w:pPr>
      <m:oMathPara>
        <m:oMath>
          <m:sSub>
            <m:sSubPr>
              <m:ctrlPr>
                <w:rPr>
                  <w:rFonts w:ascii="Cambria Math" w:hAnsi="Cambria Math"/>
                  <w:b/>
                  <w:bCs/>
                  <w:i/>
                </w:rPr>
              </m:ctrlPr>
            </m:sSubPr>
            <m:e>
              <m:r>
                <m:rPr>
                  <m:sty m:val="bi"/>
                </m:rPr>
                <w:rPr>
                  <w:rFonts w:ascii="Cambria Math" w:hAnsi="Cambria Math"/>
                </w:rPr>
                <m:t>i</m:t>
              </m:r>
            </m:e>
            <m:sub>
              <m:r>
                <m:rPr>
                  <m:sty m:val="bi"/>
                </m:rPr>
                <w:rPr>
                  <w:rFonts w:ascii="Cambria Math" w:hAnsi="Cambria Math"/>
                </w:rPr>
                <m:t>d</m:t>
              </m:r>
            </m:sub>
          </m:sSub>
          <m:r>
            <m:rPr>
              <m:sty m:val="bi"/>
            </m:rPr>
            <w:rPr>
              <w:rFonts w:ascii="Cambria Math" w:hAnsi="Cambria Math"/>
            </w:rPr>
            <m:t>=-47.227 A</m:t>
          </m:r>
        </m:oMath>
      </m:oMathPara>
    </w:p>
    <w:p w14:paraId="143D2648" w14:textId="77777777" w:rsidR="005617A8" w:rsidRPr="00CD1C9A" w:rsidRDefault="005617A8" w:rsidP="001716F6">
      <w:pPr>
        <w:rPr>
          <w:rFonts w:eastAsiaTheme="minorEastAsia"/>
          <w:b/>
          <w:bCs/>
        </w:rPr>
      </w:pPr>
    </w:p>
    <w:p w14:paraId="2811A26D" w14:textId="24A91E6C" w:rsidR="00CD1C9A" w:rsidRDefault="00CD1C9A" w:rsidP="007574C7">
      <w:r w:rsidRPr="00CD1C9A">
        <w:t xml:space="preserve">Considering the above analysis results and conditions, we apply 265 A as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Pr="00CD1C9A">
        <w:t xml:space="preserve"> current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Pr="00CD1C9A">
        <w:t xml:space="preserve"> current in the opposite direction to the motor operating in the field weakening region, so that the vehicle can </w:t>
      </w:r>
      <w:r w:rsidR="00AC22E1">
        <w:t>drive</w:t>
      </w:r>
      <w:r w:rsidRPr="00CD1C9A">
        <w:t xml:space="preserve"> at the desired speed.</w:t>
      </w:r>
    </w:p>
    <w:p w14:paraId="0700CA36" w14:textId="27495F09" w:rsidR="00B5699C" w:rsidRDefault="00034864" w:rsidP="007574C7">
      <w:r>
        <w:fldChar w:fldCharType="begin"/>
      </w:r>
      <w:r>
        <w:instrText xml:space="preserve"> REF _Ref77295503 \h </w:instrText>
      </w:r>
      <w:r w:rsidR="007574C7">
        <w:instrText xml:space="preserve"> \* MERGEFORMAT </w:instrText>
      </w:r>
      <w:r>
        <w:fldChar w:fldCharType="separate"/>
      </w:r>
      <w:r w:rsidR="008C0E46">
        <w:t xml:space="preserve">Figure </w:t>
      </w:r>
      <w:r w:rsidR="008C0E46">
        <w:rPr>
          <w:noProof/>
        </w:rPr>
        <w:t>11</w:t>
      </w:r>
      <w:r>
        <w:fldChar w:fldCharType="end"/>
      </w:r>
      <w:r>
        <w:t xml:space="preserve"> </w:t>
      </w:r>
      <w:r w:rsidR="00B5699C">
        <w:t>shows the proposed method for the speed transition from 40km/h to 60km/h</w:t>
      </w:r>
      <w:r w:rsidR="000D75B9">
        <w:t xml:space="preserve"> without exceeding rated </w:t>
      </w:r>
      <w:r w:rsidR="007F2CDF">
        <w:t>currents</w:t>
      </w:r>
      <w:r w:rsidR="000D75B9">
        <w:t xml:space="preserve">. Conceptually, we propose a method how to apply the calculated id* and how to adjust limitation on the </w:t>
      </w: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q</m:t>
            </m:r>
          </m:sub>
          <m:sup>
            <m:r>
              <w:rPr>
                <w:rFonts w:ascii="Cambria Math" w:hAnsi="Cambria Math"/>
                <w:sz w:val="24"/>
                <w:szCs w:val="24"/>
              </w:rPr>
              <m:t>*</m:t>
            </m:r>
          </m:sup>
        </m:sSubSup>
        <m:r>
          <w:rPr>
            <w:rFonts w:ascii="Cambria Math" w:hAnsi="Cambria Math"/>
            <w:sz w:val="24"/>
            <w:szCs w:val="24"/>
          </w:rPr>
          <m:t>.</m:t>
        </m:r>
      </m:oMath>
      <w:r w:rsidR="000D75B9">
        <w:t xml:space="preserve"> The above f(u) block provides the switch with calculated id current based on the phase limit equation. Then, if the calculated id is negative, switch output gives calculated id*. If not, switch gives zero as a reference. The below switch may be </w:t>
      </w:r>
      <w:r w:rsidR="003B02A7">
        <w:t>trivial,</w:t>
      </w:r>
      <w:r w:rsidR="000D75B9">
        <w:t xml:space="preserve"> but it placed to make it understandable. Function of the below switch is determination of whether the speed is above or under the base speed. If above, the output of the above switch is given as </w:t>
      </w: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d</m:t>
            </m:r>
          </m:sub>
          <m:sup>
            <m:r>
              <w:rPr>
                <w:rFonts w:ascii="Cambria Math" w:hAnsi="Cambria Math"/>
                <w:sz w:val="24"/>
                <w:szCs w:val="24"/>
              </w:rPr>
              <m:t>*</m:t>
            </m:r>
          </m:sup>
        </m:sSubSup>
      </m:oMath>
      <w:r w:rsidR="000D75B9">
        <w:t xml:space="preserve">If not, id* becomes zero. </w:t>
      </w:r>
      <w:r w:rsidR="007F2CDF">
        <w:t xml:space="preserve">The bottom f(u) block determines the maximum </w:t>
      </w: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q</m:t>
            </m:r>
          </m:sub>
          <m:sup>
            <m:r>
              <w:rPr>
                <w:rFonts w:ascii="Cambria Math" w:hAnsi="Cambria Math"/>
                <w:sz w:val="24"/>
                <w:szCs w:val="24"/>
              </w:rPr>
              <m:t>*</m:t>
            </m:r>
          </m:sup>
        </m:sSubSup>
      </m:oMath>
      <w:r w:rsidR="007F2CDF">
        <w:t xml:space="preserve"> with respect to calculated nominal current. For instance, if the </w:t>
      </w: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q</m:t>
            </m:r>
          </m:sub>
          <m:sup>
            <m:r>
              <w:rPr>
                <w:rFonts w:ascii="Cambria Math" w:hAnsi="Cambria Math"/>
                <w:sz w:val="24"/>
                <w:szCs w:val="24"/>
              </w:rPr>
              <m:t>*</m:t>
            </m:r>
          </m:sup>
        </m:sSubSup>
        <m:r>
          <w:rPr>
            <w:rFonts w:ascii="Cambria Math" w:hAnsi="Cambria Math"/>
            <w:sz w:val="24"/>
            <w:szCs w:val="24"/>
          </w:rPr>
          <m:t xml:space="preserve"> </m:t>
        </m:r>
      </m:oMath>
      <w:r w:rsidR="007F2CDF">
        <w:t xml:space="preserve">equals to zero, the limit of </w:t>
      </w: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q</m:t>
            </m:r>
          </m:sub>
          <m:sup>
            <m:r>
              <w:rPr>
                <w:rFonts w:ascii="Cambria Math" w:hAnsi="Cambria Math"/>
                <w:sz w:val="24"/>
                <w:szCs w:val="24"/>
              </w:rPr>
              <m:t>*</m:t>
            </m:r>
          </m:sup>
        </m:sSubSup>
      </m:oMath>
      <w:r w:rsidR="005237B3">
        <w:rPr>
          <w:rFonts w:eastAsiaTheme="minorEastAsia"/>
          <w:sz w:val="24"/>
          <w:szCs w:val="24"/>
        </w:rPr>
        <w:t xml:space="preserve"> </w:t>
      </w:r>
      <w:r w:rsidR="007F2CDF">
        <w:t>is equal to nominal current, 530A.</w:t>
      </w:r>
      <w:r>
        <w:t xml:space="preserve"> Moreover, the power is also considered not to exceed power limit. </w:t>
      </w:r>
      <w:r w:rsidR="000A5B2E">
        <w:t xml:space="preserve">Power of the machine is calculated according to we, electrical speed of rotor and the torque. The </w:t>
      </w:r>
      <w:r w:rsidR="007C3A27">
        <w:t>MATLAB</w:t>
      </w:r>
      <w:r w:rsidR="000A5B2E">
        <w:t xml:space="preserve"> function block compares both values from the f(u) and gain block represents the inverse model of the torque. Then the smaller limit is provided as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limit</m:t>
            </m:r>
          </m:sub>
        </m:sSub>
      </m:oMath>
      <w:r w:rsidR="000A5B2E">
        <w:t>.</w:t>
      </w:r>
    </w:p>
    <w:p w14:paraId="4A7B382D" w14:textId="77777777" w:rsidR="00034864" w:rsidRDefault="00034864" w:rsidP="00034864">
      <w:pPr>
        <w:keepNext/>
        <w:ind w:firstLine="0"/>
      </w:pPr>
      <w:r>
        <w:rPr>
          <w:noProof/>
        </w:rPr>
        <w:lastRenderedPageBreak/>
        <w:drawing>
          <wp:inline distT="0" distB="0" distL="0" distR="0" wp14:anchorId="34FDFA08" wp14:editId="6ABA7C4C">
            <wp:extent cx="5760720" cy="20866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086610"/>
                    </a:xfrm>
                    <a:prstGeom prst="rect">
                      <a:avLst/>
                    </a:prstGeom>
                  </pic:spPr>
                </pic:pic>
              </a:graphicData>
            </a:graphic>
          </wp:inline>
        </w:drawing>
      </w:r>
    </w:p>
    <w:p w14:paraId="3781550B" w14:textId="1B639CBD" w:rsidR="00034864" w:rsidRDefault="00034864" w:rsidP="00034864">
      <w:pPr>
        <w:pStyle w:val="Caption"/>
      </w:pPr>
      <w:bookmarkStart w:id="18" w:name="_Ref77295503"/>
      <w:r>
        <w:t xml:space="preserve">Figure </w:t>
      </w:r>
      <w:r>
        <w:fldChar w:fldCharType="begin"/>
      </w:r>
      <w:r>
        <w:instrText xml:space="preserve"> SEQ Figure \* ARABIC </w:instrText>
      </w:r>
      <w:r>
        <w:fldChar w:fldCharType="separate"/>
      </w:r>
      <w:r w:rsidR="008C0E46">
        <w:rPr>
          <w:noProof/>
        </w:rPr>
        <w:t>11</w:t>
      </w:r>
      <w:r>
        <w:fldChar w:fldCharType="end"/>
      </w:r>
      <w:bookmarkEnd w:id="18"/>
      <w:r>
        <w:t xml:space="preserve"> </w:t>
      </w:r>
      <w:r w:rsidRPr="00F4460B">
        <w:t>Simulink blocks for closed-loop control of speed transition from 40km/h to 60km/h with field-weakening</w:t>
      </w:r>
    </w:p>
    <w:p w14:paraId="1851480F" w14:textId="2E6F3586" w:rsidR="00A80AD8" w:rsidRDefault="00CE55D1" w:rsidP="007574C7">
      <w:r>
        <w:fldChar w:fldCharType="begin"/>
      </w:r>
      <w:r>
        <w:instrText xml:space="preserve"> REF _Ref77280908 \h </w:instrText>
      </w:r>
      <w:r w:rsidR="007574C7">
        <w:instrText xml:space="preserve"> \* MERGEFORMAT </w:instrText>
      </w:r>
      <w:r>
        <w:fldChar w:fldCharType="separate"/>
      </w:r>
      <w:r w:rsidR="008C0E46">
        <w:t xml:space="preserve">Figure </w:t>
      </w:r>
      <w:r w:rsidR="008C0E46">
        <w:rPr>
          <w:noProof/>
        </w:rPr>
        <w:t>12</w:t>
      </w:r>
      <w:r>
        <w:fldChar w:fldCharType="end"/>
      </w:r>
      <w:r>
        <w:t xml:space="preserve"> </w:t>
      </w:r>
      <w:r w:rsidR="00E011AF">
        <w:t xml:space="preserve">shows how the calculate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limit</m:t>
            </m:r>
          </m:sub>
        </m:sSub>
      </m:oMath>
      <w:r w:rsidR="00E011AF">
        <w:t xml:space="preserve"> is applied to saturation block.</w:t>
      </w:r>
    </w:p>
    <w:p w14:paraId="126C9C00" w14:textId="77777777" w:rsidR="00E011AF" w:rsidRDefault="00E011AF" w:rsidP="00E011AF">
      <w:pPr>
        <w:keepNext/>
        <w:ind w:firstLine="0"/>
      </w:pPr>
      <w:r>
        <w:rPr>
          <w:noProof/>
        </w:rPr>
        <w:drawing>
          <wp:inline distT="0" distB="0" distL="0" distR="0" wp14:anchorId="48A0767D" wp14:editId="193721FE">
            <wp:extent cx="5760720" cy="18992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1899285"/>
                    </a:xfrm>
                    <a:prstGeom prst="rect">
                      <a:avLst/>
                    </a:prstGeom>
                  </pic:spPr>
                </pic:pic>
              </a:graphicData>
            </a:graphic>
          </wp:inline>
        </w:drawing>
      </w:r>
    </w:p>
    <w:p w14:paraId="442AE7B8" w14:textId="51D509E4" w:rsidR="00117FE9" w:rsidRPr="00117FE9" w:rsidRDefault="00E011AF" w:rsidP="00117FE9">
      <w:pPr>
        <w:pStyle w:val="Caption"/>
        <w:ind w:firstLine="0"/>
        <w:jc w:val="center"/>
      </w:pPr>
      <w:bookmarkStart w:id="19" w:name="_Ref77280908"/>
      <w:r>
        <w:t xml:space="preserve">Figure </w:t>
      </w:r>
      <w:r>
        <w:fldChar w:fldCharType="begin"/>
      </w:r>
      <w:r>
        <w:instrText xml:space="preserve"> SEQ Figure \* ARABIC </w:instrText>
      </w:r>
      <w:r>
        <w:fldChar w:fldCharType="separate"/>
      </w:r>
      <w:r w:rsidR="008C0E46">
        <w:rPr>
          <w:noProof/>
        </w:rPr>
        <w:t>12</w:t>
      </w:r>
      <w:r>
        <w:fldChar w:fldCharType="end"/>
      </w:r>
      <w:bookmarkEnd w:id="19"/>
      <w:r>
        <w:t xml:space="preserve"> The method for applying </w:t>
      </w:r>
      <m:oMath>
        <m:sSub>
          <m:sSubPr>
            <m:ctrlPr>
              <w:rPr>
                <w:rFonts w:ascii="Cambria Math" w:hAnsi="Cambria Math"/>
                <w:i w:val="0"/>
                <w:sz w:val="24"/>
                <w:szCs w:val="24"/>
              </w:rPr>
            </m:ctrlPr>
          </m:sSubPr>
          <m:e>
            <m:r>
              <w:rPr>
                <w:rFonts w:ascii="Cambria Math" w:hAnsi="Cambria Math"/>
                <w:sz w:val="24"/>
                <w:szCs w:val="24"/>
              </w:rPr>
              <m:t>i</m:t>
            </m:r>
          </m:e>
          <m:sub>
            <m:r>
              <w:rPr>
                <w:rFonts w:ascii="Cambria Math" w:hAnsi="Cambria Math"/>
                <w:sz w:val="24"/>
                <w:szCs w:val="24"/>
              </w:rPr>
              <m:t>q-limit</m:t>
            </m:r>
          </m:sub>
        </m:sSub>
        <m:r>
          <w:rPr>
            <w:rFonts w:ascii="Cambria Math" w:hAnsi="Cambria Math"/>
            <w:sz w:val="24"/>
            <w:szCs w:val="24"/>
          </w:rPr>
          <m:t xml:space="preserve"> </m:t>
        </m:r>
      </m:oMath>
      <w:r>
        <w:t xml:space="preserve">to saturation block of </w:t>
      </w:r>
      <m:oMath>
        <m:sSub>
          <m:sSubPr>
            <m:ctrlPr>
              <w:rPr>
                <w:rFonts w:ascii="Cambria Math" w:hAnsi="Cambria Math"/>
                <w:i w:val="0"/>
                <w:sz w:val="24"/>
                <w:szCs w:val="24"/>
              </w:rPr>
            </m:ctrlPr>
          </m:sSubPr>
          <m:e>
            <m:r>
              <w:rPr>
                <w:rFonts w:ascii="Cambria Math" w:hAnsi="Cambria Math"/>
                <w:sz w:val="24"/>
                <w:szCs w:val="24"/>
              </w:rPr>
              <m:t>i</m:t>
            </m:r>
          </m:e>
          <m:sub>
            <m:r>
              <w:rPr>
                <w:rFonts w:ascii="Cambria Math" w:hAnsi="Cambria Math"/>
                <w:sz w:val="24"/>
                <w:szCs w:val="24"/>
              </w:rPr>
              <m:t>q</m:t>
            </m:r>
          </m:sub>
        </m:sSub>
      </m:oMath>
      <w:r w:rsidR="00CE55D1">
        <w:t>.</w:t>
      </w:r>
    </w:p>
    <w:p w14:paraId="3FE2325B" w14:textId="1CAA7797" w:rsidR="002E3208" w:rsidRDefault="00123C4C" w:rsidP="007574C7">
      <w:r>
        <w:fldChar w:fldCharType="begin"/>
      </w:r>
      <w:r>
        <w:instrText xml:space="preserve"> REF _Ref77295289 \h </w:instrText>
      </w:r>
      <w:r w:rsidR="007574C7">
        <w:instrText xml:space="preserve"> \* MERGEFORMAT </w:instrText>
      </w:r>
      <w:r>
        <w:fldChar w:fldCharType="separate"/>
      </w:r>
      <w:r w:rsidR="008C0E46">
        <w:t xml:space="preserve">Figure </w:t>
      </w:r>
      <w:r w:rsidR="008C0E46">
        <w:rPr>
          <w:noProof/>
        </w:rPr>
        <w:t>13</w:t>
      </w:r>
      <w:r>
        <w:fldChar w:fldCharType="end"/>
      </w:r>
      <w:r>
        <w:t xml:space="preserve"> </w:t>
      </w:r>
      <w:r w:rsidR="00380289">
        <w:t xml:space="preserve">shows the speed and </w:t>
      </w:r>
      <w:proofErr w:type="spellStart"/>
      <w:r w:rsidR="00380289">
        <w:t>dq</w:t>
      </w:r>
      <w:proofErr w:type="spellEnd"/>
      <w:r w:rsidR="00380289">
        <w:t xml:space="preserve"> current waveforms for the step change of 40km/h to 60km/h at the half of the rated torque, 175Nm. As expected, apply of negative id current is a must not to apply over-modulation. </w:t>
      </w:r>
      <w:r w:rsidR="00F47E76">
        <w:t>When the step change is applied at time equals to 1, the id* current is still given as zero</w:t>
      </w:r>
      <w:r w:rsidR="00B52CA4">
        <w:t xml:space="preserve"> since the rotor speed is smaller than the base speed. On the other h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B52CA4">
        <w:t xml:space="preserve"> reached to the nominal current when the step is applied. Then, the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B52CA4">
        <w:t xml:space="preserve"> current starts to decrease when the rotor speed is equal to the base speed for the sake of power conservation of the machine</w:t>
      </w:r>
      <w:r w:rsidR="001055A4">
        <w:t xml:space="preserve">. </w:t>
      </w:r>
      <w:r w:rsidR="009F0084">
        <w:t xml:space="preserve">The point id* becomes negative is calculated according to </w:t>
      </w:r>
      <w:r w:rsidR="00C54167">
        <w:t>the f</w:t>
      </w:r>
      <w:r w:rsidR="009F0084">
        <w:t>ormula</w:t>
      </w:r>
      <w:r w:rsidR="00C54167">
        <w:t>ti</w:t>
      </w:r>
      <w:r w:rsidR="00DA0052">
        <w:t>on</w:t>
      </w:r>
      <w:r w:rsidR="009F0084">
        <w:t xml:space="preserve"> below.</w:t>
      </w:r>
      <w:r w:rsidR="002E3208">
        <w:t xml:space="preserve"> Then, the steady-state values of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2E3208">
        <w:t xml:space="preserve"> and id current reach 265A and -47.23A as calculated above, respectively</w:t>
      </w:r>
      <w:r w:rsidR="00395C1B">
        <w:t xml:space="preserve">, which represents the current values final condition. The initial values of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395C1B">
        <w:t xml:space="preserve">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d</m:t>
            </m:r>
          </m:sub>
        </m:sSub>
      </m:oMath>
      <w:r w:rsidR="005237B3">
        <w:t xml:space="preserve"> </w:t>
      </w:r>
      <w:r w:rsidR="00395C1B">
        <w:t xml:space="preserve"> is simply 265A and 0A. As we see, the id current has no contribution on torque for SM-PMSM.</w:t>
      </w:r>
    </w:p>
    <w:p w14:paraId="4BE79BB4" w14:textId="7EED953B" w:rsidR="009F0084" w:rsidRPr="00527B11" w:rsidRDefault="00CE7BF7" w:rsidP="00527B11">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210</m:t>
                              </m:r>
                            </m:num>
                            <m:den>
                              <m:f>
                                <m:fPr>
                                  <m:ctrlPr>
                                    <w:rPr>
                                      <w:rFonts w:ascii="Cambria Math" w:hAnsi="Cambria Math"/>
                                      <w:i/>
                                    </w:rPr>
                                  </m:ctrlPr>
                                </m:fPr>
                                <m:num>
                                  <m:r>
                                    <w:rPr>
                                      <w:rFonts w:ascii="Cambria Math" w:hAnsi="Cambria Math"/>
                                    </w:rPr>
                                    <m:t>49.96</m:t>
                                  </m:r>
                                </m:num>
                                <m:den>
                                  <m:r>
                                    <w:rPr>
                                      <w:rFonts w:ascii="Cambria Math" w:hAnsi="Cambria Math"/>
                                    </w:rPr>
                                    <m:t>3.6*0.3</m:t>
                                  </m:r>
                                </m:den>
                              </m:f>
                              <m:r>
                                <w:rPr>
                                  <w:rFonts w:ascii="Cambria Math" w:hAnsi="Cambria Math"/>
                                </w:rPr>
                                <m:t>*8.5*4</m:t>
                              </m:r>
                            </m:den>
                          </m:f>
                          <m:r>
                            <w:rPr>
                              <w:rFonts w:ascii="Cambria Math" w:hAnsi="Cambria Math"/>
                            </w:rPr>
                            <m:t xml:space="preserve"> </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462.72</m:t>
                          </m:r>
                        </m:e>
                      </m:d>
                    </m:e>
                    <m:sup>
                      <m:r>
                        <w:rPr>
                          <w:rFonts w:ascii="Cambria Math" w:hAnsi="Cambria Math"/>
                        </w:rPr>
                        <m:t>2</m:t>
                      </m:r>
                    </m:sup>
                  </m:sSup>
                  <m:r>
                    <w:rPr>
                      <w:rFonts w:ascii="Cambria Math" w:hAnsi="Cambria Math"/>
                    </w:rPr>
                    <m:t xml:space="preserve">  </m:t>
                  </m:r>
                </m:e>
              </m:rad>
              <m:r>
                <w:rPr>
                  <w:rFonts w:ascii="Cambria Math" w:hAnsi="Cambria Math"/>
                </w:rPr>
                <m:t>-0.11</m:t>
              </m:r>
            </m:num>
            <m:den>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2.81A</m:t>
          </m:r>
        </m:oMath>
      </m:oMathPara>
    </w:p>
    <w:p w14:paraId="37AA6770" w14:textId="77777777" w:rsidR="001C0856" w:rsidRDefault="001C0856" w:rsidP="001C0856">
      <w:pPr>
        <w:keepNext/>
        <w:ind w:firstLine="0"/>
      </w:pPr>
      <w:r>
        <w:rPr>
          <w:noProof/>
        </w:rPr>
        <w:lastRenderedPageBreak/>
        <w:drawing>
          <wp:inline distT="0" distB="0" distL="0" distR="0" wp14:anchorId="129A74D4" wp14:editId="0F446E83">
            <wp:extent cx="5756275" cy="28054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6275" cy="2805430"/>
                    </a:xfrm>
                    <a:prstGeom prst="rect">
                      <a:avLst/>
                    </a:prstGeom>
                    <a:noFill/>
                    <a:ln>
                      <a:noFill/>
                    </a:ln>
                  </pic:spPr>
                </pic:pic>
              </a:graphicData>
            </a:graphic>
          </wp:inline>
        </w:drawing>
      </w:r>
    </w:p>
    <w:p w14:paraId="45BCA4C6" w14:textId="71BBC49F" w:rsidR="00117FE9" w:rsidRDefault="001C0856" w:rsidP="00ED4C67">
      <w:pPr>
        <w:pStyle w:val="Caption"/>
      </w:pPr>
      <w:bookmarkStart w:id="20" w:name="_Ref77295289"/>
      <w:r>
        <w:t xml:space="preserve">Figure </w:t>
      </w:r>
      <w:r>
        <w:fldChar w:fldCharType="begin"/>
      </w:r>
      <w:r>
        <w:instrText xml:space="preserve"> SEQ Figure \* ARABIC </w:instrText>
      </w:r>
      <w:r>
        <w:fldChar w:fldCharType="separate"/>
      </w:r>
      <w:r w:rsidR="008C0E46">
        <w:rPr>
          <w:noProof/>
        </w:rPr>
        <w:t>13</w:t>
      </w:r>
      <w:r>
        <w:fldChar w:fldCharType="end"/>
      </w:r>
      <w:bookmarkEnd w:id="20"/>
      <w:r>
        <w:t xml:space="preserve"> </w:t>
      </w:r>
      <w:r w:rsidRPr="00617FB7">
        <w:t xml:space="preserve">Speed and </w:t>
      </w:r>
      <w:proofErr w:type="spellStart"/>
      <w:r w:rsidRPr="00617FB7">
        <w:t>dq</w:t>
      </w:r>
      <w:proofErr w:type="spellEnd"/>
      <w:r w:rsidRPr="00617FB7">
        <w:t xml:space="preserve"> current waveforms for the step change of 40km/h to 60km/h at the half of the rated torque</w:t>
      </w:r>
      <w:r w:rsidR="00ED4C67">
        <w:t>.</w:t>
      </w:r>
    </w:p>
    <w:p w14:paraId="37BEB172" w14:textId="77777777" w:rsidR="000F0A65" w:rsidRDefault="000F0A65" w:rsidP="000F0A65">
      <w:pPr>
        <w:ind w:firstLine="0"/>
      </w:pPr>
    </w:p>
    <w:p w14:paraId="100EC616" w14:textId="433CB9F3" w:rsidR="000F0A65" w:rsidRPr="000F0A65" w:rsidRDefault="000F0A65" w:rsidP="00F8659A">
      <w:r>
        <w:t xml:space="preserve">The following explanations are solely explained what we have learned with different approach. This approach does not consider the power conservation of the machine. The calculation of </w:t>
      </w:r>
      <m:oMath>
        <m:sSubSup>
          <m:sSubSupPr>
            <m:ctrlPr>
              <w:rPr>
                <w:rFonts w:ascii="Cambria Math" w:hAnsi="Cambria Math"/>
                <w:i/>
                <w:sz w:val="24"/>
                <w:szCs w:val="24"/>
              </w:rPr>
            </m:ctrlPr>
          </m:sSubSupPr>
          <m:e>
            <m:r>
              <w:rPr>
                <w:rFonts w:ascii="Cambria Math" w:hAnsi="Cambria Math"/>
                <w:sz w:val="24"/>
                <w:szCs w:val="24"/>
              </w:rPr>
              <m:t>i</m:t>
            </m:r>
          </m:e>
          <m:sub>
            <m:r>
              <w:rPr>
                <w:rFonts w:ascii="Cambria Math" w:hAnsi="Cambria Math"/>
                <w:sz w:val="24"/>
                <w:szCs w:val="24"/>
              </w:rPr>
              <m:t>d</m:t>
            </m:r>
          </m:sub>
          <m:sup>
            <m:r>
              <w:rPr>
                <w:rFonts w:ascii="Cambria Math" w:hAnsi="Cambria Math"/>
                <w:sz w:val="24"/>
                <w:szCs w:val="24"/>
              </w:rPr>
              <m:t>*</m:t>
            </m:r>
          </m:sup>
        </m:sSubSup>
      </m:oMath>
      <w:r>
        <w:t xml:space="preserve"> is the same as above solution. However, determination of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limit</m:t>
            </m:r>
          </m:sub>
        </m:sSub>
      </m:oMath>
      <w:r w:rsidRPr="00543048">
        <w:rPr>
          <w:sz w:val="24"/>
          <w:szCs w:val="24"/>
        </w:rPr>
        <w:t xml:space="preserve"> </w:t>
      </w:r>
      <w:r>
        <w:t>is done with just consideration of phase voltage limit. Therefore, the negative id current start to be applied at 47.469km/h as seen in</w:t>
      </w:r>
      <w:r w:rsidR="00267C4F">
        <w:t xml:space="preserve"> </w:t>
      </w:r>
      <w:r w:rsidR="00267C4F">
        <w:fldChar w:fldCharType="begin"/>
      </w:r>
      <w:r w:rsidR="00267C4F">
        <w:instrText xml:space="preserve"> REF _Ref77297487 \h </w:instrText>
      </w:r>
      <w:r w:rsidR="00F8659A">
        <w:instrText xml:space="preserve"> \* MERGEFORMAT </w:instrText>
      </w:r>
      <w:r w:rsidR="00267C4F">
        <w:fldChar w:fldCharType="separate"/>
      </w:r>
      <w:r w:rsidR="008C0E46">
        <w:t xml:space="preserve">Figure </w:t>
      </w:r>
      <w:r w:rsidR="008C0E46">
        <w:rPr>
          <w:noProof/>
        </w:rPr>
        <w:t>15</w:t>
      </w:r>
      <w:r w:rsidR="00267C4F">
        <w:fldChar w:fldCharType="end"/>
      </w:r>
      <w:r>
        <w:t>.</w:t>
      </w:r>
      <w:r w:rsidR="00267C4F">
        <w:t xml:space="preserve"> Also, </w:t>
      </w:r>
      <w:r w:rsidR="00267C4F">
        <w:fldChar w:fldCharType="begin"/>
      </w:r>
      <w:r w:rsidR="00267C4F">
        <w:instrText xml:space="preserve"> REF _Ref77297487 \h </w:instrText>
      </w:r>
      <w:r w:rsidR="00F8659A">
        <w:instrText xml:space="preserve"> \* MERGEFORMAT </w:instrText>
      </w:r>
      <w:r w:rsidR="00267C4F">
        <w:fldChar w:fldCharType="separate"/>
      </w:r>
      <w:r w:rsidR="008C0E46">
        <w:t xml:space="preserve">Figure </w:t>
      </w:r>
      <w:r w:rsidR="008C0E46">
        <w:rPr>
          <w:noProof/>
        </w:rPr>
        <w:t>15</w:t>
      </w:r>
      <w:r w:rsidR="00267C4F">
        <w:fldChar w:fldCharType="end"/>
      </w:r>
      <w:r w:rsidR="00267C4F">
        <w:t xml:space="preserve"> shows that the required id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q</m:t>
            </m:r>
          </m:sub>
        </m:sSub>
      </m:oMath>
      <w:r w:rsidR="00267C4F">
        <w:t xml:space="preserve"> current for initial and final conditions are the same as the theoretically calculated values.</w:t>
      </w:r>
    </w:p>
    <w:p w14:paraId="4813C833" w14:textId="77777777" w:rsidR="00ED4C67" w:rsidRDefault="00ED4C67" w:rsidP="00ED4C67">
      <w:pPr>
        <w:keepNext/>
        <w:ind w:firstLine="0"/>
      </w:pPr>
      <w:r>
        <w:rPr>
          <w:noProof/>
        </w:rPr>
        <w:drawing>
          <wp:inline distT="0" distB="0" distL="0" distR="0" wp14:anchorId="0C70951B" wp14:editId="71E50309">
            <wp:extent cx="5760720" cy="19773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1977390"/>
                    </a:xfrm>
                    <a:prstGeom prst="rect">
                      <a:avLst/>
                    </a:prstGeom>
                  </pic:spPr>
                </pic:pic>
              </a:graphicData>
            </a:graphic>
          </wp:inline>
        </w:drawing>
      </w:r>
    </w:p>
    <w:p w14:paraId="521A2D95" w14:textId="1E4DBD22" w:rsidR="00ED4C67" w:rsidRDefault="00ED4C67" w:rsidP="00ED4C67">
      <w:pPr>
        <w:pStyle w:val="Caption"/>
        <w:jc w:val="center"/>
      </w:pPr>
      <w:r>
        <w:t xml:space="preserve">Figure </w:t>
      </w:r>
      <w:r>
        <w:fldChar w:fldCharType="begin"/>
      </w:r>
      <w:r>
        <w:instrText xml:space="preserve"> SEQ Figure \* ARABIC </w:instrText>
      </w:r>
      <w:r>
        <w:fldChar w:fldCharType="separate"/>
      </w:r>
      <w:r w:rsidR="008C0E46">
        <w:rPr>
          <w:noProof/>
        </w:rPr>
        <w:t>14</w:t>
      </w:r>
      <w:r>
        <w:fldChar w:fldCharType="end"/>
      </w:r>
      <w:r>
        <w:t xml:space="preserve"> </w:t>
      </w:r>
      <w:r w:rsidRPr="00B274B6">
        <w:t>Simulink blocks for closed-loop control of speed transition from 40km/h to 60km/h with field-weakening. Power conservation is not taken account.</w:t>
      </w:r>
    </w:p>
    <w:p w14:paraId="7992C188" w14:textId="0E1788CD" w:rsidR="00F8659A" w:rsidRDefault="00F8659A" w:rsidP="00F8659A"/>
    <w:p w14:paraId="37E7E6D5" w14:textId="568F425C" w:rsidR="00F8659A" w:rsidRDefault="00F8659A" w:rsidP="00F8659A"/>
    <w:p w14:paraId="50F19A1D" w14:textId="5FB22A71" w:rsidR="00F8659A" w:rsidRDefault="00F8659A" w:rsidP="00F8659A"/>
    <w:p w14:paraId="51131E12" w14:textId="77777777" w:rsidR="00F8659A" w:rsidRPr="00F8659A" w:rsidRDefault="00F8659A" w:rsidP="00F8659A"/>
    <w:p w14:paraId="60BBE7CA" w14:textId="77777777" w:rsidR="000F0A65" w:rsidRDefault="000F0A65" w:rsidP="000F0A65">
      <w:pPr>
        <w:keepNext/>
        <w:ind w:firstLine="0"/>
      </w:pPr>
      <w:r>
        <w:rPr>
          <w:noProof/>
        </w:rPr>
        <w:lastRenderedPageBreak/>
        <w:drawing>
          <wp:inline distT="0" distB="0" distL="0" distR="0" wp14:anchorId="2EEEFF26" wp14:editId="467DD03E">
            <wp:extent cx="5756275" cy="28054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6275" cy="2805430"/>
                    </a:xfrm>
                    <a:prstGeom prst="rect">
                      <a:avLst/>
                    </a:prstGeom>
                    <a:noFill/>
                    <a:ln>
                      <a:noFill/>
                    </a:ln>
                  </pic:spPr>
                </pic:pic>
              </a:graphicData>
            </a:graphic>
          </wp:inline>
        </w:drawing>
      </w:r>
    </w:p>
    <w:p w14:paraId="4322A279" w14:textId="794DD5EE" w:rsidR="000B2913" w:rsidRDefault="000F0A65" w:rsidP="00267C4F">
      <w:pPr>
        <w:pStyle w:val="Caption"/>
        <w:jc w:val="center"/>
      </w:pPr>
      <w:bookmarkStart w:id="21" w:name="_Ref77297487"/>
      <w:r>
        <w:t xml:space="preserve">Figure </w:t>
      </w:r>
      <w:r>
        <w:fldChar w:fldCharType="begin"/>
      </w:r>
      <w:r>
        <w:instrText xml:space="preserve"> SEQ Figure \* ARABIC </w:instrText>
      </w:r>
      <w:r>
        <w:fldChar w:fldCharType="separate"/>
      </w:r>
      <w:r w:rsidR="008C0E46">
        <w:rPr>
          <w:noProof/>
        </w:rPr>
        <w:t>15</w:t>
      </w:r>
      <w:r>
        <w:fldChar w:fldCharType="end"/>
      </w:r>
      <w:bookmarkEnd w:id="21"/>
      <w:r>
        <w:t xml:space="preserve"> </w:t>
      </w:r>
      <w:r w:rsidRPr="00116E0A">
        <w:t xml:space="preserve">Speed and </w:t>
      </w:r>
      <w:proofErr w:type="spellStart"/>
      <w:r w:rsidRPr="00116E0A">
        <w:t>dq</w:t>
      </w:r>
      <w:proofErr w:type="spellEnd"/>
      <w:r w:rsidRPr="00116E0A">
        <w:t xml:space="preserve"> current waveforms for the step change of 40km/h to 60km/h at the half of the rated torque.</w:t>
      </w:r>
      <w:r>
        <w:t xml:space="preserve"> </w:t>
      </w:r>
      <w:r w:rsidRPr="00B274B6">
        <w:t>Power conservation is not taken account.</w:t>
      </w:r>
    </w:p>
    <w:p w14:paraId="13D0558C" w14:textId="77777777" w:rsidR="007574C7" w:rsidRDefault="007574C7" w:rsidP="007574C7">
      <w:r>
        <w:t xml:space="preserve">In addition, in this approach, we can calculate the base speed of the PMSM </w:t>
      </w:r>
      <w:proofErr w:type="gramStart"/>
      <w:r>
        <w:t>theoretically  from</w:t>
      </w:r>
      <w:proofErr w:type="gramEnd"/>
      <w:r>
        <w:t xml:space="preserve"> the calculation of voltage on MTPA. The base speed equation in d-q coordinates is written as follows:</w:t>
      </w:r>
    </w:p>
    <w:p w14:paraId="3A6E9435" w14:textId="77777777" w:rsidR="007574C7" w:rsidRPr="00F8659A" w:rsidRDefault="00CE7BF7" w:rsidP="007574C7">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s</m:t>
                  </m:r>
                </m:sub>
              </m:sSub>
            </m:num>
            <m:den>
              <m:rad>
                <m:radPr>
                  <m:degHide m:val="1"/>
                  <m:ctrlPr>
                    <w:rPr>
                      <w:rFonts w:ascii="Cambria Math" w:hAnsi="Cambria Math"/>
                      <w:i/>
                    </w:rPr>
                  </m:ctrlPr>
                </m:radPr>
                <m:deg/>
                <m:e>
                  <m:sSubSup>
                    <m:sSubSupPr>
                      <m:ctrlPr>
                        <w:rPr>
                          <w:rFonts w:ascii="Cambria Math" w:hAnsi="Cambria Math"/>
                          <w:i/>
                        </w:rPr>
                      </m:ctrlPr>
                    </m:sSubSupPr>
                    <m:e>
                      <m:r>
                        <w:rPr>
                          <w:rFonts w:ascii="Cambria Math" w:hAnsi="Cambria Math"/>
                        </w:rPr>
                        <m:t>λ</m:t>
                      </m:r>
                    </m:e>
                    <m:sub>
                      <m:r>
                        <w:rPr>
                          <w:rFonts w:ascii="Cambria Math" w:hAnsi="Cambria Math"/>
                        </w:rPr>
                        <m:t>PM</m:t>
                      </m:r>
                    </m:sub>
                    <m:sup>
                      <m:r>
                        <w:rPr>
                          <w:rFonts w:ascii="Cambria Math" w:hAnsi="Cambria Math"/>
                        </w:rPr>
                        <m:t>2</m:t>
                      </m:r>
                    </m:sup>
                  </m:sSub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e>
                      </m:d>
                    </m:e>
                    <m:sup>
                      <m:r>
                        <w:rPr>
                          <w:rFonts w:ascii="Cambria Math" w:hAnsi="Cambria Math"/>
                        </w:rPr>
                        <m:t>2</m:t>
                      </m:r>
                    </m:sup>
                  </m:sSup>
                </m:e>
              </m:rad>
            </m:den>
          </m:f>
          <m:r>
            <w:rPr>
              <w:rFonts w:ascii="Cambria Math" w:hAnsi="Cambria Math"/>
            </w:rPr>
            <m:t xml:space="preserve"> </m:t>
          </m:r>
        </m:oMath>
      </m:oMathPara>
    </w:p>
    <w:p w14:paraId="3F387F82" w14:textId="77777777" w:rsidR="007574C7" w:rsidRDefault="007574C7" w:rsidP="007574C7">
      <w:r w:rsidRPr="003E6450">
        <w:t>Another situation is that in case of MTPA there is only current on the q axis. The current value on the d axis is zero.</w:t>
      </w:r>
    </w:p>
    <w:p w14:paraId="7580784A" w14:textId="77777777" w:rsidR="007574C7" w:rsidRPr="00EC5649" w:rsidRDefault="00CE7BF7" w:rsidP="007574C7">
      <w:pPr>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q</m:t>
              </m:r>
            </m:sub>
          </m:sSub>
          <m:r>
            <w:rPr>
              <w:rFonts w:ascii="Cambria Math" w:hAnsi="Cambria Math"/>
            </w:rPr>
            <m:t>=530 A (peak)</m:t>
          </m:r>
        </m:oMath>
      </m:oMathPara>
    </w:p>
    <w:p w14:paraId="5C939575" w14:textId="77777777" w:rsidR="007574C7" w:rsidRPr="00EC5649" w:rsidRDefault="007574C7" w:rsidP="007574C7">
      <w:pPr>
        <w:rPr>
          <w:rFonts w:eastAsiaTheme="minorEastAsia"/>
        </w:rPr>
      </w:pPr>
    </w:p>
    <w:p w14:paraId="24D99CF8" w14:textId="77777777" w:rsidR="007574C7" w:rsidRDefault="007574C7" w:rsidP="007574C7">
      <w:r>
        <w:t>So:</w:t>
      </w:r>
    </w:p>
    <w:p w14:paraId="4B67AC69" w14:textId="77777777" w:rsidR="007574C7" w:rsidRPr="00EC5649" w:rsidRDefault="00CE7BF7" w:rsidP="007574C7">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m:t>
          </m:r>
          <m:f>
            <m:fPr>
              <m:ctrlPr>
                <w:rPr>
                  <w:rFonts w:ascii="Cambria Math" w:hAnsi="Cambria Math"/>
                  <w:i/>
                </w:rPr>
              </m:ctrlPr>
            </m:fPr>
            <m:num>
              <m:r>
                <w:rPr>
                  <w:rFonts w:ascii="Cambria Math" w:hAnsi="Cambria Math"/>
                </w:rPr>
                <m:t>210</m:t>
              </m:r>
            </m:num>
            <m:den>
              <m:rad>
                <m:radPr>
                  <m:degHide m:val="1"/>
                  <m:ctrlPr>
                    <w:rPr>
                      <w:rFonts w:ascii="Cambria Math" w:hAnsi="Cambria Math"/>
                      <w:i/>
                    </w:rPr>
                  </m:ctrlPr>
                </m:radPr>
                <m:deg/>
                <m:e>
                  <m:sSup>
                    <m:sSupPr>
                      <m:ctrlPr>
                        <w:rPr>
                          <w:rFonts w:ascii="Cambria Math" w:hAnsi="Cambria Math"/>
                        </w:rPr>
                      </m:ctrlPr>
                    </m:sSupPr>
                    <m:e>
                      <m:r>
                        <m:rPr>
                          <m:sty m:val="p"/>
                        </m:rPr>
                        <w:rPr>
                          <w:rFonts w:ascii="Cambria Math" w:hAnsi="Cambria Math"/>
                        </w:rPr>
                        <m:t>0.11</m:t>
                      </m:r>
                    </m:e>
                    <m:sup>
                      <m:r>
                        <m:rPr>
                          <m:sty m:val="p"/>
                        </m:rP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65*</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530</m:t>
                          </m:r>
                        </m:e>
                      </m:d>
                    </m:e>
                    <m:sup>
                      <m:r>
                        <w:rPr>
                          <w:rFonts w:ascii="Cambria Math" w:hAnsi="Cambria Math"/>
                        </w:rPr>
                        <m:t>2</m:t>
                      </m:r>
                    </m:sup>
                  </m:sSup>
                </m:e>
              </m:rad>
            </m:den>
          </m:f>
          <m:r>
            <w:rPr>
              <w:rFonts w:ascii="Cambria Math" w:hAnsi="Cambria Math"/>
            </w:rPr>
            <m:t xml:space="preserve"> </m:t>
          </m:r>
        </m:oMath>
      </m:oMathPara>
    </w:p>
    <w:p w14:paraId="634E1B93" w14:textId="77777777" w:rsidR="007574C7" w:rsidRPr="00EC5649" w:rsidRDefault="00CE7BF7" w:rsidP="007574C7">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e-base</m:t>
              </m:r>
            </m:sub>
          </m:sSub>
          <m:r>
            <w:rPr>
              <w:rFonts w:ascii="Cambria Math" w:hAnsi="Cambria Math"/>
            </w:rPr>
            <m:t>=1494.387 rad/s</m:t>
          </m:r>
        </m:oMath>
      </m:oMathPara>
    </w:p>
    <w:p w14:paraId="4684B1AA" w14:textId="77777777" w:rsidR="007574C7" w:rsidRPr="00EC5649" w:rsidRDefault="007574C7" w:rsidP="007574C7">
      <w:pPr>
        <w:rPr>
          <w:rFonts w:eastAsiaTheme="minorEastAsia"/>
        </w:rPr>
      </w:pPr>
    </w:p>
    <w:p w14:paraId="6BA0A9BC" w14:textId="77777777" w:rsidR="007574C7" w:rsidRDefault="007574C7" w:rsidP="007574C7">
      <w:r w:rsidRPr="00EC5649">
        <w:t xml:space="preserve">The base speed we found above is electrical. A pole pair is required to find the mechanical base speed. </w:t>
      </w:r>
      <w:r w:rsidRPr="003238BA">
        <w:t>The mechanical base speed is found by the equation given below:</w:t>
      </w:r>
    </w:p>
    <w:p w14:paraId="0D9C8F7B" w14:textId="77777777" w:rsidR="007574C7" w:rsidRPr="003238BA" w:rsidRDefault="00CE7BF7" w:rsidP="007574C7">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w</m:t>
                  </m:r>
                </m:e>
                <m:sub>
                  <m:r>
                    <w:rPr>
                      <w:rFonts w:ascii="Cambria Math" w:hAnsi="Cambria Math"/>
                    </w:rPr>
                    <m:t>e-base</m:t>
                  </m:r>
                </m:sub>
              </m:sSub>
            </m:num>
            <m:den>
              <m:r>
                <w:rPr>
                  <w:rFonts w:ascii="Cambria Math" w:hAnsi="Cambria Math"/>
                </w:rPr>
                <m:t>pole pair</m:t>
              </m:r>
            </m:den>
          </m:f>
        </m:oMath>
      </m:oMathPara>
    </w:p>
    <w:p w14:paraId="4A3910AA" w14:textId="77777777" w:rsidR="007574C7" w:rsidRPr="003238BA" w:rsidRDefault="00CE7BF7" w:rsidP="007574C7">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m:t>
          </m:r>
          <m:f>
            <m:fPr>
              <m:ctrlPr>
                <w:rPr>
                  <w:rFonts w:ascii="Cambria Math" w:hAnsi="Cambria Math"/>
                  <w:i/>
                </w:rPr>
              </m:ctrlPr>
            </m:fPr>
            <m:num>
              <m:r>
                <w:rPr>
                  <w:rFonts w:ascii="Cambria Math" w:hAnsi="Cambria Math"/>
                </w:rPr>
                <m:t xml:space="preserve">1494.387 </m:t>
              </m:r>
            </m:num>
            <m:den>
              <m:r>
                <w:rPr>
                  <w:rFonts w:ascii="Cambria Math" w:hAnsi="Cambria Math"/>
                </w:rPr>
                <m:t>4</m:t>
              </m:r>
            </m:den>
          </m:f>
        </m:oMath>
      </m:oMathPara>
    </w:p>
    <w:p w14:paraId="0A411F54" w14:textId="040464CE" w:rsidR="007574C7" w:rsidRPr="00022CC8" w:rsidRDefault="00CE7BF7" w:rsidP="007574C7">
      <w:pPr>
        <w:rPr>
          <w:rFonts w:eastAsiaTheme="minorEastAsia"/>
        </w:rPr>
      </w:pPr>
      <m:oMathPara>
        <m:oMath>
          <m:sSub>
            <m:sSubPr>
              <m:ctrlPr>
                <w:rPr>
                  <w:rFonts w:ascii="Cambria Math" w:hAnsi="Cambria Math"/>
                  <w:i/>
                </w:rPr>
              </m:ctrlPr>
            </m:sSubPr>
            <m:e>
              <m:r>
                <w:rPr>
                  <w:rFonts w:ascii="Cambria Math" w:hAnsi="Cambria Math"/>
                </w:rPr>
                <m:t>w</m:t>
              </m:r>
            </m:e>
            <m:sub>
              <m:r>
                <w:rPr>
                  <w:rFonts w:ascii="Cambria Math" w:hAnsi="Cambria Math"/>
                </w:rPr>
                <m:t>base</m:t>
              </m:r>
            </m:sub>
          </m:sSub>
          <m:r>
            <w:rPr>
              <w:rFonts w:ascii="Cambria Math" w:hAnsi="Cambria Math"/>
            </w:rPr>
            <m:t xml:space="preserve">=373.597  rad/s </m:t>
          </m:r>
        </m:oMath>
      </m:oMathPara>
    </w:p>
    <w:p w14:paraId="7F5B9D9F" w14:textId="77777777" w:rsidR="007574C7" w:rsidRPr="00920088" w:rsidRDefault="007574C7" w:rsidP="007574C7">
      <w:pPr>
        <w:rPr>
          <w:rFonts w:eastAsiaTheme="minorEastAsia"/>
          <w:b/>
        </w:rPr>
      </w:pPr>
    </w:p>
    <w:p w14:paraId="78BAE13B" w14:textId="77777777" w:rsidR="007574C7" w:rsidRPr="00EB0ACE" w:rsidRDefault="007574C7" w:rsidP="007574C7">
      <w:pPr>
        <w:rPr>
          <w:rFonts w:eastAsiaTheme="minorEastAsia"/>
          <w:bCs/>
        </w:rPr>
      </w:pPr>
      <w:r w:rsidRPr="00920088">
        <w:rPr>
          <w:rFonts w:eastAsiaTheme="minorEastAsia"/>
          <w:bCs/>
        </w:rPr>
        <w:lastRenderedPageBreak/>
        <w:t xml:space="preserve">There is a gearbox in the system, with a ratio of 8.5. With the help of the following </w:t>
      </w:r>
      <w:proofErr w:type="gramStart"/>
      <w:r w:rsidRPr="00920088">
        <w:rPr>
          <w:rFonts w:eastAsiaTheme="minorEastAsia"/>
          <w:bCs/>
        </w:rPr>
        <w:t>formula,  the</w:t>
      </w:r>
      <w:proofErr w:type="gramEnd"/>
      <w:r w:rsidRPr="00920088">
        <w:rPr>
          <w:rFonts w:eastAsiaTheme="minorEastAsia"/>
          <w:bCs/>
        </w:rPr>
        <w:t xml:space="preserve"> mechanical shaft speed which is referred to as the </w:t>
      </w:r>
      <w:r>
        <w:rPr>
          <w:rFonts w:eastAsiaTheme="minorEastAsia"/>
          <w:bCs/>
        </w:rPr>
        <w:t>vehicle speed</w:t>
      </w:r>
      <w:r w:rsidRPr="00920088">
        <w:rPr>
          <w:rFonts w:eastAsiaTheme="minorEastAsia"/>
          <w:bCs/>
        </w:rPr>
        <w:t xml:space="preserve"> is found.</w:t>
      </w:r>
    </w:p>
    <w:p w14:paraId="345F9A08" w14:textId="77777777" w:rsidR="007574C7" w:rsidRDefault="00CE7BF7" w:rsidP="007574C7">
      <w:pPr>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num>
            <m:den>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den>
          </m:f>
          <m:r>
            <w:rPr>
              <w:rFonts w:ascii="Cambria Math" w:eastAsiaTheme="minorEastAsia" w:hAnsi="Cambria Math"/>
            </w:rPr>
            <m:t>=8.5</m:t>
          </m:r>
        </m:oMath>
      </m:oMathPara>
    </w:p>
    <w:p w14:paraId="52A4F9A6" w14:textId="77777777" w:rsidR="007574C7" w:rsidRDefault="00CE7BF7" w:rsidP="007574C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73.597</m:t>
              </m:r>
            </m:num>
            <m:den>
              <m:r>
                <w:rPr>
                  <w:rFonts w:ascii="Cambria Math" w:eastAsiaTheme="minorEastAsia" w:hAnsi="Cambria Math"/>
                </w:rPr>
                <m:t>8.5</m:t>
              </m:r>
            </m:den>
          </m:f>
        </m:oMath>
      </m:oMathPara>
    </w:p>
    <w:p w14:paraId="1E0A3FDB" w14:textId="77777777" w:rsidR="007574C7" w:rsidRPr="00E72ECE" w:rsidRDefault="00CE7BF7" w:rsidP="007574C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ehicle</m:t>
              </m:r>
            </m:sub>
          </m:sSub>
          <m:r>
            <w:rPr>
              <w:rFonts w:ascii="Cambria Math" w:eastAsiaTheme="minorEastAsia" w:hAnsi="Cambria Math"/>
            </w:rPr>
            <m:t>=43.953 rad/s</m:t>
          </m:r>
        </m:oMath>
      </m:oMathPara>
    </w:p>
    <w:p w14:paraId="0A407347" w14:textId="77777777" w:rsidR="007574C7" w:rsidRPr="00E72ECE" w:rsidRDefault="007574C7" w:rsidP="007574C7">
      <w:pPr>
        <w:rPr>
          <w:rFonts w:eastAsiaTheme="minorEastAsia"/>
        </w:rPr>
      </w:pPr>
    </w:p>
    <w:p w14:paraId="65931F8A" w14:textId="77777777" w:rsidR="007574C7" w:rsidRDefault="007574C7" w:rsidP="007574C7">
      <w:pPr>
        <w:rPr>
          <w:rFonts w:eastAsiaTheme="minorEastAsia"/>
        </w:rPr>
      </w:pPr>
      <w:r w:rsidRPr="00E72ECE">
        <w:rPr>
          <w:rFonts w:eastAsiaTheme="minorEastAsia"/>
        </w:rPr>
        <w:t xml:space="preserve">In the project definition, vehicle speed is expected in km/h. Therefore, we must first multiply the velocity we found in rad/s by the radius. Then we </w:t>
      </w:r>
      <w:proofErr w:type="gramStart"/>
      <w:r w:rsidRPr="00E72ECE">
        <w:rPr>
          <w:rFonts w:eastAsiaTheme="minorEastAsia"/>
        </w:rPr>
        <w:t>have to</w:t>
      </w:r>
      <w:proofErr w:type="gramEnd"/>
      <w:r w:rsidRPr="00E72ECE">
        <w:rPr>
          <w:rFonts w:eastAsiaTheme="minorEastAsia"/>
        </w:rPr>
        <w:t xml:space="preserve"> multiply by 3600/1000.</w:t>
      </w:r>
    </w:p>
    <w:p w14:paraId="582DEC8A" w14:textId="77777777" w:rsidR="007574C7" w:rsidRDefault="00CE7BF7" w:rsidP="007574C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ase</m:t>
              </m:r>
            </m:sub>
          </m:sSub>
          <m:r>
            <w:rPr>
              <w:rFonts w:ascii="Cambria Math" w:eastAsiaTheme="minorEastAsia" w:hAnsi="Cambria Math"/>
            </w:rPr>
            <m:t>*r*</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74D84A30" w14:textId="77777777" w:rsidR="007574C7" w:rsidRPr="00E72ECE" w:rsidRDefault="00CE7BF7" w:rsidP="007574C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43.953 *0.3*</m:t>
          </m:r>
          <m:f>
            <m:fPr>
              <m:ctrlPr>
                <w:rPr>
                  <w:rFonts w:ascii="Cambria Math" w:eastAsiaTheme="minorEastAsia" w:hAnsi="Cambria Math"/>
                  <w:i/>
                </w:rPr>
              </m:ctrlPr>
            </m:fPr>
            <m:num>
              <m:r>
                <w:rPr>
                  <w:rFonts w:ascii="Cambria Math" w:eastAsiaTheme="minorEastAsia" w:hAnsi="Cambria Math"/>
                </w:rPr>
                <m:t>3600</m:t>
              </m:r>
            </m:num>
            <m:den>
              <m:r>
                <w:rPr>
                  <w:rFonts w:ascii="Cambria Math" w:eastAsiaTheme="minorEastAsia" w:hAnsi="Cambria Math"/>
                </w:rPr>
                <m:t>1000</m:t>
              </m:r>
            </m:den>
          </m:f>
        </m:oMath>
      </m:oMathPara>
    </w:p>
    <w:p w14:paraId="28A30E66" w14:textId="5386964E" w:rsidR="007574C7" w:rsidRPr="00022CC8" w:rsidRDefault="00CE7BF7" w:rsidP="007574C7">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vehicle</m:t>
              </m:r>
            </m:sub>
          </m:sSub>
          <m:r>
            <w:rPr>
              <w:rFonts w:ascii="Cambria Math" w:eastAsiaTheme="minorEastAsia" w:hAnsi="Cambria Math"/>
            </w:rPr>
            <m:t>=47.469 km/h</m:t>
          </m:r>
        </m:oMath>
      </m:oMathPara>
    </w:p>
    <w:p w14:paraId="126C1561" w14:textId="7417CDF2" w:rsidR="00CE1CB4" w:rsidRDefault="007574C7" w:rsidP="007574C7">
      <w:pPr>
        <w:rPr>
          <w:rFonts w:eastAsiaTheme="minorEastAsia"/>
        </w:rPr>
      </w:pPr>
      <w:r w:rsidRPr="00F8659A">
        <w:rPr>
          <w:rFonts w:eastAsiaTheme="minorEastAsia"/>
        </w:rPr>
        <w:t xml:space="preserve">When we look at the experimental and theoretical </w:t>
      </w:r>
      <w:r w:rsidR="00022CC8">
        <w:rPr>
          <w:rFonts w:eastAsiaTheme="minorEastAsia"/>
        </w:rPr>
        <w:t xml:space="preserve">the vehicle </w:t>
      </w:r>
      <w:r w:rsidRPr="00F8659A">
        <w:rPr>
          <w:rFonts w:eastAsiaTheme="minorEastAsia"/>
        </w:rPr>
        <w:t>speed results</w:t>
      </w:r>
      <w:r w:rsidR="00022CC8">
        <w:rPr>
          <w:rFonts w:eastAsiaTheme="minorEastAsia"/>
        </w:rPr>
        <w:t xml:space="preserve"> in km/h</w:t>
      </w:r>
      <w:r w:rsidRPr="00F8659A">
        <w:rPr>
          <w:rFonts w:eastAsiaTheme="minorEastAsia"/>
        </w:rPr>
        <w:t>, it is clearly seen that the values</w:t>
      </w:r>
      <w:r w:rsidR="00022CC8">
        <w:rPr>
          <w:rFonts w:eastAsiaTheme="minorEastAsia"/>
        </w:rPr>
        <w:t xml:space="preserve"> are</w:t>
      </w:r>
      <w:r w:rsidRPr="00F8659A">
        <w:rPr>
          <w:rFonts w:eastAsiaTheme="minorEastAsia"/>
        </w:rPr>
        <w:t xml:space="preserve"> match</w:t>
      </w:r>
      <w:r w:rsidR="00022CC8">
        <w:rPr>
          <w:rFonts w:eastAsiaTheme="minorEastAsia"/>
        </w:rPr>
        <w:t>ed</w:t>
      </w:r>
      <w:r w:rsidRPr="00F8659A">
        <w:rPr>
          <w:rFonts w:eastAsiaTheme="minorEastAsia"/>
        </w:rPr>
        <w:t>.</w:t>
      </w:r>
    </w:p>
    <w:p w14:paraId="02578F0E" w14:textId="7626C705" w:rsidR="007574C7" w:rsidRPr="00AF03FC" w:rsidRDefault="00CE1CB4" w:rsidP="00CE1CB4">
      <w:pPr>
        <w:spacing w:line="259" w:lineRule="auto"/>
        <w:ind w:firstLine="0"/>
        <w:jc w:val="left"/>
        <w:rPr>
          <w:rFonts w:eastAsiaTheme="minorEastAsia"/>
        </w:rPr>
      </w:pPr>
      <w:r>
        <w:rPr>
          <w:rFonts w:eastAsiaTheme="minorEastAsia"/>
        </w:rPr>
        <w:br w:type="page"/>
      </w:r>
    </w:p>
    <w:p w14:paraId="509589B2" w14:textId="77777777" w:rsidR="007574C7" w:rsidRPr="007574C7" w:rsidRDefault="007574C7" w:rsidP="007574C7"/>
    <w:p w14:paraId="399C544C" w14:textId="7DA0A013" w:rsidR="00FE084C" w:rsidRDefault="00FE084C" w:rsidP="00344843">
      <w:pPr>
        <w:pStyle w:val="Heading1"/>
        <w:ind w:firstLine="0"/>
        <w:rPr>
          <w:b w:val="0"/>
          <w:bCs/>
        </w:rPr>
      </w:pPr>
      <w:bookmarkStart w:id="22" w:name="_Toc77337174"/>
      <w:r>
        <w:rPr>
          <w:bCs/>
        </w:rPr>
        <w:t>4</w:t>
      </w:r>
      <w:r w:rsidRPr="00861368">
        <w:rPr>
          <w:bCs/>
        </w:rPr>
        <w:t>.</w:t>
      </w:r>
      <w:r w:rsidR="00673E83">
        <w:rPr>
          <w:bCs/>
        </w:rPr>
        <w:t xml:space="preserve"> Part C:</w:t>
      </w:r>
      <w:r>
        <w:rPr>
          <w:bCs/>
        </w:rPr>
        <w:t xml:space="preserve"> C</w:t>
      </w:r>
      <w:r w:rsidR="00673E83">
        <w:rPr>
          <w:bCs/>
        </w:rPr>
        <w:t>omponent Selection</w:t>
      </w:r>
      <w:bookmarkEnd w:id="22"/>
    </w:p>
    <w:p w14:paraId="32CC46DF" w14:textId="7AC653CA" w:rsidR="00344843" w:rsidRDefault="001D15E7" w:rsidP="001D15E7">
      <w:pPr>
        <w:pStyle w:val="Heading2"/>
        <w:rPr>
          <w:rStyle w:val="Hyperlink"/>
          <w:color w:val="000000" w:themeColor="text1"/>
          <w:u w:val="none"/>
        </w:rPr>
      </w:pPr>
      <w:r>
        <w:rPr>
          <w:rStyle w:val="Hyperlink"/>
          <w:color w:val="000000" w:themeColor="text1"/>
          <w:u w:val="none"/>
        </w:rPr>
        <w:t>1.</w:t>
      </w:r>
    </w:p>
    <w:p w14:paraId="2589573C" w14:textId="20E44D2D" w:rsidR="001D15E7" w:rsidRDefault="001D15E7" w:rsidP="001D15E7"/>
    <w:p w14:paraId="7171698C" w14:textId="4C51B296" w:rsidR="001D15E7" w:rsidRDefault="001D15E7" w:rsidP="001D15E7">
      <w:r>
        <w:t>Selected IGBT module can be seen in</w:t>
      </w:r>
      <w:r w:rsidR="009167DA">
        <w:t xml:space="preserve"> </w:t>
      </w:r>
      <w:r w:rsidR="009167DA">
        <w:fldChar w:fldCharType="begin"/>
      </w:r>
      <w:r w:rsidR="009167DA">
        <w:instrText xml:space="preserve"> REF _Ref77350918 \h </w:instrText>
      </w:r>
      <w:r w:rsidR="009167DA">
        <w:fldChar w:fldCharType="separate"/>
      </w:r>
      <w:r w:rsidR="008C0E46">
        <w:t xml:space="preserve">Figure </w:t>
      </w:r>
      <w:r w:rsidR="008C0E46">
        <w:rPr>
          <w:noProof/>
        </w:rPr>
        <w:t>16</w:t>
      </w:r>
      <w:r w:rsidR="009167DA">
        <w:fldChar w:fldCharType="end"/>
      </w:r>
      <w:r>
        <w:t xml:space="preserve">. </w:t>
      </w:r>
      <w:r w:rsidR="009167DA">
        <w:t>This module</w:t>
      </w:r>
      <w:r>
        <w:t xml:space="preserve"> includes array of two IGBTs and two anti-parallel diodes.</w:t>
      </w:r>
    </w:p>
    <w:p w14:paraId="6E449F7C" w14:textId="77777777" w:rsidR="001D15E7" w:rsidRDefault="001D15E7" w:rsidP="001D15E7">
      <w:pPr>
        <w:keepNext/>
        <w:ind w:firstLine="0"/>
        <w:jc w:val="center"/>
      </w:pPr>
      <w:r>
        <w:rPr>
          <w:noProof/>
        </w:rPr>
        <w:drawing>
          <wp:inline distT="0" distB="0" distL="0" distR="0" wp14:anchorId="1278F8A8" wp14:editId="58945E50">
            <wp:extent cx="3761509" cy="2174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567" r="1751"/>
                    <a:stretch/>
                  </pic:blipFill>
                  <pic:spPr bwMode="auto">
                    <a:xfrm>
                      <a:off x="0" y="0"/>
                      <a:ext cx="3762009" cy="2175164"/>
                    </a:xfrm>
                    <a:prstGeom prst="rect">
                      <a:avLst/>
                    </a:prstGeom>
                    <a:ln>
                      <a:noFill/>
                    </a:ln>
                    <a:extLst>
                      <a:ext uri="{53640926-AAD7-44D8-BBD7-CCE9431645EC}">
                        <a14:shadowObscured xmlns:a14="http://schemas.microsoft.com/office/drawing/2010/main"/>
                      </a:ext>
                    </a:extLst>
                  </pic:spPr>
                </pic:pic>
              </a:graphicData>
            </a:graphic>
          </wp:inline>
        </w:drawing>
      </w:r>
    </w:p>
    <w:p w14:paraId="21743CA2" w14:textId="34243B0B" w:rsidR="001D15E7" w:rsidRPr="001D15E7" w:rsidRDefault="001D15E7" w:rsidP="001D15E7">
      <w:pPr>
        <w:pStyle w:val="Caption"/>
        <w:jc w:val="center"/>
      </w:pPr>
      <w:bookmarkStart w:id="23" w:name="_Ref77350918"/>
      <w:r>
        <w:t xml:space="preserve">Figure </w:t>
      </w:r>
      <w:r>
        <w:fldChar w:fldCharType="begin"/>
      </w:r>
      <w:r>
        <w:instrText xml:space="preserve"> SEQ Figure \* ARABIC </w:instrText>
      </w:r>
      <w:r>
        <w:fldChar w:fldCharType="separate"/>
      </w:r>
      <w:r w:rsidR="008C0E46">
        <w:rPr>
          <w:noProof/>
        </w:rPr>
        <w:t>16</w:t>
      </w:r>
      <w:r>
        <w:fldChar w:fldCharType="end"/>
      </w:r>
      <w:bookmarkEnd w:id="23"/>
      <w:r>
        <w:t xml:space="preserve"> Selected IGBT array module. </w:t>
      </w:r>
      <w:r w:rsidRPr="00651794">
        <w:t>MG06300D-BN4MM</w:t>
      </w:r>
      <w:r>
        <w:t xml:space="preserve">, </w:t>
      </w:r>
      <w:proofErr w:type="spellStart"/>
      <w:r>
        <w:t>Littelfuse</w:t>
      </w:r>
      <w:proofErr w:type="spellEnd"/>
      <w:r>
        <w:t xml:space="preserve"> Inc.</w:t>
      </w:r>
    </w:p>
    <w:p w14:paraId="4208756D" w14:textId="4DB5B244" w:rsidR="00F163C7" w:rsidRDefault="00BF7594" w:rsidP="00F163C7">
      <w:pPr>
        <w:ind w:firstLine="708"/>
      </w:pPr>
      <w:r>
        <w:fldChar w:fldCharType="begin"/>
      </w:r>
      <w:r>
        <w:instrText xml:space="preserve"> REF _Ref77351859 \h </w:instrText>
      </w:r>
      <w:r>
        <w:fldChar w:fldCharType="separate"/>
      </w:r>
      <w:r w:rsidR="008C0E46">
        <w:t xml:space="preserve">Table </w:t>
      </w:r>
      <w:r w:rsidR="008C0E46">
        <w:rPr>
          <w:noProof/>
        </w:rPr>
        <w:t>1</w:t>
      </w:r>
      <w:r>
        <w:fldChar w:fldCharType="end"/>
      </w:r>
      <w:r>
        <w:t xml:space="preserve"> </w:t>
      </w:r>
      <w:r w:rsidR="009167DA">
        <w:t>shows the significant parameters of IGBT module which</w:t>
      </w:r>
      <w:r w:rsidR="0025545C">
        <w:t xml:space="preserve"> are considered during selection.</w:t>
      </w:r>
      <w:r w:rsidR="00CF2C10">
        <w:t xml:space="preserve"> The most important parameters are the ratings of the IGBT, and they are selected with sufficient safety margin. The minimum of voltage rating is considered as the DC-link voltage. The required current rating is taken as RMS of the IGBT current. In fact, mean value of the current can also </w:t>
      </w:r>
      <w:r w:rsidR="00575520">
        <w:t>b</w:t>
      </w:r>
      <w:r w:rsidR="0099423E">
        <w:t>e</w:t>
      </w:r>
      <w:r w:rsidR="00CF2C10">
        <w:t xml:space="preserve"> used but it would be bad estimation because of dynamic resistance </w:t>
      </w:r>
      <w:r w:rsidR="00575520">
        <w:t>behavior</w:t>
      </w:r>
      <w:r w:rsidR="00CF2C10">
        <w:t xml:space="preserve"> between </w:t>
      </w:r>
      <w:proofErr w:type="spellStart"/>
      <w:r w:rsidR="00CF2C10">
        <w:t>Vce</w:t>
      </w:r>
      <w:proofErr w:type="spellEnd"/>
      <w:r w:rsidR="00CF2C10">
        <w:t xml:space="preserve"> and </w:t>
      </w:r>
      <w:proofErr w:type="spellStart"/>
      <w:r w:rsidR="00CF2C10">
        <w:t>Ic</w:t>
      </w:r>
      <w:proofErr w:type="spellEnd"/>
      <w:r w:rsidR="00CF2C10">
        <w:t xml:space="preserve">. </w:t>
      </w:r>
      <w:r w:rsidR="00F163C7">
        <w:t>As collector current increases, the saturation voltage increases.</w:t>
      </w:r>
    </w:p>
    <w:p w14:paraId="623AFCB4" w14:textId="7E845286" w:rsidR="00F163C7" w:rsidRDefault="00F163C7" w:rsidP="00F163C7">
      <w:pPr>
        <w:ind w:firstLine="708"/>
      </w:pPr>
      <w:r>
        <w:t xml:space="preserve">The switching loss of the devices are approximately zero according to the simulation. However, the </w:t>
      </w:r>
      <w:r w:rsidR="00DD761F">
        <w:t>ideality cannot be preserved in practical implementation so that the switching energy of IGBT and diode is also considered as a significant parameter to succeed thermal management.</w:t>
      </w:r>
      <w:r w:rsidR="006E759A">
        <w:t xml:space="preserve"> On the other hand, the integrated diode has also </w:t>
      </w:r>
      <w:r w:rsidR="00B1051C">
        <w:t>effect</w:t>
      </w:r>
      <w:r w:rsidR="006E759A">
        <w:t xml:space="preserve"> on selection.</w:t>
      </w:r>
    </w:p>
    <w:p w14:paraId="2B5C610D" w14:textId="26DAC070" w:rsidR="0043057E" w:rsidRDefault="0043057E" w:rsidP="0043057E">
      <w:pPr>
        <w:pStyle w:val="Caption"/>
        <w:keepNext/>
        <w:ind w:firstLine="0"/>
      </w:pPr>
      <w:bookmarkStart w:id="24" w:name="_Ref77351859"/>
      <w:r>
        <w:t xml:space="preserve">Table </w:t>
      </w:r>
      <w:r>
        <w:fldChar w:fldCharType="begin"/>
      </w:r>
      <w:r>
        <w:instrText xml:space="preserve"> SEQ Table \* ARABIC </w:instrText>
      </w:r>
      <w:r>
        <w:fldChar w:fldCharType="separate"/>
      </w:r>
      <w:r w:rsidR="008C0E46">
        <w:rPr>
          <w:noProof/>
        </w:rPr>
        <w:t>1</w:t>
      </w:r>
      <w:r>
        <w:fldChar w:fldCharType="end"/>
      </w:r>
      <w:bookmarkEnd w:id="24"/>
      <w:r>
        <w:t xml:space="preserve"> Significant parameters of selected IGBT module.</w:t>
      </w:r>
    </w:p>
    <w:tbl>
      <w:tblPr>
        <w:tblStyle w:val="TableGrid"/>
        <w:tblW w:w="0" w:type="auto"/>
        <w:tblInd w:w="0" w:type="dxa"/>
        <w:tblLook w:val="04A0" w:firstRow="1" w:lastRow="0" w:firstColumn="1" w:lastColumn="0" w:noHBand="0" w:noVBand="1"/>
      </w:tblPr>
      <w:tblGrid>
        <w:gridCol w:w="3020"/>
        <w:gridCol w:w="3021"/>
        <w:gridCol w:w="3021"/>
      </w:tblGrid>
      <w:tr w:rsidR="0025545C" w14:paraId="6A5F284F" w14:textId="77777777" w:rsidTr="0025545C">
        <w:tc>
          <w:tcPr>
            <w:tcW w:w="3020" w:type="dxa"/>
          </w:tcPr>
          <w:p w14:paraId="6D5359F3" w14:textId="59D1411A" w:rsidR="0025545C" w:rsidRDefault="0025545C" w:rsidP="00673E83">
            <w:pPr>
              <w:ind w:firstLine="0"/>
            </w:pPr>
            <w:r>
              <w:t>Parameters</w:t>
            </w:r>
          </w:p>
        </w:tc>
        <w:tc>
          <w:tcPr>
            <w:tcW w:w="3021" w:type="dxa"/>
          </w:tcPr>
          <w:p w14:paraId="31AEB118" w14:textId="6D2C68EE" w:rsidR="0025545C" w:rsidRDefault="0025545C" w:rsidP="00673E83">
            <w:pPr>
              <w:ind w:firstLine="0"/>
            </w:pPr>
            <w:r>
              <w:t>Values</w:t>
            </w:r>
          </w:p>
        </w:tc>
        <w:tc>
          <w:tcPr>
            <w:tcW w:w="3021" w:type="dxa"/>
          </w:tcPr>
          <w:p w14:paraId="15CCBC44" w14:textId="5C417B52" w:rsidR="0025545C" w:rsidRDefault="0025545C" w:rsidP="00673E83">
            <w:pPr>
              <w:ind w:firstLine="0"/>
            </w:pPr>
            <w:r>
              <w:t>Description</w:t>
            </w:r>
          </w:p>
        </w:tc>
      </w:tr>
      <w:tr w:rsidR="0025545C" w14:paraId="7934D081" w14:textId="77777777" w:rsidTr="0025545C">
        <w:tc>
          <w:tcPr>
            <w:tcW w:w="3020" w:type="dxa"/>
          </w:tcPr>
          <w:p w14:paraId="5F9A53F6" w14:textId="663A7A3E" w:rsidR="0025545C" w:rsidRPr="0025545C" w:rsidRDefault="0025545C" w:rsidP="00673E83">
            <w:pPr>
              <w:ind w:firstLine="0"/>
            </w:pPr>
            <w:r>
              <w:t>V</w:t>
            </w:r>
            <w:r>
              <w:rPr>
                <w:vertAlign w:val="subscript"/>
              </w:rPr>
              <w:t>CE</w:t>
            </w:r>
            <w:r>
              <w:t xml:space="preserve"> – Breakdown Voltage</w:t>
            </w:r>
          </w:p>
        </w:tc>
        <w:tc>
          <w:tcPr>
            <w:tcW w:w="3021" w:type="dxa"/>
          </w:tcPr>
          <w:p w14:paraId="3E93E879" w14:textId="41F25AE6" w:rsidR="0025545C" w:rsidRDefault="0025545C" w:rsidP="00673E83">
            <w:pPr>
              <w:ind w:firstLine="0"/>
            </w:pPr>
            <w:r>
              <w:t>600V</w:t>
            </w:r>
          </w:p>
        </w:tc>
        <w:tc>
          <w:tcPr>
            <w:tcW w:w="3021" w:type="dxa"/>
          </w:tcPr>
          <w:p w14:paraId="4B4A3735" w14:textId="39D805CD" w:rsidR="0025545C" w:rsidRDefault="00FC2E11" w:rsidP="00673E83">
            <w:pPr>
              <w:ind w:firstLine="0"/>
            </w:pPr>
            <w:r>
              <w:t>Rating of the device</w:t>
            </w:r>
          </w:p>
        </w:tc>
      </w:tr>
      <w:tr w:rsidR="0025545C" w14:paraId="66BBEA57" w14:textId="77777777" w:rsidTr="0025545C">
        <w:tc>
          <w:tcPr>
            <w:tcW w:w="3020" w:type="dxa"/>
          </w:tcPr>
          <w:p w14:paraId="7A2FE669" w14:textId="070B81FD" w:rsidR="0025545C" w:rsidRPr="0025545C" w:rsidRDefault="0025545C" w:rsidP="00673E83">
            <w:pPr>
              <w:ind w:firstLine="0"/>
            </w:pPr>
            <w:r>
              <w:t>I</w:t>
            </w:r>
            <w:r>
              <w:rPr>
                <w:vertAlign w:val="subscript"/>
              </w:rPr>
              <w:t>C</w:t>
            </w:r>
            <w:r>
              <w:t xml:space="preserve"> – Collector Current</w:t>
            </w:r>
          </w:p>
        </w:tc>
        <w:tc>
          <w:tcPr>
            <w:tcW w:w="3021" w:type="dxa"/>
          </w:tcPr>
          <w:p w14:paraId="1AA74C99" w14:textId="3E4127DB" w:rsidR="0025545C" w:rsidRDefault="0025545C" w:rsidP="00673E83">
            <w:pPr>
              <w:ind w:firstLine="0"/>
            </w:pPr>
            <w:r>
              <w:t>400A (25°C) – 300A(70°C)</w:t>
            </w:r>
          </w:p>
        </w:tc>
        <w:tc>
          <w:tcPr>
            <w:tcW w:w="3021" w:type="dxa"/>
          </w:tcPr>
          <w:p w14:paraId="1F324634" w14:textId="46DB6009" w:rsidR="0025545C" w:rsidRDefault="00FC2E11" w:rsidP="00673E83">
            <w:pPr>
              <w:ind w:firstLine="0"/>
            </w:pPr>
            <w:r>
              <w:t>Rating of the device</w:t>
            </w:r>
          </w:p>
        </w:tc>
      </w:tr>
      <w:tr w:rsidR="0025545C" w14:paraId="73A36279" w14:textId="77777777" w:rsidTr="0025545C">
        <w:tc>
          <w:tcPr>
            <w:tcW w:w="3020" w:type="dxa"/>
          </w:tcPr>
          <w:p w14:paraId="521A0750" w14:textId="2BF60C82" w:rsidR="0025545C" w:rsidRPr="0045213B" w:rsidRDefault="0045213B" w:rsidP="00673E83">
            <w:pPr>
              <w:ind w:firstLine="0"/>
            </w:pPr>
            <w:proofErr w:type="gramStart"/>
            <w:r>
              <w:t>V</w:t>
            </w:r>
            <w:r>
              <w:rPr>
                <w:vertAlign w:val="subscript"/>
              </w:rPr>
              <w:t>CE,SAT</w:t>
            </w:r>
            <w:proofErr w:type="gramEnd"/>
            <w:r>
              <w:t xml:space="preserve"> – Saturation Voltage</w:t>
            </w:r>
          </w:p>
        </w:tc>
        <w:tc>
          <w:tcPr>
            <w:tcW w:w="3021" w:type="dxa"/>
          </w:tcPr>
          <w:p w14:paraId="4B975DA1" w14:textId="7D28989C" w:rsidR="0025545C" w:rsidRDefault="0045213B" w:rsidP="00673E83">
            <w:pPr>
              <w:ind w:firstLine="0"/>
            </w:pPr>
            <w:r>
              <w:t>1.45V (300A, V</w:t>
            </w:r>
            <w:r>
              <w:rPr>
                <w:vertAlign w:val="subscript"/>
              </w:rPr>
              <w:t>GE</w:t>
            </w:r>
            <w:r>
              <w:t xml:space="preserve"> = 15V, 25°C)</w:t>
            </w:r>
          </w:p>
        </w:tc>
        <w:tc>
          <w:tcPr>
            <w:tcW w:w="3021" w:type="dxa"/>
          </w:tcPr>
          <w:p w14:paraId="08EFD3F7" w14:textId="02F79808" w:rsidR="0025545C" w:rsidRDefault="00FC2E11" w:rsidP="00673E83">
            <w:pPr>
              <w:ind w:firstLine="0"/>
            </w:pPr>
            <w:r>
              <w:t>Conduction loss of IGBT</w:t>
            </w:r>
          </w:p>
        </w:tc>
      </w:tr>
      <w:tr w:rsidR="0045213B" w14:paraId="7EFAACAD" w14:textId="77777777" w:rsidTr="0025545C">
        <w:tc>
          <w:tcPr>
            <w:tcW w:w="3020" w:type="dxa"/>
          </w:tcPr>
          <w:p w14:paraId="24DE0012" w14:textId="5B60AB0E" w:rsidR="0045213B" w:rsidRPr="0045213B" w:rsidRDefault="0045213B" w:rsidP="00673E83">
            <w:pPr>
              <w:ind w:firstLine="0"/>
            </w:pPr>
            <w:r>
              <w:t>E</w:t>
            </w:r>
            <w:r>
              <w:rPr>
                <w:vertAlign w:val="subscript"/>
              </w:rPr>
              <w:t>ON</w:t>
            </w:r>
            <w:r>
              <w:t xml:space="preserve"> – ON Switching Energy</w:t>
            </w:r>
          </w:p>
        </w:tc>
        <w:tc>
          <w:tcPr>
            <w:tcW w:w="3021" w:type="dxa"/>
          </w:tcPr>
          <w:p w14:paraId="73B5852F" w14:textId="0893943F" w:rsidR="0045213B" w:rsidRDefault="00C954B4" w:rsidP="00673E83">
            <w:pPr>
              <w:ind w:firstLine="0"/>
            </w:pPr>
            <w:r>
              <w:t>2mJ – (25°C, 300V, 300A)</w:t>
            </w:r>
          </w:p>
        </w:tc>
        <w:tc>
          <w:tcPr>
            <w:tcW w:w="3021" w:type="dxa"/>
          </w:tcPr>
          <w:p w14:paraId="15C34354" w14:textId="7050F573" w:rsidR="0045213B" w:rsidRDefault="00FC2E11" w:rsidP="00673E83">
            <w:pPr>
              <w:ind w:firstLine="0"/>
            </w:pPr>
            <w:r>
              <w:t>Switching loss of IGBT</w:t>
            </w:r>
          </w:p>
        </w:tc>
      </w:tr>
      <w:tr w:rsidR="0045213B" w14:paraId="1E2B6160" w14:textId="77777777" w:rsidTr="0025545C">
        <w:tc>
          <w:tcPr>
            <w:tcW w:w="3020" w:type="dxa"/>
          </w:tcPr>
          <w:p w14:paraId="770AE147" w14:textId="39EB3164" w:rsidR="0045213B" w:rsidRPr="0045213B" w:rsidRDefault="0045213B" w:rsidP="00673E83">
            <w:pPr>
              <w:ind w:firstLine="0"/>
            </w:pPr>
            <w:r>
              <w:t>E</w:t>
            </w:r>
            <w:r>
              <w:rPr>
                <w:vertAlign w:val="subscript"/>
              </w:rPr>
              <w:t>OFF</w:t>
            </w:r>
            <w:r>
              <w:t xml:space="preserve"> – OFF Switching Energy</w:t>
            </w:r>
          </w:p>
        </w:tc>
        <w:tc>
          <w:tcPr>
            <w:tcW w:w="3021" w:type="dxa"/>
          </w:tcPr>
          <w:p w14:paraId="777157DA" w14:textId="45527D09" w:rsidR="0045213B" w:rsidRDefault="00C954B4" w:rsidP="00673E83">
            <w:pPr>
              <w:ind w:firstLine="0"/>
            </w:pPr>
            <w:r>
              <w:t>9mJ – (25°C, 300V, 300A)</w:t>
            </w:r>
          </w:p>
        </w:tc>
        <w:tc>
          <w:tcPr>
            <w:tcW w:w="3021" w:type="dxa"/>
          </w:tcPr>
          <w:p w14:paraId="52443829" w14:textId="18DAFB59" w:rsidR="0045213B" w:rsidRDefault="00FC2E11" w:rsidP="00673E83">
            <w:pPr>
              <w:ind w:firstLine="0"/>
            </w:pPr>
            <w:r>
              <w:t>Switching loss of IGBT</w:t>
            </w:r>
          </w:p>
        </w:tc>
      </w:tr>
      <w:tr w:rsidR="00D725DA" w14:paraId="5D1BFB2C" w14:textId="77777777" w:rsidTr="0025545C">
        <w:tc>
          <w:tcPr>
            <w:tcW w:w="3020" w:type="dxa"/>
          </w:tcPr>
          <w:p w14:paraId="579E6B14" w14:textId="7A62A83F" w:rsidR="00D725DA" w:rsidRPr="00D725DA" w:rsidRDefault="00D725DA" w:rsidP="00673E83">
            <w:pPr>
              <w:ind w:firstLine="0"/>
            </w:pPr>
            <w:proofErr w:type="spellStart"/>
            <w:r>
              <w:t>R</w:t>
            </w:r>
            <w:r>
              <w:rPr>
                <w:vertAlign w:val="subscript"/>
              </w:rPr>
              <w:t>thJC</w:t>
            </w:r>
            <w:proofErr w:type="spellEnd"/>
            <w:r>
              <w:t xml:space="preserve"> – </w:t>
            </w:r>
            <w:proofErr w:type="spellStart"/>
            <w:r>
              <w:t>Junc</w:t>
            </w:r>
            <w:proofErr w:type="spellEnd"/>
            <w:r>
              <w:t xml:space="preserve">-to-Case Thermal </w:t>
            </w:r>
            <w:r w:rsidR="00C954B4">
              <w:t>(IGBT)</w:t>
            </w:r>
          </w:p>
        </w:tc>
        <w:tc>
          <w:tcPr>
            <w:tcW w:w="3021" w:type="dxa"/>
          </w:tcPr>
          <w:p w14:paraId="737ED22D" w14:textId="44211C96" w:rsidR="00D725DA" w:rsidRDefault="00C954B4" w:rsidP="00673E83">
            <w:pPr>
              <w:ind w:firstLine="0"/>
            </w:pPr>
            <w:r>
              <w:t>0.16K/W</w:t>
            </w:r>
          </w:p>
        </w:tc>
        <w:tc>
          <w:tcPr>
            <w:tcW w:w="3021" w:type="dxa"/>
          </w:tcPr>
          <w:p w14:paraId="63520879" w14:textId="2499F6ED" w:rsidR="00D725DA" w:rsidRDefault="00FC2E11" w:rsidP="00673E83">
            <w:pPr>
              <w:ind w:firstLine="0"/>
            </w:pPr>
            <w:r>
              <w:t>Thermal management of IGBT</w:t>
            </w:r>
          </w:p>
        </w:tc>
      </w:tr>
      <w:tr w:rsidR="00D725DA" w14:paraId="25A650E4" w14:textId="77777777" w:rsidTr="0025545C">
        <w:tc>
          <w:tcPr>
            <w:tcW w:w="3020" w:type="dxa"/>
          </w:tcPr>
          <w:p w14:paraId="7046D75E" w14:textId="35F744B8" w:rsidR="00D725DA" w:rsidRPr="00C954B4" w:rsidRDefault="00C954B4" w:rsidP="00673E83">
            <w:pPr>
              <w:ind w:firstLine="0"/>
            </w:pPr>
            <w:r>
              <w:t>V</w:t>
            </w:r>
            <w:r>
              <w:rPr>
                <w:vertAlign w:val="subscript"/>
              </w:rPr>
              <w:t>FD</w:t>
            </w:r>
            <w:r>
              <w:t xml:space="preserve"> – Diode Forward Voltage</w:t>
            </w:r>
          </w:p>
        </w:tc>
        <w:tc>
          <w:tcPr>
            <w:tcW w:w="3021" w:type="dxa"/>
          </w:tcPr>
          <w:p w14:paraId="68C133AC" w14:textId="68618A22" w:rsidR="00D725DA" w:rsidRDefault="00C954B4" w:rsidP="00673E83">
            <w:pPr>
              <w:ind w:firstLine="0"/>
            </w:pPr>
            <w:r>
              <w:t>1.55V (300A, 25°C)</w:t>
            </w:r>
          </w:p>
        </w:tc>
        <w:tc>
          <w:tcPr>
            <w:tcW w:w="3021" w:type="dxa"/>
          </w:tcPr>
          <w:p w14:paraId="56E83782" w14:textId="6D13C343" w:rsidR="00D725DA" w:rsidRDefault="00FC2E11" w:rsidP="00673E83">
            <w:pPr>
              <w:ind w:firstLine="0"/>
            </w:pPr>
            <w:r>
              <w:t>Conduction loss of diode</w:t>
            </w:r>
          </w:p>
        </w:tc>
      </w:tr>
      <w:tr w:rsidR="00AC2916" w14:paraId="00E02E37" w14:textId="77777777" w:rsidTr="0025545C">
        <w:tc>
          <w:tcPr>
            <w:tcW w:w="3020" w:type="dxa"/>
          </w:tcPr>
          <w:p w14:paraId="1BD5A000" w14:textId="6203C64D" w:rsidR="00AC2916" w:rsidRPr="00AC2916" w:rsidRDefault="00AC2916" w:rsidP="00673E83">
            <w:pPr>
              <w:ind w:firstLine="0"/>
            </w:pPr>
            <w:proofErr w:type="spellStart"/>
            <w:r>
              <w:t>E</w:t>
            </w:r>
            <w:r>
              <w:rPr>
                <w:vertAlign w:val="subscript"/>
              </w:rPr>
              <w:t>rec</w:t>
            </w:r>
            <w:proofErr w:type="spellEnd"/>
            <w:r>
              <w:t xml:space="preserve"> – Recovery loss</w:t>
            </w:r>
          </w:p>
        </w:tc>
        <w:tc>
          <w:tcPr>
            <w:tcW w:w="3021" w:type="dxa"/>
          </w:tcPr>
          <w:p w14:paraId="6D67F3FE" w14:textId="36BF704B" w:rsidR="00AC2916" w:rsidRDefault="00AC2916" w:rsidP="00673E83">
            <w:pPr>
              <w:ind w:firstLine="0"/>
            </w:pPr>
            <w:r>
              <w:t>6.2mJ (300A, 300V, 125°C)</w:t>
            </w:r>
          </w:p>
        </w:tc>
        <w:tc>
          <w:tcPr>
            <w:tcW w:w="3021" w:type="dxa"/>
          </w:tcPr>
          <w:p w14:paraId="480848DD" w14:textId="054A3AC7" w:rsidR="00AC2916" w:rsidRDefault="00AC2916" w:rsidP="00673E83">
            <w:pPr>
              <w:ind w:firstLine="0"/>
            </w:pPr>
            <w:r>
              <w:t>Recovery (switching) loss of diode</w:t>
            </w:r>
          </w:p>
        </w:tc>
      </w:tr>
      <w:tr w:rsidR="00C954B4" w14:paraId="129F7C86" w14:textId="77777777" w:rsidTr="0025545C">
        <w:tc>
          <w:tcPr>
            <w:tcW w:w="3020" w:type="dxa"/>
          </w:tcPr>
          <w:p w14:paraId="61858936" w14:textId="028BE9A2" w:rsidR="00C954B4" w:rsidRDefault="00C954B4" w:rsidP="00673E83">
            <w:pPr>
              <w:ind w:firstLine="0"/>
            </w:pPr>
            <w:proofErr w:type="spellStart"/>
            <w:r>
              <w:t>R</w:t>
            </w:r>
            <w:r>
              <w:rPr>
                <w:vertAlign w:val="subscript"/>
              </w:rPr>
              <w:t>thJC</w:t>
            </w:r>
            <w:proofErr w:type="spellEnd"/>
            <w:r>
              <w:t xml:space="preserve"> – </w:t>
            </w:r>
            <w:proofErr w:type="spellStart"/>
            <w:r>
              <w:t>Junc</w:t>
            </w:r>
            <w:proofErr w:type="spellEnd"/>
            <w:r>
              <w:t>-to-Case Thermal (Diode)</w:t>
            </w:r>
          </w:p>
        </w:tc>
        <w:tc>
          <w:tcPr>
            <w:tcW w:w="3021" w:type="dxa"/>
          </w:tcPr>
          <w:p w14:paraId="5AEDBB66" w14:textId="7A8CEF6F" w:rsidR="00C954B4" w:rsidRDefault="00C954B4" w:rsidP="00673E83">
            <w:pPr>
              <w:ind w:firstLine="0"/>
            </w:pPr>
            <w:r>
              <w:t>0.32K/W</w:t>
            </w:r>
          </w:p>
        </w:tc>
        <w:tc>
          <w:tcPr>
            <w:tcW w:w="3021" w:type="dxa"/>
          </w:tcPr>
          <w:p w14:paraId="6D3B2FA3" w14:textId="343A0CA3" w:rsidR="00C954B4" w:rsidRDefault="00FC2E11" w:rsidP="00673E83">
            <w:pPr>
              <w:ind w:firstLine="0"/>
            </w:pPr>
            <w:r>
              <w:t>Thermal management of diode</w:t>
            </w:r>
          </w:p>
        </w:tc>
      </w:tr>
    </w:tbl>
    <w:p w14:paraId="27A2B973" w14:textId="77777777" w:rsidR="0025545C" w:rsidRDefault="0025545C" w:rsidP="00673E83">
      <w:pPr>
        <w:ind w:firstLine="0"/>
      </w:pPr>
    </w:p>
    <w:p w14:paraId="7A4B1C7A" w14:textId="57CD3099" w:rsidR="001D7E85" w:rsidRDefault="00820711" w:rsidP="00820711">
      <w:pPr>
        <w:pStyle w:val="Heading2"/>
      </w:pPr>
      <w:r>
        <w:t>2.</w:t>
      </w:r>
    </w:p>
    <w:p w14:paraId="75CE3937" w14:textId="77777777" w:rsidR="00214F48" w:rsidRPr="00214F48" w:rsidRDefault="00214F48" w:rsidP="00214F48"/>
    <w:p w14:paraId="2C3C3F69" w14:textId="2716AEB3" w:rsidR="00544C68" w:rsidRDefault="00820711" w:rsidP="00544C68">
      <w:r>
        <w:t>The loss calculation in the drive system can be separated as motor loss and inverter loss. Motor loss includes copper loss</w:t>
      </w:r>
      <w:r w:rsidR="00622957">
        <w:t>es, core losses and mechanical losses.</w:t>
      </w:r>
      <w:r w:rsidR="00214F48">
        <w:t xml:space="preserve"> On the other hand</w:t>
      </w:r>
      <w:r w:rsidR="00544C68">
        <w:t>, inverter loss includes switching losses and conduction losses of switching devices.</w:t>
      </w:r>
      <w:r w:rsidR="00544C68" w:rsidRPr="00544C68">
        <w:t xml:space="preserve"> </w:t>
      </w:r>
      <w:r w:rsidR="00544C68">
        <w:t>The core losses and mechanical losses are ignored.</w:t>
      </w:r>
    </w:p>
    <w:p w14:paraId="2C38C7F8" w14:textId="1EA8CD37" w:rsidR="00544C68" w:rsidRDefault="007B6D3D" w:rsidP="00544C68">
      <w:r>
        <w:t>The phase current is equal to 530A</w:t>
      </w:r>
      <w:r>
        <w:rPr>
          <w:vertAlign w:val="subscript"/>
        </w:rPr>
        <w:t>PEAK</w:t>
      </w:r>
      <w:r>
        <w:t xml:space="preserve"> and phase currents has sinusoidal shape. </w:t>
      </w:r>
      <w:r w:rsidR="00872E76">
        <w:t xml:space="preserve">Phase voltage is calculated below for </w:t>
      </w:r>
      <w:r w:rsidR="00BB0A32">
        <w:t xml:space="preserve">the </w:t>
      </w:r>
      <w:r w:rsidR="00872E76">
        <w:t xml:space="preserve">base speed and </w:t>
      </w:r>
      <w:r w:rsidR="00BB0A32">
        <w:t xml:space="preserve">the </w:t>
      </w:r>
      <w:r w:rsidR="00872E76">
        <w:t>rated torque.</w:t>
      </w:r>
    </w:p>
    <w:p w14:paraId="2E35F49A" w14:textId="5E70A6C8" w:rsidR="00EA3666" w:rsidRPr="007F7149" w:rsidRDefault="00CE7BF7" w:rsidP="00EA366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opper</m:t>
              </m:r>
            </m:sub>
          </m:sSub>
          <m:r>
            <w:rPr>
              <w:rFonts w:ascii="Cambria Math" w:eastAsiaTheme="minorEastAsia" w:hAnsi="Cambria Math"/>
            </w:rPr>
            <m:t xml:space="preserve">=3 </m:t>
          </m:r>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2</m:t>
              </m:r>
            </m:sup>
          </m:sSup>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m:t>
              </m:r>
            </m:sub>
          </m:sSub>
          <m:r>
            <w:rPr>
              <w:rFonts w:ascii="Cambria Math" w:eastAsiaTheme="minorEastAsia" w:hAnsi="Cambria Math"/>
            </w:rPr>
            <m:t>=3</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530</m:t>
                      </m:r>
                    </m:num>
                    <m:den>
                      <m:rad>
                        <m:radPr>
                          <m:degHide m:val="1"/>
                          <m:ctrlPr>
                            <w:rPr>
                              <w:rFonts w:ascii="Cambria Math" w:eastAsiaTheme="minorEastAsia" w:hAnsi="Cambria Math"/>
                              <w:i/>
                            </w:rPr>
                          </m:ctrlPr>
                        </m:radPr>
                        <m:deg/>
                        <m:e>
                          <m:r>
                            <w:rPr>
                              <w:rFonts w:ascii="Cambria Math" w:eastAsiaTheme="minorEastAsia" w:hAnsi="Cambria Math"/>
                            </w:rPr>
                            <m:t>2</m:t>
                          </m:r>
                        </m:e>
                      </m:rad>
                    </m:den>
                  </m:f>
                </m:e>
              </m:d>
            </m:e>
            <m:sup>
              <m:r>
                <w:rPr>
                  <w:rFonts w:ascii="Cambria Math" w:eastAsiaTheme="minorEastAsia" w:hAnsi="Cambria Math"/>
                </w:rPr>
                <m:t>2</m:t>
              </m:r>
            </m:sup>
          </m:sSup>
          <m:r>
            <w:rPr>
              <w:rFonts w:ascii="Cambria Math" w:eastAsiaTheme="minorEastAsia" w:hAnsi="Cambria Math"/>
            </w:rPr>
            <m:t>0.016=6.74kW</m:t>
          </m:r>
        </m:oMath>
      </m:oMathPara>
    </w:p>
    <w:p w14:paraId="22BB3614" w14:textId="21446565" w:rsidR="007F7149" w:rsidRDefault="00BF717E" w:rsidP="00EA3666">
      <w:pPr>
        <w:rPr>
          <w:rFonts w:eastAsiaTheme="minorEastAsia"/>
        </w:rPr>
      </w:pPr>
      <w:r>
        <w:rPr>
          <w:rFonts w:eastAsiaTheme="minorEastAsia"/>
        </w:rPr>
        <w:t xml:space="preserve">The IGBTs share the phase current half by half. While above IGBTs takes upper part of the sinusoidal, below IGBTs takes bottom side of the sinusoidal. Conduction losses can be calculated from the saturation voltage and mean of the IGBT current, which is the simplest approach for calculation of conduction loss of switching device. </w:t>
      </w:r>
      <w:r w:rsidR="001B5FE2">
        <w:rPr>
          <w:rFonts w:eastAsiaTheme="minorEastAsia"/>
        </w:rPr>
        <w:t xml:space="preserve">The loss calculation of from mean current and saturation voltage may results in discrepancy due to dynamic resistance behavior of the relation between </w:t>
      </w:r>
      <w:proofErr w:type="spellStart"/>
      <w:r w:rsidR="001B5FE2">
        <w:rPr>
          <w:rFonts w:eastAsiaTheme="minorEastAsia"/>
        </w:rPr>
        <w:t>Vce</w:t>
      </w:r>
      <w:proofErr w:type="spellEnd"/>
      <w:r w:rsidR="001B5FE2">
        <w:rPr>
          <w:rFonts w:eastAsiaTheme="minorEastAsia"/>
        </w:rPr>
        <w:t xml:space="preserve"> and </w:t>
      </w:r>
      <w:proofErr w:type="spellStart"/>
      <w:r w:rsidR="001B5FE2">
        <w:rPr>
          <w:rFonts w:eastAsiaTheme="minorEastAsia"/>
        </w:rPr>
        <w:t>Ic</w:t>
      </w:r>
      <w:proofErr w:type="spellEnd"/>
      <w:r w:rsidR="001B5FE2">
        <w:rPr>
          <w:rFonts w:eastAsiaTheme="minorEastAsia"/>
        </w:rPr>
        <w:t>.</w:t>
      </w:r>
      <w:r w:rsidR="00445A0B">
        <w:rPr>
          <w:rFonts w:eastAsiaTheme="minorEastAsia"/>
        </w:rPr>
        <w:t xml:space="preserve"> The conduction loss of IGBTs is calculated below.</w:t>
      </w:r>
      <w:r w:rsidR="003E1749">
        <w:rPr>
          <w:rFonts w:eastAsiaTheme="minorEastAsia"/>
        </w:rPr>
        <w:t xml:space="preserve"> Safety margin </w:t>
      </w:r>
    </w:p>
    <w:p w14:paraId="0D193B1B" w14:textId="362411FC" w:rsidR="00445A0B" w:rsidRPr="0065392E" w:rsidRDefault="00CE7BF7" w:rsidP="00445A0B">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ond,IGBT</m:t>
              </m:r>
            </m:sub>
          </m:sSub>
          <m:r>
            <w:rPr>
              <w:rFonts w:ascii="Cambria Math" w:eastAsiaTheme="minorEastAsia" w:hAnsi="Cambria Math"/>
            </w:rPr>
            <m:t xml:space="preserve">=6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mean</m:t>
              </m:r>
            </m:sub>
          </m:sSub>
          <m:r>
            <w:rPr>
              <w:rFonts w:ascii="Cambria Math" w:eastAsiaTheme="minorEastAsia" w:hAnsi="Cambria Math"/>
            </w:rPr>
            <m:t>(1.5)</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CE,SAT</m:t>
              </m:r>
            </m:sub>
          </m:sSub>
          <m:r>
            <w:rPr>
              <w:rFonts w:ascii="Cambria Math" w:eastAsiaTheme="minorEastAsia" w:hAnsi="Cambria Math"/>
            </w:rPr>
            <m:t>=6x132.5Ax(1.5)x1.45V=1.73kW</m:t>
          </m:r>
        </m:oMath>
      </m:oMathPara>
    </w:p>
    <w:p w14:paraId="407E2CDE" w14:textId="7BFEC923" w:rsidR="0065392E" w:rsidRDefault="0065392E" w:rsidP="00445A0B">
      <w:pPr>
        <w:rPr>
          <w:rFonts w:eastAsiaTheme="minorEastAsia"/>
        </w:rPr>
      </w:pPr>
      <w:r>
        <w:rPr>
          <w:rFonts w:eastAsiaTheme="minorEastAsia"/>
        </w:rPr>
        <w:t xml:space="preserve">The switching losses are </w:t>
      </w:r>
      <w:r w:rsidR="006768CE">
        <w:rPr>
          <w:rFonts w:eastAsiaTheme="minorEastAsia"/>
        </w:rPr>
        <w:t>calculated based on carrier frequency</w:t>
      </w:r>
      <w:r w:rsidR="001F66BF">
        <w:rPr>
          <w:rFonts w:eastAsiaTheme="minorEastAsia"/>
        </w:rPr>
        <w:t xml:space="preserve">, which is 10kHz. The calculation is done based Eon and </w:t>
      </w:r>
      <w:proofErr w:type="spellStart"/>
      <w:r w:rsidR="001F66BF">
        <w:rPr>
          <w:rFonts w:eastAsiaTheme="minorEastAsia"/>
        </w:rPr>
        <w:t>Eoff</w:t>
      </w:r>
      <w:proofErr w:type="spellEnd"/>
      <w:r w:rsidR="001F66BF">
        <w:rPr>
          <w:rFonts w:eastAsiaTheme="minorEastAsia"/>
        </w:rPr>
        <w:t>. The switching loss calculation is shown in the below equation.</w:t>
      </w:r>
      <w:r w:rsidR="00DC0A69">
        <w:rPr>
          <w:rFonts w:eastAsiaTheme="minorEastAsia"/>
        </w:rPr>
        <w:t xml:space="preserve"> The switching energies are also taken with consideration of safety margin.</w:t>
      </w:r>
    </w:p>
    <w:p w14:paraId="57DA7BF9" w14:textId="6CA9BBD8" w:rsidR="001F66BF" w:rsidRPr="00F132FF" w:rsidRDefault="00CE7BF7" w:rsidP="001F66B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SW,IGBT</m:t>
              </m:r>
            </m:sub>
          </m:sSub>
          <m:r>
            <w:rPr>
              <w:rFonts w:ascii="Cambria Math" w:eastAsiaTheme="minorEastAsia" w:hAnsi="Cambria Math"/>
            </w:rPr>
            <m:t xml:space="preserve">=6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o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off</m:t>
                  </m:r>
                </m:sub>
              </m:sSub>
            </m:e>
          </m:d>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w</m:t>
              </m:r>
            </m:sub>
          </m:sSub>
          <m:r>
            <w:rPr>
              <w:rFonts w:ascii="Cambria Math" w:eastAsiaTheme="minorEastAsia" w:hAnsi="Cambria Math"/>
            </w:rPr>
            <m:t>=6x</m:t>
          </m:r>
          <m:d>
            <m:dPr>
              <m:ctrlPr>
                <w:rPr>
                  <w:rFonts w:ascii="Cambria Math" w:eastAsiaTheme="minorEastAsia" w:hAnsi="Cambria Math"/>
                  <w:i/>
                </w:rPr>
              </m:ctrlPr>
            </m:dPr>
            <m:e>
              <m:r>
                <w:rPr>
                  <w:rFonts w:ascii="Cambria Math" w:eastAsiaTheme="minorEastAsia" w:hAnsi="Cambria Math"/>
                </w:rPr>
                <m:t>15mJ</m:t>
              </m:r>
            </m:e>
          </m:d>
          <m:r>
            <w:rPr>
              <w:rFonts w:ascii="Cambria Math" w:eastAsiaTheme="minorEastAsia" w:hAnsi="Cambria Math"/>
            </w:rPr>
            <m:t>x10kHz=0.9kW</m:t>
          </m:r>
        </m:oMath>
      </m:oMathPara>
    </w:p>
    <w:p w14:paraId="786ED796" w14:textId="593FCF11" w:rsidR="00F132FF" w:rsidRDefault="001C32A9" w:rsidP="001F66BF">
      <w:pPr>
        <w:rPr>
          <w:rFonts w:eastAsiaTheme="minorEastAsia"/>
        </w:rPr>
      </w:pPr>
      <w:r>
        <w:rPr>
          <w:rFonts w:eastAsiaTheme="minorEastAsia"/>
        </w:rPr>
        <w:t>The diode has also conduction and switching losses. The loss calculations for diode can be seen in the following equations.</w:t>
      </w:r>
      <w:r w:rsidR="009A1280">
        <w:rPr>
          <w:rFonts w:eastAsiaTheme="minorEastAsia"/>
        </w:rPr>
        <w:t xml:space="preserve"> The mean value of the current is taken from the simulation.</w:t>
      </w:r>
    </w:p>
    <w:p w14:paraId="6D987B8E" w14:textId="50EEDBC5" w:rsidR="001D3274" w:rsidRPr="005F66FF" w:rsidRDefault="00CE7BF7" w:rsidP="005F66F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cond,DIODE</m:t>
              </m:r>
            </m:sub>
          </m:sSub>
          <m:r>
            <w:rPr>
              <w:rFonts w:ascii="Cambria Math" w:eastAsiaTheme="minorEastAsia" w:hAnsi="Cambria Math"/>
            </w:rPr>
            <m:t xml:space="preserve">=6 </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mean</m:t>
              </m:r>
            </m:sub>
          </m:sSub>
          <m:r>
            <w:rPr>
              <w:rFonts w:ascii="Cambria Math" w:eastAsiaTheme="minorEastAsia" w:hAnsi="Cambria Math"/>
            </w:rPr>
            <m:t>(1.5)</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D</m:t>
              </m:r>
            </m:sub>
          </m:sSub>
          <m:r>
            <w:rPr>
              <w:rFonts w:ascii="Cambria Math" w:eastAsiaTheme="minorEastAsia" w:hAnsi="Cambria Math"/>
            </w:rPr>
            <m:t>=6x35Ax</m:t>
          </m:r>
          <m:d>
            <m:dPr>
              <m:ctrlPr>
                <w:rPr>
                  <w:rFonts w:ascii="Cambria Math" w:eastAsiaTheme="minorEastAsia" w:hAnsi="Cambria Math"/>
                  <w:i/>
                </w:rPr>
              </m:ctrlPr>
            </m:dPr>
            <m:e>
              <m:r>
                <w:rPr>
                  <w:rFonts w:ascii="Cambria Math" w:eastAsiaTheme="minorEastAsia" w:hAnsi="Cambria Math"/>
                </w:rPr>
                <m:t>1.5</m:t>
              </m:r>
            </m:e>
          </m:d>
          <m:r>
            <w:rPr>
              <w:rFonts w:ascii="Cambria Math" w:eastAsiaTheme="minorEastAsia" w:hAnsi="Cambria Math"/>
            </w:rPr>
            <m:t>x1.5V=0.47kW</m:t>
          </m:r>
        </m:oMath>
      </m:oMathPara>
    </w:p>
    <w:p w14:paraId="581CFCF1" w14:textId="6D47CF45" w:rsidR="005F66FF" w:rsidRPr="005F66FF" w:rsidRDefault="00CE7BF7" w:rsidP="005F66FF">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SW,DIODE</m:t>
              </m:r>
            </m:sub>
          </m:sSub>
          <m:r>
            <w:rPr>
              <w:rFonts w:ascii="Cambria Math" w:eastAsiaTheme="minorEastAsia" w:hAnsi="Cambria Math"/>
            </w:rPr>
            <m:t xml:space="preserve">=6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rec</m:t>
                  </m:r>
                </m:sub>
              </m:sSub>
            </m:e>
          </m:d>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sw</m:t>
              </m:r>
            </m:sub>
          </m:sSub>
          <m:r>
            <w:rPr>
              <w:rFonts w:ascii="Cambria Math" w:eastAsiaTheme="minorEastAsia" w:hAnsi="Cambria Math"/>
            </w:rPr>
            <m:t>=6x</m:t>
          </m:r>
          <m:d>
            <m:dPr>
              <m:ctrlPr>
                <w:rPr>
                  <w:rFonts w:ascii="Cambria Math" w:eastAsiaTheme="minorEastAsia" w:hAnsi="Cambria Math"/>
                  <w:i/>
                </w:rPr>
              </m:ctrlPr>
            </m:dPr>
            <m:e>
              <m:r>
                <w:rPr>
                  <w:rFonts w:ascii="Cambria Math" w:eastAsiaTheme="minorEastAsia" w:hAnsi="Cambria Math"/>
                </w:rPr>
                <m:t>6.2mJ</m:t>
              </m:r>
            </m:e>
          </m:d>
          <m:r>
            <w:rPr>
              <w:rFonts w:ascii="Cambria Math" w:eastAsiaTheme="minorEastAsia" w:hAnsi="Cambria Math"/>
            </w:rPr>
            <m:t>x10kHz=0.37kW</m:t>
          </m:r>
        </m:oMath>
      </m:oMathPara>
    </w:p>
    <w:p w14:paraId="76E7895E" w14:textId="2B8DCC5E" w:rsidR="005F66FF" w:rsidRDefault="005F66FF" w:rsidP="005F66FF">
      <w:pPr>
        <w:rPr>
          <w:rFonts w:eastAsiaTheme="minorEastAsia"/>
        </w:rPr>
      </w:pPr>
    </w:p>
    <w:p w14:paraId="784B6064" w14:textId="2259C5A9" w:rsidR="00CE1CB4" w:rsidRDefault="005F66FF" w:rsidP="005F66FF">
      <w:pPr>
        <w:rPr>
          <w:rFonts w:eastAsiaTheme="minorEastAsia"/>
        </w:rPr>
      </w:pPr>
      <w:r>
        <w:rPr>
          <w:rFonts w:eastAsiaTheme="minorEastAsia"/>
        </w:rPr>
        <w:t>Total loss of the inverter and motor is 10.21kW</w:t>
      </w:r>
      <w:r w:rsidR="00DA0D22">
        <w:rPr>
          <w:rFonts w:eastAsiaTheme="minorEastAsia"/>
        </w:rPr>
        <w:t xml:space="preserve"> and efficiency is %92.16.</w:t>
      </w:r>
      <w:r w:rsidR="000D3FA2">
        <w:rPr>
          <w:rFonts w:eastAsiaTheme="minorEastAsia"/>
        </w:rPr>
        <w:t xml:space="preserve"> The thermal management with selected modules could not be so hard because they have more volume than the discrete IGBTs. However, </w:t>
      </w:r>
      <w:r w:rsidR="008646F7">
        <w:rPr>
          <w:rFonts w:eastAsiaTheme="minorEastAsia"/>
        </w:rPr>
        <w:t>the integrated diode and IGBT in a single package can be problem. The usage of heatsink could be necessary</w:t>
      </w:r>
      <w:r w:rsidR="00A67059">
        <w:rPr>
          <w:rFonts w:eastAsiaTheme="minorEastAsia"/>
        </w:rPr>
        <w:t xml:space="preserve"> for discrete IGBTs and modules with integrated diode.</w:t>
      </w:r>
      <w:r w:rsidR="00D2440C">
        <w:rPr>
          <w:rFonts w:eastAsiaTheme="minorEastAsia"/>
        </w:rPr>
        <w:t xml:space="preserve"> </w:t>
      </w:r>
      <w:r w:rsidR="00A060B8">
        <w:rPr>
          <w:rFonts w:eastAsiaTheme="minorEastAsia"/>
        </w:rPr>
        <w:t>Moreover,</w:t>
      </w:r>
      <w:r w:rsidR="00E45901">
        <w:rPr>
          <w:rFonts w:eastAsiaTheme="minorEastAsia"/>
        </w:rPr>
        <w:t xml:space="preserve"> </w:t>
      </w:r>
      <w:r w:rsidR="00A060B8">
        <w:rPr>
          <w:rFonts w:eastAsiaTheme="minorEastAsia"/>
        </w:rPr>
        <w:t>the</w:t>
      </w:r>
      <w:r w:rsidR="00D2440C">
        <w:rPr>
          <w:rFonts w:eastAsiaTheme="minorEastAsia"/>
        </w:rPr>
        <w:t xml:space="preserve"> forced cooling system should be used</w:t>
      </w:r>
      <w:r w:rsidR="00E45901">
        <w:rPr>
          <w:rFonts w:eastAsiaTheme="minorEastAsia"/>
        </w:rPr>
        <w:t xml:space="preserve"> because the power dissipations is very high.</w:t>
      </w:r>
    </w:p>
    <w:p w14:paraId="5E4F46BE" w14:textId="592D9C65" w:rsidR="005F66FF" w:rsidRDefault="00CE1CB4" w:rsidP="00CE1CB4">
      <w:pPr>
        <w:spacing w:line="259" w:lineRule="auto"/>
        <w:ind w:firstLine="0"/>
        <w:jc w:val="left"/>
        <w:rPr>
          <w:rFonts w:eastAsiaTheme="minorEastAsia"/>
        </w:rPr>
      </w:pPr>
      <w:r>
        <w:rPr>
          <w:rFonts w:eastAsiaTheme="minorEastAsia"/>
        </w:rPr>
        <w:br w:type="page"/>
      </w:r>
    </w:p>
    <w:p w14:paraId="58AA84CF" w14:textId="0D1694E8" w:rsidR="00A60A04" w:rsidRDefault="00A60A04" w:rsidP="00A60A04">
      <w:pPr>
        <w:pStyle w:val="Heading2"/>
        <w:rPr>
          <w:rFonts w:eastAsiaTheme="minorEastAsia"/>
        </w:rPr>
      </w:pPr>
      <w:r>
        <w:rPr>
          <w:rFonts w:eastAsiaTheme="minorEastAsia"/>
        </w:rPr>
        <w:lastRenderedPageBreak/>
        <w:t>3.</w:t>
      </w:r>
    </w:p>
    <w:p w14:paraId="365B2EDF" w14:textId="7B54C39E" w:rsidR="00A60A04" w:rsidRDefault="00A60A04" w:rsidP="00A60A04"/>
    <w:p w14:paraId="7DE18413" w14:textId="66488552" w:rsidR="00DA0D22" w:rsidRDefault="00DA0D22" w:rsidP="00A60A04">
      <w:r>
        <w:t xml:space="preserve">Three half-bridge driver is used to turn on and off the IGBTs. The controller </w:t>
      </w:r>
      <w:r w:rsidR="00EB2800">
        <w:t xml:space="preserve">determines when the gates will be turned on and off. Hence, the only function of driver is supplying a current when the controller makes the </w:t>
      </w:r>
      <w:proofErr w:type="spellStart"/>
      <w:r w:rsidR="00EB2800">
        <w:t>intput</w:t>
      </w:r>
      <w:proofErr w:type="spellEnd"/>
      <w:r w:rsidR="00EB2800">
        <w:t xml:space="preserve"> logic high. The selected driver is </w:t>
      </w:r>
      <w:r w:rsidR="00EB2800" w:rsidRPr="00EB2800">
        <w:t>PM8834TR</w:t>
      </w:r>
      <w:r w:rsidR="00EB2800">
        <w:t>.</w:t>
      </w:r>
    </w:p>
    <w:p w14:paraId="5895BCC9" w14:textId="77777777" w:rsidR="00EB2800" w:rsidRDefault="00EB2800" w:rsidP="00EB2800">
      <w:pPr>
        <w:keepNext/>
        <w:ind w:firstLine="0"/>
        <w:jc w:val="center"/>
      </w:pPr>
      <w:r>
        <w:rPr>
          <w:noProof/>
        </w:rPr>
        <w:drawing>
          <wp:inline distT="0" distB="0" distL="0" distR="0" wp14:anchorId="0283AEDF" wp14:editId="619B2532">
            <wp:extent cx="5760720" cy="44723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4472305"/>
                    </a:xfrm>
                    <a:prstGeom prst="rect">
                      <a:avLst/>
                    </a:prstGeom>
                  </pic:spPr>
                </pic:pic>
              </a:graphicData>
            </a:graphic>
          </wp:inline>
        </w:drawing>
      </w:r>
    </w:p>
    <w:p w14:paraId="5CAEF15A" w14:textId="638223BF" w:rsidR="00EB2800" w:rsidRDefault="00EB2800" w:rsidP="00EB2800">
      <w:pPr>
        <w:pStyle w:val="Caption"/>
        <w:jc w:val="center"/>
      </w:pPr>
      <w:r>
        <w:t xml:space="preserve">Figure </w:t>
      </w:r>
      <w:r>
        <w:fldChar w:fldCharType="begin"/>
      </w:r>
      <w:r>
        <w:instrText xml:space="preserve"> SEQ Figure \* ARABIC </w:instrText>
      </w:r>
      <w:r>
        <w:fldChar w:fldCharType="separate"/>
      </w:r>
      <w:r w:rsidR="008C0E46">
        <w:rPr>
          <w:noProof/>
        </w:rPr>
        <w:t>17</w:t>
      </w:r>
      <w:r>
        <w:fldChar w:fldCharType="end"/>
      </w:r>
      <w:r>
        <w:t xml:space="preserve"> Block diagram of PM8834TR</w:t>
      </w:r>
    </w:p>
    <w:p w14:paraId="27038D00" w14:textId="2178ED87" w:rsidR="00A60A04" w:rsidRDefault="001E65A0" w:rsidP="001E65A0">
      <w:pPr>
        <w:ind w:firstLine="0"/>
      </w:pPr>
      <w:r>
        <w:t xml:space="preserve">The most significant parameters for the driver selection are the output voltage and output current. The desired voltage level is 15V to turn on IGBT, which provides the IGBT with less </w:t>
      </w:r>
      <w:proofErr w:type="spellStart"/>
      <w:proofErr w:type="gramStart"/>
      <w:r>
        <w:t>Vce,sat</w:t>
      </w:r>
      <w:proofErr w:type="spellEnd"/>
      <w:proofErr w:type="gramEnd"/>
      <w:r>
        <w:t xml:space="preserve">. Driver can supply 4A current, which affects the turn on and off time of IGBT. If the supply current becomes high, the gate capacitance can be charged fast. Therefore, the </w:t>
      </w:r>
      <w:r w:rsidR="007F0A2E">
        <w:t>supply</w:t>
      </w:r>
      <w:r>
        <w:t xml:space="preserve"> voltage and current of the driver are the most important parameters for the selection.</w:t>
      </w:r>
    </w:p>
    <w:p w14:paraId="373D2857" w14:textId="483BE838" w:rsidR="00DD7BAE" w:rsidRPr="00A60A04" w:rsidRDefault="00DD7BAE" w:rsidP="001E65A0">
      <w:pPr>
        <w:ind w:firstLine="0"/>
      </w:pPr>
      <w:r>
        <w:t xml:space="preserve">Current is </w:t>
      </w:r>
      <w:r w:rsidR="001A64FD">
        <w:t xml:space="preserve">calculated based on gate charge and turn on time. If we want to turn on the IGBT in 2 seconds, the supply current should be 1.6A since the gate charge is 3.2 </w:t>
      </w:r>
      <w:proofErr w:type="spellStart"/>
      <w:r w:rsidR="001A64FD">
        <w:t>uC</w:t>
      </w:r>
      <w:proofErr w:type="spellEnd"/>
      <w:r w:rsidR="001A64FD">
        <w:t>.</w:t>
      </w:r>
    </w:p>
    <w:p w14:paraId="5BFBEE54" w14:textId="77777777" w:rsidR="005F66FF" w:rsidRPr="0065392E" w:rsidRDefault="005F66FF" w:rsidP="005F66FF">
      <w:pPr>
        <w:ind w:firstLine="0"/>
        <w:rPr>
          <w:rFonts w:eastAsiaTheme="minorEastAsia"/>
        </w:rPr>
      </w:pPr>
    </w:p>
    <w:p w14:paraId="7FF79A96" w14:textId="77777777" w:rsidR="009A1280" w:rsidRDefault="009A1280" w:rsidP="001F66BF">
      <w:pPr>
        <w:rPr>
          <w:rFonts w:eastAsiaTheme="minorEastAsia"/>
        </w:rPr>
      </w:pPr>
    </w:p>
    <w:p w14:paraId="7EABAC79" w14:textId="77777777" w:rsidR="001C32A9" w:rsidRPr="0065392E" w:rsidRDefault="001C32A9" w:rsidP="001F66BF">
      <w:pPr>
        <w:rPr>
          <w:rFonts w:eastAsiaTheme="minorEastAsia"/>
        </w:rPr>
      </w:pPr>
    </w:p>
    <w:p w14:paraId="0B8ABF0D" w14:textId="77777777" w:rsidR="001F66BF" w:rsidRPr="007F7149" w:rsidRDefault="001F66BF" w:rsidP="00445A0B">
      <w:pPr>
        <w:rPr>
          <w:rFonts w:eastAsiaTheme="minorEastAsia"/>
        </w:rPr>
      </w:pPr>
    </w:p>
    <w:p w14:paraId="4CD56DFA" w14:textId="77777777" w:rsidR="00EA3666" w:rsidRDefault="00EA3666" w:rsidP="00EA3666">
      <w:pPr>
        <w:ind w:firstLine="0"/>
      </w:pPr>
    </w:p>
    <w:p w14:paraId="1F484945" w14:textId="512EBF39" w:rsidR="0085230E" w:rsidRDefault="0085230E" w:rsidP="0085230E">
      <w:pPr>
        <w:pStyle w:val="Heading1"/>
        <w:ind w:firstLine="0"/>
        <w:rPr>
          <w:bCs/>
        </w:rPr>
      </w:pPr>
      <w:r>
        <w:rPr>
          <w:bCs/>
        </w:rPr>
        <w:lastRenderedPageBreak/>
        <w:t>5</w:t>
      </w:r>
      <w:r w:rsidRPr="00861368">
        <w:rPr>
          <w:bCs/>
        </w:rPr>
        <w:t>.</w:t>
      </w:r>
      <w:r>
        <w:rPr>
          <w:bCs/>
        </w:rPr>
        <w:t xml:space="preserve"> Conclusion</w:t>
      </w:r>
    </w:p>
    <w:p w14:paraId="659D157A" w14:textId="65E77930" w:rsidR="0085230E" w:rsidRDefault="0085230E" w:rsidP="0085230E"/>
    <w:p w14:paraId="7C21110F" w14:textId="3802316A" w:rsidR="0085230E" w:rsidRDefault="0085230E" w:rsidP="0085230E">
      <w:r>
        <w:t xml:space="preserve">To conclude, we have investigated the speed control mechanisms for an SM-PMSM in this project. With the help of MATLAB/Simulink, we have created a variable frequency drive system for the SM-PMSM. For the control of the field and speed of an SM-PMSM, we have used cascaded speed and current controllers by using </w:t>
      </w:r>
      <w:proofErr w:type="spellStart"/>
      <w:r>
        <w:t>dq</w:t>
      </w:r>
      <w:proofErr w:type="spellEnd"/>
      <w:r>
        <w:t xml:space="preserve"> currents. We have computed the essential and significant parameters for the variable frequency drive system. The base speed and maximum applied electrical frequency of the supplied SM-PMSM. Then, for the motor drive system's Voltage Source Inverter (VSI), we have chosen a suitable switching frequency. In the constructed motor driving system, we have used the Sinusoidal PWM (Sine-PWM) method. The performance of the proposed motor drive system using the Sine-PWM method has been observed for different cases. The speed, voltage, current, and torque waveforms of the SM-PMSM have been observed during the transition from 35 km/h to 40 km/h.  The reaction of the motor drive system to a change in load torque has been investigated.  Also, the response of the drive system to the speed has been observed for the speed reversal case. The response time and overshoot have been improved for both cases by changing the proportional and integrator coefficients. Here, it has been observed how much the parameters of the controller affect the response of the system. Furthermore, a method has been presented for running the motor at 60 km/h without exceeding the rated currents while the vehicle is driving at 40 km/h with half the rated torque (assume a constant load torque and inertia of the load).  To succeed in this operation, we have suggested that the motor should operate field-weakening region. So, </w:t>
      </w:r>
      <w:r w:rsidR="003B2A45">
        <w:t>initial,</w:t>
      </w:r>
      <w:r>
        <w:t xml:space="preserve"> and final d-q axis current values have been calculated theoretically.  Also, we have created a loop with the help of Simulink block to apply this method. Thanks to this loop, the necessary d and q currents are given to the system. As a result of our observations, we have seen that the initial and final d and q currents in the loop we implemented on Simulink are the same as the values we calculated theoretically. We also observed that the proposed method works very well.</w:t>
      </w:r>
    </w:p>
    <w:p w14:paraId="472E73C4" w14:textId="57C7E2A9" w:rsidR="008C0E46" w:rsidRPr="0085230E" w:rsidRDefault="008C0E46" w:rsidP="0085230E">
      <w:r>
        <w:t>Selection of IGBT is done based on required maximum ratings and thermal management. The more expensive IGBT is selected to satisfy thermal management. Half-bridge driver which satisfies output voltage and current values is selected. Th</w:t>
      </w:r>
    </w:p>
    <w:p w14:paraId="0CD6C13F" w14:textId="77777777" w:rsidR="00872E76" w:rsidRPr="007B6D3D" w:rsidRDefault="00872E76" w:rsidP="0085230E">
      <w:pPr>
        <w:ind w:firstLine="0"/>
      </w:pPr>
    </w:p>
    <w:p w14:paraId="37F7BE1F" w14:textId="1E5957CB" w:rsidR="00820711" w:rsidRDefault="00820711" w:rsidP="00820711"/>
    <w:p w14:paraId="4CF563CA" w14:textId="45D5B4E5" w:rsidR="0001753E" w:rsidRDefault="0085230E" w:rsidP="0001753E">
      <w:pPr>
        <w:pStyle w:val="Heading1"/>
        <w:ind w:firstLine="0"/>
        <w:rPr>
          <w:bCs/>
        </w:rPr>
      </w:pPr>
      <w:bookmarkStart w:id="25" w:name="_Toc77337175"/>
      <w:r>
        <w:rPr>
          <w:bCs/>
        </w:rPr>
        <w:t>6</w:t>
      </w:r>
      <w:r w:rsidR="002C1239" w:rsidRPr="00861368">
        <w:rPr>
          <w:bCs/>
        </w:rPr>
        <w:t>.</w:t>
      </w:r>
      <w:r w:rsidR="00673E83">
        <w:rPr>
          <w:bCs/>
        </w:rPr>
        <w:t xml:space="preserve"> </w:t>
      </w:r>
      <w:bookmarkStart w:id="26" w:name="_Hlk77361999"/>
      <w:r w:rsidR="00673E83">
        <w:rPr>
          <w:bCs/>
        </w:rPr>
        <w:t>Part D: About the Project</w:t>
      </w:r>
      <w:bookmarkEnd w:id="25"/>
      <w:bookmarkEnd w:id="26"/>
    </w:p>
    <w:p w14:paraId="328985BE" w14:textId="77777777" w:rsidR="00CE1CB4" w:rsidRPr="00CE1CB4" w:rsidRDefault="00CE1CB4" w:rsidP="00CE1CB4"/>
    <w:p w14:paraId="53944075" w14:textId="453960D9" w:rsidR="0001753E" w:rsidRPr="00CE1CB4" w:rsidRDefault="0001753E" w:rsidP="0001753E">
      <w:pPr>
        <w:ind w:firstLine="0"/>
        <w:rPr>
          <w:sz w:val="32"/>
          <w:szCs w:val="32"/>
        </w:rPr>
      </w:pPr>
      <w:proofErr w:type="spellStart"/>
      <w:r w:rsidRPr="00CE1CB4">
        <w:rPr>
          <w:sz w:val="32"/>
          <w:szCs w:val="32"/>
        </w:rPr>
        <w:t>Berkay</w:t>
      </w:r>
      <w:proofErr w:type="spellEnd"/>
      <w:r w:rsidRPr="00CE1CB4">
        <w:rPr>
          <w:sz w:val="32"/>
          <w:szCs w:val="32"/>
        </w:rPr>
        <w:t xml:space="preserve"> UZUN: 35 Hours </w:t>
      </w:r>
    </w:p>
    <w:p w14:paraId="11F95AFF" w14:textId="62E7E38E" w:rsidR="00A37C95" w:rsidRPr="006110A8" w:rsidRDefault="0001753E" w:rsidP="006110A8">
      <w:pPr>
        <w:spacing w:line="259" w:lineRule="auto"/>
        <w:ind w:firstLine="0"/>
        <w:jc w:val="left"/>
      </w:pPr>
      <w:r w:rsidRPr="00CE1CB4">
        <w:rPr>
          <w:sz w:val="32"/>
          <w:szCs w:val="32"/>
        </w:rPr>
        <w:t>Yunus ÇAY:  34 Hours</w:t>
      </w:r>
    </w:p>
    <w:sectPr w:rsidR="00A37C95" w:rsidRPr="006110A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D26704"/>
    <w:multiLevelType w:val="hybridMultilevel"/>
    <w:tmpl w:val="F906EEF8"/>
    <w:lvl w:ilvl="0" w:tplc="E32CD1B0">
      <w:start w:val="1"/>
      <w:numFmt w:val="decimal"/>
      <w:lvlText w:val="%1."/>
      <w:lvlJc w:val="left"/>
      <w:pPr>
        <w:ind w:left="756" w:hanging="396"/>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7QwNDE2MzAwA1KWBko6SsGpxcWZ+XkgBWa1APFecwksAAAA"/>
  </w:docVars>
  <w:rsids>
    <w:rsidRoot w:val="002A6377"/>
    <w:rsid w:val="00001C1B"/>
    <w:rsid w:val="0001753E"/>
    <w:rsid w:val="00022CC8"/>
    <w:rsid w:val="00030431"/>
    <w:rsid w:val="00034864"/>
    <w:rsid w:val="000365F2"/>
    <w:rsid w:val="00036860"/>
    <w:rsid w:val="000476F8"/>
    <w:rsid w:val="00064356"/>
    <w:rsid w:val="0007188B"/>
    <w:rsid w:val="0008469B"/>
    <w:rsid w:val="000914E5"/>
    <w:rsid w:val="00097676"/>
    <w:rsid w:val="000A5B2E"/>
    <w:rsid w:val="000B2913"/>
    <w:rsid w:val="000D3FA2"/>
    <w:rsid w:val="000D429C"/>
    <w:rsid w:val="000D75B9"/>
    <w:rsid w:val="000F0A65"/>
    <w:rsid w:val="000F1D78"/>
    <w:rsid w:val="0010343E"/>
    <w:rsid w:val="001055A4"/>
    <w:rsid w:val="00115B02"/>
    <w:rsid w:val="00117FE9"/>
    <w:rsid w:val="00123500"/>
    <w:rsid w:val="00123C4C"/>
    <w:rsid w:val="00130ADE"/>
    <w:rsid w:val="0013649A"/>
    <w:rsid w:val="001442D3"/>
    <w:rsid w:val="001716F6"/>
    <w:rsid w:val="00194958"/>
    <w:rsid w:val="001A3548"/>
    <w:rsid w:val="001A64FD"/>
    <w:rsid w:val="001A7128"/>
    <w:rsid w:val="001A7FAC"/>
    <w:rsid w:val="001B17C3"/>
    <w:rsid w:val="001B5FE2"/>
    <w:rsid w:val="001C0856"/>
    <w:rsid w:val="001C32A9"/>
    <w:rsid w:val="001D15E7"/>
    <w:rsid w:val="001D3274"/>
    <w:rsid w:val="001D7E85"/>
    <w:rsid w:val="001E65A0"/>
    <w:rsid w:val="001F66BF"/>
    <w:rsid w:val="00214F48"/>
    <w:rsid w:val="0025545C"/>
    <w:rsid w:val="00267C4F"/>
    <w:rsid w:val="002802D5"/>
    <w:rsid w:val="00291619"/>
    <w:rsid w:val="0029476F"/>
    <w:rsid w:val="002A03C6"/>
    <w:rsid w:val="002A0ABE"/>
    <w:rsid w:val="002A6377"/>
    <w:rsid w:val="002C1239"/>
    <w:rsid w:val="002E3208"/>
    <w:rsid w:val="003238BA"/>
    <w:rsid w:val="00330D57"/>
    <w:rsid w:val="00341BD8"/>
    <w:rsid w:val="00344843"/>
    <w:rsid w:val="003654F9"/>
    <w:rsid w:val="00370118"/>
    <w:rsid w:val="00377125"/>
    <w:rsid w:val="00380289"/>
    <w:rsid w:val="00395C1B"/>
    <w:rsid w:val="003B02A7"/>
    <w:rsid w:val="003B2A45"/>
    <w:rsid w:val="003B6201"/>
    <w:rsid w:val="003E1749"/>
    <w:rsid w:val="003E6450"/>
    <w:rsid w:val="003E7A44"/>
    <w:rsid w:val="003F6E96"/>
    <w:rsid w:val="0041620C"/>
    <w:rsid w:val="00427FFD"/>
    <w:rsid w:val="0043057E"/>
    <w:rsid w:val="00431698"/>
    <w:rsid w:val="00441DFF"/>
    <w:rsid w:val="00445A0B"/>
    <w:rsid w:val="00447DB9"/>
    <w:rsid w:val="0045213B"/>
    <w:rsid w:val="0045338C"/>
    <w:rsid w:val="00461E31"/>
    <w:rsid w:val="00463A68"/>
    <w:rsid w:val="004650E1"/>
    <w:rsid w:val="004721B6"/>
    <w:rsid w:val="00475E36"/>
    <w:rsid w:val="00487323"/>
    <w:rsid w:val="004A6AE6"/>
    <w:rsid w:val="004A7BB6"/>
    <w:rsid w:val="004B2A69"/>
    <w:rsid w:val="004B328D"/>
    <w:rsid w:val="004B37D7"/>
    <w:rsid w:val="004B6AC9"/>
    <w:rsid w:val="004C5E8E"/>
    <w:rsid w:val="004D025E"/>
    <w:rsid w:val="004E30BD"/>
    <w:rsid w:val="004F4D99"/>
    <w:rsid w:val="004F618D"/>
    <w:rsid w:val="00500587"/>
    <w:rsid w:val="005237B3"/>
    <w:rsid w:val="00524BE0"/>
    <w:rsid w:val="00527B11"/>
    <w:rsid w:val="00543048"/>
    <w:rsid w:val="0054449B"/>
    <w:rsid w:val="00544C68"/>
    <w:rsid w:val="005617A8"/>
    <w:rsid w:val="00567FBB"/>
    <w:rsid w:val="00575520"/>
    <w:rsid w:val="00595BE6"/>
    <w:rsid w:val="005A19CD"/>
    <w:rsid w:val="005D46D2"/>
    <w:rsid w:val="005F66FF"/>
    <w:rsid w:val="006110A8"/>
    <w:rsid w:val="00622957"/>
    <w:rsid w:val="0062581D"/>
    <w:rsid w:val="00641595"/>
    <w:rsid w:val="0065392E"/>
    <w:rsid w:val="006625D5"/>
    <w:rsid w:val="00673E83"/>
    <w:rsid w:val="006768CE"/>
    <w:rsid w:val="006A4271"/>
    <w:rsid w:val="006E759A"/>
    <w:rsid w:val="006F3F2A"/>
    <w:rsid w:val="00705C33"/>
    <w:rsid w:val="00710075"/>
    <w:rsid w:val="00722109"/>
    <w:rsid w:val="00750919"/>
    <w:rsid w:val="00752B9E"/>
    <w:rsid w:val="007574C7"/>
    <w:rsid w:val="00790087"/>
    <w:rsid w:val="007965F4"/>
    <w:rsid w:val="007B6D3D"/>
    <w:rsid w:val="007C04F7"/>
    <w:rsid w:val="007C3A27"/>
    <w:rsid w:val="007D4B2B"/>
    <w:rsid w:val="007F0A2E"/>
    <w:rsid w:val="007F2CDF"/>
    <w:rsid w:val="007F696E"/>
    <w:rsid w:val="007F7149"/>
    <w:rsid w:val="0080210F"/>
    <w:rsid w:val="00805890"/>
    <w:rsid w:val="00815D92"/>
    <w:rsid w:val="00820711"/>
    <w:rsid w:val="00823EA0"/>
    <w:rsid w:val="00826A7A"/>
    <w:rsid w:val="00835E27"/>
    <w:rsid w:val="008465F1"/>
    <w:rsid w:val="0085230E"/>
    <w:rsid w:val="008542EB"/>
    <w:rsid w:val="00855C68"/>
    <w:rsid w:val="00861368"/>
    <w:rsid w:val="008646F7"/>
    <w:rsid w:val="00872E76"/>
    <w:rsid w:val="00876575"/>
    <w:rsid w:val="008A597B"/>
    <w:rsid w:val="008C0E46"/>
    <w:rsid w:val="008E1D85"/>
    <w:rsid w:val="008F664C"/>
    <w:rsid w:val="008F67B6"/>
    <w:rsid w:val="00910088"/>
    <w:rsid w:val="00915EDC"/>
    <w:rsid w:val="009167DA"/>
    <w:rsid w:val="00920088"/>
    <w:rsid w:val="00921464"/>
    <w:rsid w:val="009215F8"/>
    <w:rsid w:val="00927FD7"/>
    <w:rsid w:val="0093048F"/>
    <w:rsid w:val="009354DB"/>
    <w:rsid w:val="00946F4F"/>
    <w:rsid w:val="009549D7"/>
    <w:rsid w:val="00960EA1"/>
    <w:rsid w:val="009664DD"/>
    <w:rsid w:val="0099423E"/>
    <w:rsid w:val="009A1280"/>
    <w:rsid w:val="009B2734"/>
    <w:rsid w:val="009B466D"/>
    <w:rsid w:val="009C74F8"/>
    <w:rsid w:val="009D7F09"/>
    <w:rsid w:val="009E2B9A"/>
    <w:rsid w:val="009F0084"/>
    <w:rsid w:val="009F0509"/>
    <w:rsid w:val="009F1C48"/>
    <w:rsid w:val="009F3EB1"/>
    <w:rsid w:val="009F7BAF"/>
    <w:rsid w:val="00A060B8"/>
    <w:rsid w:val="00A07C21"/>
    <w:rsid w:val="00A15211"/>
    <w:rsid w:val="00A22A46"/>
    <w:rsid w:val="00A23C5F"/>
    <w:rsid w:val="00A37486"/>
    <w:rsid w:val="00A37C95"/>
    <w:rsid w:val="00A60A04"/>
    <w:rsid w:val="00A663D8"/>
    <w:rsid w:val="00A67059"/>
    <w:rsid w:val="00A70124"/>
    <w:rsid w:val="00A724C4"/>
    <w:rsid w:val="00A80AD8"/>
    <w:rsid w:val="00A91D7B"/>
    <w:rsid w:val="00AB4DEE"/>
    <w:rsid w:val="00AC22E1"/>
    <w:rsid w:val="00AC2916"/>
    <w:rsid w:val="00AC2B03"/>
    <w:rsid w:val="00AF03FC"/>
    <w:rsid w:val="00B1051C"/>
    <w:rsid w:val="00B52CA4"/>
    <w:rsid w:val="00B53AA2"/>
    <w:rsid w:val="00B5699C"/>
    <w:rsid w:val="00B72442"/>
    <w:rsid w:val="00B7535D"/>
    <w:rsid w:val="00B7673E"/>
    <w:rsid w:val="00B8693A"/>
    <w:rsid w:val="00B94B31"/>
    <w:rsid w:val="00BB0A32"/>
    <w:rsid w:val="00BB6E64"/>
    <w:rsid w:val="00BD5C30"/>
    <w:rsid w:val="00BE245C"/>
    <w:rsid w:val="00BF717E"/>
    <w:rsid w:val="00BF7594"/>
    <w:rsid w:val="00BF7825"/>
    <w:rsid w:val="00C04708"/>
    <w:rsid w:val="00C10F7F"/>
    <w:rsid w:val="00C3158C"/>
    <w:rsid w:val="00C41EA9"/>
    <w:rsid w:val="00C44AA5"/>
    <w:rsid w:val="00C54167"/>
    <w:rsid w:val="00C554EC"/>
    <w:rsid w:val="00C954B4"/>
    <w:rsid w:val="00C9668C"/>
    <w:rsid w:val="00CB16D2"/>
    <w:rsid w:val="00CC0BD6"/>
    <w:rsid w:val="00CC209D"/>
    <w:rsid w:val="00CC2F20"/>
    <w:rsid w:val="00CD1C9A"/>
    <w:rsid w:val="00CD2AAB"/>
    <w:rsid w:val="00CE1CB4"/>
    <w:rsid w:val="00CE55D1"/>
    <w:rsid w:val="00CE7BF7"/>
    <w:rsid w:val="00CF2136"/>
    <w:rsid w:val="00CF2C10"/>
    <w:rsid w:val="00CF48E7"/>
    <w:rsid w:val="00D14F8A"/>
    <w:rsid w:val="00D2440C"/>
    <w:rsid w:val="00D4742E"/>
    <w:rsid w:val="00D725DA"/>
    <w:rsid w:val="00DA0052"/>
    <w:rsid w:val="00DA06C9"/>
    <w:rsid w:val="00DA0D22"/>
    <w:rsid w:val="00DA2E0D"/>
    <w:rsid w:val="00DB3BA4"/>
    <w:rsid w:val="00DC0A69"/>
    <w:rsid w:val="00DC6101"/>
    <w:rsid w:val="00DD761F"/>
    <w:rsid w:val="00DD7BAE"/>
    <w:rsid w:val="00E011AF"/>
    <w:rsid w:val="00E044B9"/>
    <w:rsid w:val="00E07352"/>
    <w:rsid w:val="00E34751"/>
    <w:rsid w:val="00E45901"/>
    <w:rsid w:val="00E56830"/>
    <w:rsid w:val="00E72ECE"/>
    <w:rsid w:val="00EA3666"/>
    <w:rsid w:val="00EA5828"/>
    <w:rsid w:val="00EB0ACE"/>
    <w:rsid w:val="00EB2800"/>
    <w:rsid w:val="00EC319B"/>
    <w:rsid w:val="00EC5649"/>
    <w:rsid w:val="00EC6F0F"/>
    <w:rsid w:val="00ED09D5"/>
    <w:rsid w:val="00ED29E6"/>
    <w:rsid w:val="00ED4BAB"/>
    <w:rsid w:val="00ED4C67"/>
    <w:rsid w:val="00EE436C"/>
    <w:rsid w:val="00EE5309"/>
    <w:rsid w:val="00EF0C30"/>
    <w:rsid w:val="00EF36E6"/>
    <w:rsid w:val="00F132FF"/>
    <w:rsid w:val="00F163C7"/>
    <w:rsid w:val="00F45A93"/>
    <w:rsid w:val="00F471C3"/>
    <w:rsid w:val="00F47E76"/>
    <w:rsid w:val="00F5429A"/>
    <w:rsid w:val="00F74795"/>
    <w:rsid w:val="00F8659A"/>
    <w:rsid w:val="00F926D8"/>
    <w:rsid w:val="00FB6682"/>
    <w:rsid w:val="00FC2E11"/>
    <w:rsid w:val="00FD52B9"/>
    <w:rsid w:val="00FD66F7"/>
    <w:rsid w:val="00FE084C"/>
    <w:rsid w:val="00FF5BC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5EEB3"/>
  <w15:docId w15:val="{DA5C0411-5469-4436-BCC1-3D2EF7226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7E85"/>
    <w:pPr>
      <w:spacing w:line="256" w:lineRule="auto"/>
      <w:ind w:firstLine="709"/>
      <w:jc w:val="both"/>
    </w:pPr>
    <w:rPr>
      <w:rFonts w:ascii="Times New Roman" w:hAnsi="Times New Roman"/>
      <w:lang w:val="en-US"/>
    </w:rPr>
  </w:style>
  <w:style w:type="paragraph" w:styleId="Heading1">
    <w:name w:val="heading 1"/>
    <w:basedOn w:val="Normal"/>
    <w:next w:val="Normal"/>
    <w:link w:val="Heading1Char"/>
    <w:uiPriority w:val="9"/>
    <w:qFormat/>
    <w:rsid w:val="004721B6"/>
    <w:pPr>
      <w:keepNext/>
      <w:keepLines/>
      <w:spacing w:before="240" w:after="0"/>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BB6E64"/>
    <w:pPr>
      <w:keepNext/>
      <w:keepLines/>
      <w:spacing w:before="40" w:after="0"/>
      <w:outlineLvl w:val="1"/>
    </w:pPr>
    <w:rPr>
      <w:rFonts w:eastAsiaTheme="majorEastAsia" w:cstheme="majorBidi"/>
      <w:b/>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21B6"/>
    <w:rPr>
      <w:rFonts w:ascii="Times New Roman" w:eastAsiaTheme="majorEastAsia" w:hAnsi="Times New Roman" w:cstheme="majorBidi"/>
      <w:b/>
      <w:sz w:val="40"/>
      <w:szCs w:val="32"/>
      <w:lang w:val="en-US"/>
    </w:rPr>
  </w:style>
  <w:style w:type="paragraph" w:styleId="Caption">
    <w:name w:val="caption"/>
    <w:basedOn w:val="Normal"/>
    <w:next w:val="Normal"/>
    <w:uiPriority w:val="35"/>
    <w:unhideWhenUsed/>
    <w:qFormat/>
    <w:rsid w:val="00ED09D5"/>
    <w:pPr>
      <w:spacing w:after="200" w:line="240" w:lineRule="auto"/>
    </w:pPr>
    <w:rPr>
      <w:i/>
      <w:iCs/>
      <w:color w:val="44546A" w:themeColor="text2"/>
      <w:sz w:val="18"/>
      <w:szCs w:val="18"/>
    </w:rPr>
  </w:style>
  <w:style w:type="table" w:styleId="TableGrid">
    <w:name w:val="Table Grid"/>
    <w:basedOn w:val="TableNormal"/>
    <w:uiPriority w:val="39"/>
    <w:rsid w:val="00ED09D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8D"/>
    <w:rPr>
      <w:color w:val="808080"/>
    </w:rPr>
  </w:style>
  <w:style w:type="character" w:customStyle="1" w:styleId="Heading2Char">
    <w:name w:val="Heading 2 Char"/>
    <w:basedOn w:val="DefaultParagraphFont"/>
    <w:link w:val="Heading2"/>
    <w:uiPriority w:val="9"/>
    <w:rsid w:val="00BB6E64"/>
    <w:rPr>
      <w:rFonts w:ascii="Times New Roman" w:eastAsiaTheme="majorEastAsia" w:hAnsi="Times New Roman" w:cstheme="majorBidi"/>
      <w:b/>
      <w:sz w:val="32"/>
      <w:szCs w:val="26"/>
      <w:lang w:val="en-US"/>
    </w:rPr>
  </w:style>
  <w:style w:type="character" w:styleId="Hyperlink">
    <w:name w:val="Hyperlink"/>
    <w:basedOn w:val="DefaultParagraphFont"/>
    <w:uiPriority w:val="99"/>
    <w:unhideWhenUsed/>
    <w:rsid w:val="00E34751"/>
    <w:rPr>
      <w:color w:val="0563C1" w:themeColor="hyperlink"/>
      <w:u w:val="single"/>
    </w:rPr>
  </w:style>
  <w:style w:type="character" w:styleId="UnresolvedMention">
    <w:name w:val="Unresolved Mention"/>
    <w:basedOn w:val="DefaultParagraphFont"/>
    <w:uiPriority w:val="99"/>
    <w:semiHidden/>
    <w:unhideWhenUsed/>
    <w:rsid w:val="00F5429A"/>
    <w:rPr>
      <w:color w:val="605E5C"/>
      <w:shd w:val="clear" w:color="auto" w:fill="E1DFDD"/>
    </w:rPr>
  </w:style>
  <w:style w:type="paragraph" w:styleId="TOCHeading">
    <w:name w:val="TOC Heading"/>
    <w:basedOn w:val="Heading1"/>
    <w:next w:val="Normal"/>
    <w:uiPriority w:val="39"/>
    <w:unhideWhenUsed/>
    <w:qFormat/>
    <w:rsid w:val="007F696E"/>
    <w:pPr>
      <w:spacing w:line="259" w:lineRule="auto"/>
      <w:ind w:firstLine="0"/>
      <w:jc w:val="left"/>
      <w:outlineLvl w:val="9"/>
    </w:pPr>
    <w:rPr>
      <w:rFonts w:asciiTheme="majorHAnsi" w:hAnsiTheme="majorHAnsi"/>
      <w:color w:val="2F5496" w:themeColor="accent1" w:themeShade="BF"/>
      <w:sz w:val="32"/>
      <w:lang w:val="tr-TR" w:eastAsia="tr-TR"/>
    </w:rPr>
  </w:style>
  <w:style w:type="paragraph" w:styleId="TOC1">
    <w:name w:val="toc 1"/>
    <w:basedOn w:val="Normal"/>
    <w:next w:val="Normal"/>
    <w:autoRedefine/>
    <w:uiPriority w:val="39"/>
    <w:unhideWhenUsed/>
    <w:rsid w:val="007F696E"/>
    <w:pPr>
      <w:spacing w:after="100"/>
    </w:pPr>
  </w:style>
  <w:style w:type="paragraph" w:styleId="TOC2">
    <w:name w:val="toc 2"/>
    <w:basedOn w:val="Normal"/>
    <w:next w:val="Normal"/>
    <w:autoRedefine/>
    <w:uiPriority w:val="39"/>
    <w:unhideWhenUsed/>
    <w:rsid w:val="007F696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74029">
      <w:bodyDiv w:val="1"/>
      <w:marLeft w:val="0"/>
      <w:marRight w:val="0"/>
      <w:marTop w:val="0"/>
      <w:marBottom w:val="0"/>
      <w:divBdr>
        <w:top w:val="none" w:sz="0" w:space="0" w:color="auto"/>
        <w:left w:val="none" w:sz="0" w:space="0" w:color="auto"/>
        <w:bottom w:val="none" w:sz="0" w:space="0" w:color="auto"/>
        <w:right w:val="none" w:sz="0" w:space="0" w:color="auto"/>
      </w:divBdr>
    </w:div>
    <w:div w:id="289017425">
      <w:bodyDiv w:val="1"/>
      <w:marLeft w:val="0"/>
      <w:marRight w:val="0"/>
      <w:marTop w:val="0"/>
      <w:marBottom w:val="0"/>
      <w:divBdr>
        <w:top w:val="none" w:sz="0" w:space="0" w:color="auto"/>
        <w:left w:val="none" w:sz="0" w:space="0" w:color="auto"/>
        <w:bottom w:val="none" w:sz="0" w:space="0" w:color="auto"/>
        <w:right w:val="none" w:sz="0" w:space="0" w:color="auto"/>
      </w:divBdr>
    </w:div>
    <w:div w:id="311299664">
      <w:bodyDiv w:val="1"/>
      <w:marLeft w:val="0"/>
      <w:marRight w:val="0"/>
      <w:marTop w:val="0"/>
      <w:marBottom w:val="0"/>
      <w:divBdr>
        <w:top w:val="none" w:sz="0" w:space="0" w:color="auto"/>
        <w:left w:val="none" w:sz="0" w:space="0" w:color="auto"/>
        <w:bottom w:val="none" w:sz="0" w:space="0" w:color="auto"/>
        <w:right w:val="none" w:sz="0" w:space="0" w:color="auto"/>
      </w:divBdr>
      <w:divsChild>
        <w:div w:id="145754185">
          <w:marLeft w:val="0"/>
          <w:marRight w:val="0"/>
          <w:marTop w:val="100"/>
          <w:marBottom w:val="0"/>
          <w:divBdr>
            <w:top w:val="none" w:sz="0" w:space="0" w:color="auto"/>
            <w:left w:val="none" w:sz="0" w:space="0" w:color="auto"/>
            <w:bottom w:val="none" w:sz="0" w:space="0" w:color="auto"/>
            <w:right w:val="none" w:sz="0" w:space="0" w:color="auto"/>
          </w:divBdr>
          <w:divsChild>
            <w:div w:id="1810051956">
              <w:marLeft w:val="0"/>
              <w:marRight w:val="0"/>
              <w:marTop w:val="60"/>
              <w:marBottom w:val="0"/>
              <w:divBdr>
                <w:top w:val="none" w:sz="0" w:space="0" w:color="auto"/>
                <w:left w:val="none" w:sz="0" w:space="0" w:color="auto"/>
                <w:bottom w:val="none" w:sz="0" w:space="0" w:color="auto"/>
                <w:right w:val="none" w:sz="0" w:space="0" w:color="auto"/>
              </w:divBdr>
            </w:div>
          </w:divsChild>
        </w:div>
        <w:div w:id="1690448763">
          <w:marLeft w:val="0"/>
          <w:marRight w:val="0"/>
          <w:marTop w:val="0"/>
          <w:marBottom w:val="0"/>
          <w:divBdr>
            <w:top w:val="none" w:sz="0" w:space="0" w:color="auto"/>
            <w:left w:val="none" w:sz="0" w:space="0" w:color="auto"/>
            <w:bottom w:val="none" w:sz="0" w:space="0" w:color="auto"/>
            <w:right w:val="none" w:sz="0" w:space="0" w:color="auto"/>
          </w:divBdr>
          <w:divsChild>
            <w:div w:id="693700875">
              <w:marLeft w:val="0"/>
              <w:marRight w:val="0"/>
              <w:marTop w:val="0"/>
              <w:marBottom w:val="0"/>
              <w:divBdr>
                <w:top w:val="none" w:sz="0" w:space="0" w:color="auto"/>
                <w:left w:val="none" w:sz="0" w:space="0" w:color="auto"/>
                <w:bottom w:val="none" w:sz="0" w:space="0" w:color="auto"/>
                <w:right w:val="none" w:sz="0" w:space="0" w:color="auto"/>
              </w:divBdr>
              <w:divsChild>
                <w:div w:id="198025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2553175">
      <w:bodyDiv w:val="1"/>
      <w:marLeft w:val="0"/>
      <w:marRight w:val="0"/>
      <w:marTop w:val="0"/>
      <w:marBottom w:val="0"/>
      <w:divBdr>
        <w:top w:val="none" w:sz="0" w:space="0" w:color="auto"/>
        <w:left w:val="none" w:sz="0" w:space="0" w:color="auto"/>
        <w:bottom w:val="none" w:sz="0" w:space="0" w:color="auto"/>
        <w:right w:val="none" w:sz="0" w:space="0" w:color="auto"/>
      </w:divBdr>
    </w:div>
    <w:div w:id="572278884">
      <w:bodyDiv w:val="1"/>
      <w:marLeft w:val="0"/>
      <w:marRight w:val="0"/>
      <w:marTop w:val="0"/>
      <w:marBottom w:val="0"/>
      <w:divBdr>
        <w:top w:val="none" w:sz="0" w:space="0" w:color="auto"/>
        <w:left w:val="none" w:sz="0" w:space="0" w:color="auto"/>
        <w:bottom w:val="none" w:sz="0" w:space="0" w:color="auto"/>
        <w:right w:val="none" w:sz="0" w:space="0" w:color="auto"/>
      </w:divBdr>
    </w:div>
    <w:div w:id="634332043">
      <w:bodyDiv w:val="1"/>
      <w:marLeft w:val="0"/>
      <w:marRight w:val="0"/>
      <w:marTop w:val="0"/>
      <w:marBottom w:val="0"/>
      <w:divBdr>
        <w:top w:val="none" w:sz="0" w:space="0" w:color="auto"/>
        <w:left w:val="none" w:sz="0" w:space="0" w:color="auto"/>
        <w:bottom w:val="none" w:sz="0" w:space="0" w:color="auto"/>
        <w:right w:val="none" w:sz="0" w:space="0" w:color="auto"/>
      </w:divBdr>
    </w:div>
    <w:div w:id="751856126">
      <w:bodyDiv w:val="1"/>
      <w:marLeft w:val="0"/>
      <w:marRight w:val="0"/>
      <w:marTop w:val="0"/>
      <w:marBottom w:val="0"/>
      <w:divBdr>
        <w:top w:val="none" w:sz="0" w:space="0" w:color="auto"/>
        <w:left w:val="none" w:sz="0" w:space="0" w:color="auto"/>
        <w:bottom w:val="none" w:sz="0" w:space="0" w:color="auto"/>
        <w:right w:val="none" w:sz="0" w:space="0" w:color="auto"/>
      </w:divBdr>
    </w:div>
    <w:div w:id="804658724">
      <w:bodyDiv w:val="1"/>
      <w:marLeft w:val="0"/>
      <w:marRight w:val="0"/>
      <w:marTop w:val="0"/>
      <w:marBottom w:val="0"/>
      <w:divBdr>
        <w:top w:val="none" w:sz="0" w:space="0" w:color="auto"/>
        <w:left w:val="none" w:sz="0" w:space="0" w:color="auto"/>
        <w:bottom w:val="none" w:sz="0" w:space="0" w:color="auto"/>
        <w:right w:val="none" w:sz="0" w:space="0" w:color="auto"/>
      </w:divBdr>
    </w:div>
    <w:div w:id="1046833756">
      <w:bodyDiv w:val="1"/>
      <w:marLeft w:val="0"/>
      <w:marRight w:val="0"/>
      <w:marTop w:val="0"/>
      <w:marBottom w:val="0"/>
      <w:divBdr>
        <w:top w:val="none" w:sz="0" w:space="0" w:color="auto"/>
        <w:left w:val="none" w:sz="0" w:space="0" w:color="auto"/>
        <w:bottom w:val="none" w:sz="0" w:space="0" w:color="auto"/>
        <w:right w:val="none" w:sz="0" w:space="0" w:color="auto"/>
      </w:divBdr>
    </w:div>
    <w:div w:id="1337686579">
      <w:bodyDiv w:val="1"/>
      <w:marLeft w:val="0"/>
      <w:marRight w:val="0"/>
      <w:marTop w:val="0"/>
      <w:marBottom w:val="0"/>
      <w:divBdr>
        <w:top w:val="none" w:sz="0" w:space="0" w:color="auto"/>
        <w:left w:val="none" w:sz="0" w:space="0" w:color="auto"/>
        <w:bottom w:val="none" w:sz="0" w:space="0" w:color="auto"/>
        <w:right w:val="none" w:sz="0" w:space="0" w:color="auto"/>
      </w:divBdr>
    </w:div>
    <w:div w:id="1398017091">
      <w:bodyDiv w:val="1"/>
      <w:marLeft w:val="0"/>
      <w:marRight w:val="0"/>
      <w:marTop w:val="0"/>
      <w:marBottom w:val="0"/>
      <w:divBdr>
        <w:top w:val="none" w:sz="0" w:space="0" w:color="auto"/>
        <w:left w:val="none" w:sz="0" w:space="0" w:color="auto"/>
        <w:bottom w:val="none" w:sz="0" w:space="0" w:color="auto"/>
        <w:right w:val="none" w:sz="0" w:space="0" w:color="auto"/>
      </w:divBdr>
    </w:div>
    <w:div w:id="1528759570">
      <w:bodyDiv w:val="1"/>
      <w:marLeft w:val="0"/>
      <w:marRight w:val="0"/>
      <w:marTop w:val="0"/>
      <w:marBottom w:val="0"/>
      <w:divBdr>
        <w:top w:val="none" w:sz="0" w:space="0" w:color="auto"/>
        <w:left w:val="none" w:sz="0" w:space="0" w:color="auto"/>
        <w:bottom w:val="none" w:sz="0" w:space="0" w:color="auto"/>
        <w:right w:val="none" w:sz="0" w:space="0" w:color="auto"/>
      </w:divBdr>
    </w:div>
    <w:div w:id="1912734289">
      <w:bodyDiv w:val="1"/>
      <w:marLeft w:val="0"/>
      <w:marRight w:val="0"/>
      <w:marTop w:val="0"/>
      <w:marBottom w:val="0"/>
      <w:divBdr>
        <w:top w:val="none" w:sz="0" w:space="0" w:color="auto"/>
        <w:left w:val="none" w:sz="0" w:space="0" w:color="auto"/>
        <w:bottom w:val="none" w:sz="0" w:space="0" w:color="auto"/>
        <w:right w:val="none" w:sz="0" w:space="0" w:color="auto"/>
      </w:divBdr>
    </w:div>
    <w:div w:id="2129545706">
      <w:bodyDiv w:val="1"/>
      <w:marLeft w:val="0"/>
      <w:marRight w:val="0"/>
      <w:marTop w:val="0"/>
      <w:marBottom w:val="0"/>
      <w:divBdr>
        <w:top w:val="none" w:sz="0" w:space="0" w:color="auto"/>
        <w:left w:val="none" w:sz="0" w:space="0" w:color="auto"/>
        <w:bottom w:val="none" w:sz="0" w:space="0" w:color="auto"/>
        <w:right w:val="none" w:sz="0" w:space="0" w:color="auto"/>
      </w:divBdr>
    </w:div>
    <w:div w:id="21402182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EF6D40-4AE0-4AEB-A942-6EF4F6B41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8</TotalTime>
  <Pages>23</Pages>
  <Words>4727</Words>
  <Characters>26944</Characters>
  <Application>Microsoft Office Word</Application>
  <DocSecurity>0</DocSecurity>
  <Lines>224</Lines>
  <Paragraphs>6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1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kay Uzun</dc:creator>
  <cp:keywords/>
  <dc:description/>
  <cp:lastModifiedBy>Yunus Çay</cp:lastModifiedBy>
  <cp:revision>1</cp:revision>
  <cp:lastPrinted>2021-07-16T20:31:00Z</cp:lastPrinted>
  <dcterms:created xsi:type="dcterms:W3CDTF">2021-04-13T15:24:00Z</dcterms:created>
  <dcterms:modified xsi:type="dcterms:W3CDTF">2021-07-17T00:43:00Z</dcterms:modified>
</cp:coreProperties>
</file>